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9C8CC" w14:textId="587E5970" w:rsidR="00F96CDE" w:rsidRPr="00EF59D9" w:rsidRDefault="00F96CDE" w:rsidP="00F96CDE">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 xml:space="preserve">s –Parent/Guardian/Child Combined Consent/Assent </w:t>
      </w:r>
    </w:p>
    <w:p w14:paraId="03A8F9CD" w14:textId="561380E8" w:rsidR="00F96CDE" w:rsidRPr="00EF59D9" w:rsidRDefault="00F87B51" w:rsidP="00F96CDE">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Select and delete this text box and</w:t>
      </w:r>
      <w:r w:rsidR="00F96CDE" w:rsidRPr="00530217">
        <w:rPr>
          <w:rFonts w:eastAsiaTheme="majorEastAsia" w:cs="Times New Roman"/>
          <w:sz w:val="28"/>
          <w:szCs w:val="32"/>
          <w:highlight w:val="yellow"/>
        </w:rPr>
        <w:t xml:space="preserve"> page before submission</w:t>
      </w:r>
    </w:p>
    <w:p w14:paraId="0483F016" w14:textId="77777777" w:rsidR="00F96CDE" w:rsidRPr="00D172B7" w:rsidRDefault="00F96CDE" w:rsidP="00F96CDE">
      <w:pPr>
        <w:spacing w:after="0"/>
        <w:rPr>
          <w:rFonts w:cs="Times New Roman"/>
          <w:b/>
          <w:bCs/>
          <w:u w:val="single"/>
        </w:rPr>
      </w:pPr>
      <w:r w:rsidRPr="00D172B7">
        <w:rPr>
          <w:rFonts w:cs="Times New Roman"/>
          <w:b/>
          <w:bCs/>
          <w:u w:val="single"/>
        </w:rPr>
        <w:t>Procedure:</w:t>
      </w:r>
    </w:p>
    <w:p w14:paraId="549E41D3" w14:textId="2CDF09A2" w:rsidR="00F96CDE" w:rsidRPr="00200FAE" w:rsidRDefault="00F96CDE" w:rsidP="00F96CDE">
      <w:pPr>
        <w:pStyle w:val="ListParagraph"/>
        <w:numPr>
          <w:ilvl w:val="0"/>
          <w:numId w:val="9"/>
        </w:numPr>
        <w:spacing w:after="0"/>
        <w:rPr>
          <w:rFonts w:cs="Times New Roman"/>
          <w:b/>
          <w:bCs/>
          <w:color w:val="C00000"/>
        </w:rPr>
      </w:pPr>
      <w:r w:rsidRPr="00200FAE">
        <w:rPr>
          <w:rFonts w:cs="Times New Roman"/>
          <w:b/>
          <w:bCs/>
          <w:color w:val="C00000"/>
        </w:rPr>
        <w:t xml:space="preserve">Use this template for: Minimal </w:t>
      </w:r>
      <w:r w:rsidR="006A7982">
        <w:rPr>
          <w:rFonts w:cs="Times New Roman"/>
          <w:b/>
          <w:bCs/>
          <w:color w:val="C00000"/>
        </w:rPr>
        <w:t>r</w:t>
      </w:r>
      <w:r w:rsidRPr="00200FAE">
        <w:rPr>
          <w:rFonts w:cs="Times New Roman"/>
          <w:b/>
          <w:bCs/>
          <w:color w:val="C00000"/>
        </w:rPr>
        <w:t>isk protocol</w:t>
      </w:r>
      <w:r>
        <w:rPr>
          <w:rFonts w:cs="Times New Roman"/>
          <w:b/>
          <w:bCs/>
          <w:color w:val="C00000"/>
        </w:rPr>
        <w:t xml:space="preserve"> </w:t>
      </w:r>
      <w:r w:rsidRPr="00200FAE">
        <w:rPr>
          <w:rFonts w:cs="Times New Roman"/>
          <w:b/>
          <w:bCs/>
          <w:color w:val="C00000"/>
        </w:rPr>
        <w:t xml:space="preserve">applications requiring </w:t>
      </w:r>
      <w:commentRangeStart w:id="0"/>
      <w:r w:rsidRPr="00200FAE">
        <w:rPr>
          <w:rFonts w:cs="Times New Roman"/>
          <w:b/>
          <w:bCs/>
          <w:color w:val="C00000"/>
        </w:rPr>
        <w:t>parent</w:t>
      </w:r>
      <w:commentRangeEnd w:id="0"/>
      <w:r w:rsidR="001129F2">
        <w:rPr>
          <w:rStyle w:val="CommentReference"/>
        </w:rPr>
        <w:commentReference w:id="0"/>
      </w:r>
      <w:r w:rsidRPr="00200FAE">
        <w:rPr>
          <w:rFonts w:cs="Times New Roman"/>
          <w:b/>
          <w:bCs/>
          <w:color w:val="C00000"/>
        </w:rPr>
        <w:t xml:space="preserve"> or guardian consent and assent for a minor child.</w:t>
      </w:r>
    </w:p>
    <w:p w14:paraId="58E2042B" w14:textId="77777777" w:rsidR="006A7982" w:rsidRDefault="006A7982" w:rsidP="006A7982">
      <w:pPr>
        <w:numPr>
          <w:ilvl w:val="0"/>
          <w:numId w:val="9"/>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71C6D20A" w14:textId="77777777" w:rsidR="006A7982" w:rsidRPr="00B71F01" w:rsidRDefault="006A7982" w:rsidP="006A7982">
      <w:pPr>
        <w:numPr>
          <w:ilvl w:val="0"/>
          <w:numId w:val="9"/>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7374C377" w14:textId="77777777" w:rsidR="006A7982" w:rsidRPr="000419FE" w:rsidRDefault="006A7982" w:rsidP="006A7982">
      <w:pPr>
        <w:numPr>
          <w:ilvl w:val="0"/>
          <w:numId w:val="9"/>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14:paraId="617B938E" w14:textId="77777777" w:rsidR="006A7982" w:rsidRPr="00B71F01" w:rsidRDefault="006A7982" w:rsidP="006A7982">
      <w:pPr>
        <w:numPr>
          <w:ilvl w:val="0"/>
          <w:numId w:val="9"/>
        </w:numPr>
        <w:spacing w:after="0"/>
        <w:rPr>
          <w:rFonts w:cs="Times New Roman"/>
          <w:szCs w:val="24"/>
        </w:rPr>
      </w:pPr>
      <w:r>
        <w:rPr>
          <w:rFonts w:cs="Times New Roman"/>
        </w:rPr>
        <w:t xml:space="preserve">See HRP-103-Investigator Manual for additional guidance. </w:t>
      </w:r>
    </w:p>
    <w:p w14:paraId="7733CB5C" w14:textId="77777777" w:rsidR="00F96CDE" w:rsidRPr="006A7982" w:rsidRDefault="00F96CDE" w:rsidP="006A7982">
      <w:pPr>
        <w:spacing w:after="0"/>
        <w:ind w:left="360"/>
        <w:rPr>
          <w:rFonts w:cs="Times New Roman"/>
        </w:rPr>
      </w:pPr>
    </w:p>
    <w:p w14:paraId="190D72BF" w14:textId="77777777" w:rsidR="00F96CDE" w:rsidRDefault="00F96CDE" w:rsidP="00F96CDE">
      <w:pPr>
        <w:spacing w:after="0"/>
        <w:rPr>
          <w:rFonts w:cs="Times New Roman"/>
        </w:rPr>
      </w:pPr>
    </w:p>
    <w:p w14:paraId="33F7D9A3" w14:textId="77777777" w:rsidR="00F96CDE" w:rsidRDefault="00F96CDE" w:rsidP="00F96CDE">
      <w:pPr>
        <w:spacing w:after="0"/>
        <w:rPr>
          <w:rFonts w:cs="Times New Roman"/>
          <w:b/>
          <w:bCs/>
          <w:u w:val="single"/>
        </w:rPr>
      </w:pPr>
      <w:r w:rsidRPr="00C46784">
        <w:rPr>
          <w:rFonts w:cs="Times New Roman"/>
          <w:b/>
          <w:bCs/>
          <w:u w:val="single"/>
        </w:rPr>
        <w:t>General Instructions:</w:t>
      </w:r>
    </w:p>
    <w:p w14:paraId="46650A4C" w14:textId="77777777" w:rsidR="00F96CDE" w:rsidRPr="00926EDE" w:rsidRDefault="00F96CDE" w:rsidP="00F96CDE">
      <w:pPr>
        <w:pStyle w:val="ListParagraph"/>
        <w:numPr>
          <w:ilvl w:val="0"/>
          <w:numId w:val="8"/>
        </w:numPr>
        <w:spacing w:after="0"/>
        <w:rPr>
          <w:rFonts w:cs="Times New Roman"/>
          <w:b/>
          <w:bCs/>
          <w:u w:val="single"/>
        </w:rPr>
      </w:pPr>
      <w:r w:rsidRPr="00926EDE">
        <w:rPr>
          <w:rFonts w:cs="Times New Roman"/>
        </w:rPr>
        <w:t>Language should be at the 8</w:t>
      </w:r>
      <w:r w:rsidRPr="00926EDE">
        <w:rPr>
          <w:rFonts w:cs="Times New Roman"/>
          <w:vertAlign w:val="superscript"/>
        </w:rPr>
        <w:t>th</w:t>
      </w:r>
      <w:r w:rsidRPr="00926EDE">
        <w:rPr>
          <w:rFonts w:cs="Times New Roman"/>
        </w:rPr>
        <w:t xml:space="preserve"> grade level </w:t>
      </w:r>
      <w:r>
        <w:rPr>
          <w:rFonts w:cs="Times New Roman"/>
        </w:rPr>
        <w:t>(</w:t>
      </w:r>
      <w:r w:rsidRPr="00926EDE">
        <w:rPr>
          <w:rFonts w:cs="Times New Roman"/>
        </w:rPr>
        <w:t>in lay</w:t>
      </w:r>
      <w:r>
        <w:rPr>
          <w:rFonts w:cs="Times New Roman"/>
        </w:rPr>
        <w:t xml:space="preserve"> language)</w:t>
      </w:r>
      <w:r w:rsidRPr="00926EDE">
        <w:rPr>
          <w:rFonts w:cs="Times New Roman"/>
        </w:rPr>
        <w:t>.</w:t>
      </w:r>
    </w:p>
    <w:p w14:paraId="2D48D569" w14:textId="7CC4EFFF" w:rsidR="00F96CDE" w:rsidRPr="00C13ECB" w:rsidRDefault="00F96CDE" w:rsidP="00F96CDE">
      <w:pPr>
        <w:pStyle w:val="ListParagraph"/>
        <w:numPr>
          <w:ilvl w:val="0"/>
          <w:numId w:val="8"/>
        </w:numPr>
        <w:spacing w:after="0"/>
        <w:rPr>
          <w:rFonts w:cs="Times New Roman"/>
        </w:rPr>
      </w:pPr>
      <w:r w:rsidRPr="00565DC1">
        <w:rPr>
          <w:rFonts w:cs="Times New Roman"/>
          <w:color w:val="ED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w:t>
      </w:r>
      <w:r w:rsidR="009765FF">
        <w:rPr>
          <w:rFonts w:cs="Times New Roman"/>
          <w:u w:val="single"/>
        </w:rPr>
        <w:t>ab</w:t>
      </w:r>
      <w:r>
        <w:rPr>
          <w:rFonts w:cs="Times New Roman"/>
          <w:u w:val="single"/>
        </w:rPr>
        <w:t>le</w:t>
      </w:r>
      <w:r w:rsidRPr="00C13ECB">
        <w:rPr>
          <w:rFonts w:cs="Times New Roman"/>
        </w:rPr>
        <w:t xml:space="preserve"> before submission. </w:t>
      </w:r>
    </w:p>
    <w:p w14:paraId="5E2FE1C7" w14:textId="77777777" w:rsidR="00F96CDE" w:rsidRDefault="00F96CDE" w:rsidP="00F96CDE">
      <w:pPr>
        <w:pStyle w:val="ListParagraph"/>
        <w:numPr>
          <w:ilvl w:val="0"/>
          <w:numId w:val="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6DF577D1" w14:textId="77777777" w:rsidR="00F96CDE" w:rsidRDefault="00F96CDE" w:rsidP="00F96CDE">
      <w:pPr>
        <w:pStyle w:val="ListParagraph"/>
        <w:numPr>
          <w:ilvl w:val="0"/>
          <w:numId w:val="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7D0275AC" w14:textId="77777777" w:rsidR="00F96CDE" w:rsidRDefault="00F96CDE" w:rsidP="00F96CDE">
      <w:pPr>
        <w:pStyle w:val="ListParagraph"/>
        <w:numPr>
          <w:ilvl w:val="0"/>
          <w:numId w:val="8"/>
        </w:numPr>
        <w:spacing w:after="0"/>
        <w:rPr>
          <w:rFonts w:cs="Times New Roman"/>
        </w:rPr>
      </w:pPr>
      <w:r>
        <w:rPr>
          <w:rFonts w:cs="Times New Roman"/>
        </w:rPr>
        <w:t>HEADER: Insert the WVU protocol number in the header of the IC document. Other protocol numbers can be inserted below the WVU number.</w:t>
      </w:r>
    </w:p>
    <w:p w14:paraId="6269454A" w14:textId="77777777" w:rsidR="00F96CDE" w:rsidRDefault="00F96CDE" w:rsidP="00F96CDE">
      <w:pPr>
        <w:pStyle w:val="ListParagraph"/>
        <w:numPr>
          <w:ilvl w:val="0"/>
          <w:numId w:val="8"/>
        </w:numPr>
        <w:spacing w:after="0"/>
        <w:rPr>
          <w:rFonts w:cs="Times New Roman"/>
        </w:rPr>
      </w:pPr>
      <w:r>
        <w:rPr>
          <w:rFonts w:cs="Times New Roman"/>
        </w:rPr>
        <w:t>HEADER: Add the Sponsor or Department Name next to the “Funding Source” in the header as applicable.</w:t>
      </w:r>
    </w:p>
    <w:p w14:paraId="7B9400D2" w14:textId="77777777" w:rsidR="00F96CDE" w:rsidRDefault="00F96CDE" w:rsidP="00F96CDE">
      <w:pPr>
        <w:pStyle w:val="ListParagraph"/>
        <w:numPr>
          <w:ilvl w:val="0"/>
          <w:numId w:val="8"/>
        </w:numPr>
        <w:spacing w:after="0"/>
        <w:rPr>
          <w:rFonts w:cs="Times New Roman"/>
        </w:rPr>
      </w:pPr>
      <w:r>
        <w:rPr>
          <w:rFonts w:cs="Times New Roman"/>
        </w:rPr>
        <w:t>FOOTER – Cannot be changed.</w:t>
      </w:r>
    </w:p>
    <w:p w14:paraId="44548E58" w14:textId="049D516F" w:rsidR="00C62CB2" w:rsidRDefault="007333FC" w:rsidP="74CFFE3C">
      <w:pPr>
        <w:spacing w:after="0"/>
        <w:jc w:val="center"/>
        <w:rPr>
          <w:b/>
          <w:bCs/>
          <w:highlight w:val="yellow"/>
        </w:rPr>
        <w:sectPr w:rsidR="00C62CB2" w:rsidSect="00271B2B">
          <w:headerReference w:type="default" r:id="rId15"/>
          <w:footerReference w:type="defaul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74CFFE3C">
        <w:rPr>
          <w:b/>
          <w:bCs/>
          <w:highlight w:val="yellow"/>
        </w:rPr>
        <w:br w:type="page"/>
      </w:r>
    </w:p>
    <w:p w14:paraId="5227103D" w14:textId="77777777" w:rsidR="00046938" w:rsidRDefault="53F5DFBA" w:rsidP="00046938">
      <w:pPr>
        <w:pStyle w:val="Heading1"/>
      </w:pPr>
      <w:r>
        <w:lastRenderedPageBreak/>
        <w:t>Parent/Guardian/Child Consent for “Only Minimal Risk” Research</w:t>
      </w:r>
    </w:p>
    <w:p w14:paraId="3C9C7274" w14:textId="77777777" w:rsidR="00114110" w:rsidRPr="00114110" w:rsidRDefault="00114110" w:rsidP="00114110">
      <w:pPr>
        <w:spacing w:after="0"/>
        <w:jc w:val="center"/>
        <w:rPr>
          <w:rFonts w:cs="Times New Roman"/>
          <w:b/>
          <w:color w:val="002855"/>
          <w:sz w:val="28"/>
        </w:rPr>
      </w:pPr>
      <w:r w:rsidRPr="00114110">
        <w:rPr>
          <w:rFonts w:cs="Times New Roman"/>
          <w:b/>
          <w:color w:val="002855"/>
          <w:sz w:val="28"/>
        </w:rPr>
        <w:t>Key Information for:</w:t>
      </w:r>
    </w:p>
    <w:p w14:paraId="58DFAB99" w14:textId="2FA57B58" w:rsidR="00114110" w:rsidRDefault="00114110" w:rsidP="00114110">
      <w:pPr>
        <w:spacing w:after="0"/>
        <w:jc w:val="center"/>
        <w:rPr>
          <w:rFonts w:cs="Times New Roman"/>
          <w:b/>
          <w:color w:val="FF0000"/>
          <w:sz w:val="28"/>
        </w:rPr>
      </w:pPr>
      <w:r w:rsidRPr="00114110">
        <w:rPr>
          <w:rFonts w:cs="Times New Roman"/>
          <w:b/>
          <w:color w:val="FF0000"/>
          <w:sz w:val="28"/>
        </w:rPr>
        <w:t>Insert Title (or Short Title) of Study</w:t>
      </w:r>
    </w:p>
    <w:p w14:paraId="29EA77ED" w14:textId="77777777" w:rsidR="00717718" w:rsidRPr="00717718" w:rsidRDefault="00717718" w:rsidP="00717718">
      <w:pPr>
        <w:spacing w:after="0"/>
        <w:jc w:val="center"/>
        <w:rPr>
          <w:rFonts w:cs="Times New Roman"/>
          <w:b/>
          <w:color w:val="7030A0"/>
          <w:sz w:val="28"/>
        </w:rPr>
      </w:pPr>
      <w:r w:rsidRPr="00717718">
        <w:rPr>
          <w:rFonts w:cs="Times New Roman"/>
          <w:b/>
          <w:color w:val="7030A0"/>
          <w:sz w:val="28"/>
          <w:highlight w:val="yellow"/>
        </w:rPr>
        <w:t>This section should be one page</w:t>
      </w:r>
    </w:p>
    <w:p w14:paraId="0840D985" w14:textId="77777777" w:rsidR="00FE0A0B" w:rsidRPr="00536FBB" w:rsidRDefault="00FE0A0B" w:rsidP="00FE0A0B">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Pr>
          <w:rFonts w:cs="Times New Roman"/>
          <w:i/>
          <w:iCs/>
        </w:rPr>
        <w:t xml:space="preserve"> and “I”</w:t>
      </w:r>
      <w:r w:rsidRPr="00536FBB">
        <w:rPr>
          <w:rFonts w:cs="Times New Roman"/>
          <w:i/>
          <w:iCs/>
        </w:rPr>
        <w:t xml:space="preserve"> refers to your child </w:t>
      </w:r>
      <w:r>
        <w:rPr>
          <w:rFonts w:cs="Times New Roman"/>
          <w:i/>
          <w:iCs/>
        </w:rPr>
        <w:t>when discussing</w:t>
      </w:r>
      <w:r w:rsidRPr="00536FBB">
        <w:rPr>
          <w:rFonts w:cs="Times New Roman"/>
          <w:i/>
          <w:iCs/>
        </w:rPr>
        <w:t xml:space="preserve"> their potential participation in this research study for the remainder of this consent form. </w:t>
      </w:r>
    </w:p>
    <w:p w14:paraId="033FDA0A" w14:textId="280DB827" w:rsidR="00823CD0" w:rsidRPr="00823CD0" w:rsidRDefault="00823CD0" w:rsidP="00823CD0">
      <w:pPr>
        <w:spacing w:after="120"/>
        <w:rPr>
          <w:rFonts w:cs="Times New Roman"/>
        </w:rPr>
      </w:pPr>
      <w:r w:rsidRPr="00823CD0">
        <w:rPr>
          <w:rFonts w:cs="Times New Roman"/>
        </w:rPr>
        <w:t>You are being asked to participate as a human subject in the research described below</w:t>
      </w:r>
      <w:r w:rsidR="009765FF">
        <w:rPr>
          <w:rFonts w:cs="Times New Roman"/>
        </w:rPr>
        <w:t xml:space="preserve">. </w:t>
      </w:r>
      <w:r w:rsidRPr="00823CD0">
        <w:rPr>
          <w:rFonts w:cs="Times New Roman"/>
        </w:rPr>
        <w:t>This page provides a summary of the research that may help you to decide whether you wish to participate. More detailed information can be found in the Informed Consent form beginning on the next page</w:t>
      </w:r>
      <w:r w:rsidR="009765FF">
        <w:rPr>
          <w:rFonts w:cs="Times New Roman"/>
        </w:rPr>
        <w:t xml:space="preserve">. </w:t>
      </w:r>
      <w:r w:rsidRPr="00823CD0">
        <w:rPr>
          <w:rFonts w:cs="Times New Roman"/>
        </w:rPr>
        <w:t xml:space="preserve"> </w:t>
      </w:r>
    </w:p>
    <w:p w14:paraId="439C7478" w14:textId="77777777"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Why is this research being done, and what does it involve?</w:t>
      </w:r>
    </w:p>
    <w:p w14:paraId="642CFA55" w14:textId="77777777" w:rsidR="00823CD0" w:rsidRPr="005B73A3" w:rsidRDefault="00823CD0" w:rsidP="00823CD0">
      <w:pPr>
        <w:spacing w:after="0" w:line="240" w:lineRule="auto"/>
        <w:rPr>
          <w:rFonts w:cs="Times New Roman"/>
          <w:color w:val="7030A0"/>
          <w:szCs w:val="24"/>
        </w:rPr>
      </w:pPr>
      <w:r w:rsidRPr="005B73A3">
        <w:rPr>
          <w:rFonts w:cs="Times New Roman"/>
          <w:color w:val="7030A0"/>
          <w:szCs w:val="24"/>
        </w:rPr>
        <w:t>Briefly describe (in lay terms) the following</w:t>
      </w:r>
    </w:p>
    <w:p w14:paraId="2C8C7E7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The purpose of the study</w:t>
      </w:r>
    </w:p>
    <w:p w14:paraId="24DBC70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Activities that the participant is asked to do (For example, you will be asked to complete a survey, attend a focus group, procedure, office visit, etc.)</w:t>
      </w:r>
    </w:p>
    <w:p w14:paraId="1E6E91A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How long it will take to complete the research study.</w:t>
      </w:r>
    </w:p>
    <w:p w14:paraId="12D5E200" w14:textId="77777777" w:rsidR="00823CD0" w:rsidRPr="00823CD0" w:rsidRDefault="00823CD0" w:rsidP="00823CD0">
      <w:pPr>
        <w:spacing w:after="0" w:line="276" w:lineRule="auto"/>
        <w:rPr>
          <w:rFonts w:cs="Times New Roman"/>
          <w:szCs w:val="24"/>
        </w:rPr>
      </w:pPr>
    </w:p>
    <w:p w14:paraId="324BCDED" w14:textId="4D8B8262"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 xml:space="preserve">Do </w:t>
      </w:r>
      <w:r w:rsidR="00C02292">
        <w:rPr>
          <w:rFonts w:eastAsiaTheme="majorEastAsia" w:cs="Times New Roman"/>
          <w:b/>
          <w:color w:val="002855"/>
          <w:szCs w:val="26"/>
        </w:rPr>
        <w:t>you</w:t>
      </w:r>
      <w:r w:rsidRPr="00823CD0">
        <w:rPr>
          <w:rFonts w:eastAsiaTheme="majorEastAsia" w:cs="Times New Roman"/>
          <w:b/>
          <w:color w:val="002855"/>
          <w:szCs w:val="26"/>
        </w:rPr>
        <w:t xml:space="preserve"> have to participate, and what are the risks involved? </w:t>
      </w:r>
    </w:p>
    <w:p w14:paraId="48D881F8" w14:textId="6476599E" w:rsidR="005B73A3" w:rsidRDefault="00823CD0" w:rsidP="00823CD0">
      <w:pPr>
        <w:rPr>
          <w:rFonts w:cs="Times New Roman"/>
          <w:szCs w:val="24"/>
        </w:rPr>
      </w:pPr>
      <w:r w:rsidRPr="00823CD0">
        <w:rPr>
          <w:rFonts w:cs="Times New Roman"/>
          <w:szCs w:val="24"/>
        </w:rPr>
        <w:t>Participation in this research study is entirely voluntary, and you are free to withdraw from the research at any time</w:t>
      </w:r>
      <w:r w:rsidR="009765FF">
        <w:rPr>
          <w:rFonts w:cs="Times New Roman"/>
          <w:szCs w:val="24"/>
        </w:rPr>
        <w:t xml:space="preserve">. </w:t>
      </w:r>
      <w:r w:rsidRPr="00823CD0">
        <w:rPr>
          <w:rFonts w:cs="Times New Roman"/>
          <w:szCs w:val="24"/>
        </w:rPr>
        <w:t xml:space="preserve">If you do not wish to participate, please discuss alternatives with the </w:t>
      </w:r>
      <w:r w:rsidRPr="00565DC1">
        <w:rPr>
          <w:rFonts w:cs="Times New Roman"/>
          <w:color w:val="ED0000"/>
          <w:szCs w:val="24"/>
        </w:rPr>
        <w:t>&lt;insert the name of the researcher or study doctor</w:t>
      </w:r>
      <w:proofErr w:type="gramStart"/>
      <w:r w:rsidRPr="00565DC1">
        <w:rPr>
          <w:rFonts w:cs="Times New Roman"/>
          <w:color w:val="ED0000"/>
          <w:szCs w:val="24"/>
        </w:rPr>
        <w:t>&gt;</w:t>
      </w:r>
      <w:r w:rsidRPr="00823CD0">
        <w:rPr>
          <w:rFonts w:cs="Times New Roman"/>
          <w:color w:val="7030A0"/>
          <w:szCs w:val="24"/>
        </w:rPr>
        <w:t xml:space="preserve"> </w:t>
      </w:r>
      <w:r w:rsidR="00497329">
        <w:rPr>
          <w:rFonts w:cs="Times New Roman"/>
          <w:szCs w:val="24"/>
        </w:rPr>
        <w:t>.</w:t>
      </w:r>
      <w:proofErr w:type="gramEnd"/>
      <w:r w:rsidRPr="00823CD0">
        <w:rPr>
          <w:rFonts w:cs="Times New Roman"/>
          <w:szCs w:val="24"/>
        </w:rPr>
        <w:t xml:space="preserve"> </w:t>
      </w:r>
    </w:p>
    <w:p w14:paraId="299C87C0" w14:textId="60697F0A" w:rsidR="00020EE4" w:rsidRPr="005B73A3" w:rsidRDefault="00823CD0" w:rsidP="00823CD0">
      <w:pPr>
        <w:rPr>
          <w:rFonts w:cs="Times New Roman"/>
          <w:color w:val="FF0000"/>
          <w:szCs w:val="24"/>
        </w:rPr>
      </w:pPr>
      <w:r w:rsidRPr="00823CD0">
        <w:rPr>
          <w:rFonts w:cs="Times New Roman"/>
          <w:szCs w:val="24"/>
        </w:rPr>
        <w:t xml:space="preserve">Benefits from participation may include </w:t>
      </w:r>
      <w:r w:rsidRPr="00565DC1">
        <w:rPr>
          <w:rFonts w:cs="Times New Roman"/>
          <w:color w:val="ED0000"/>
          <w:szCs w:val="24"/>
        </w:rPr>
        <w:t>&lt;Enter the benefits</w:t>
      </w:r>
      <w:r w:rsidR="00235A11" w:rsidRPr="00565DC1">
        <w:rPr>
          <w:rFonts w:cs="Times New Roman"/>
          <w:color w:val="ED0000"/>
          <w:szCs w:val="24"/>
        </w:rPr>
        <w:t>.</w:t>
      </w:r>
      <w:r w:rsidR="00EB64DF" w:rsidRPr="00565DC1">
        <w:rPr>
          <w:rFonts w:cs="Times New Roman"/>
          <w:color w:val="ED0000"/>
          <w:szCs w:val="24"/>
        </w:rPr>
        <w:t>&gt;</w:t>
      </w:r>
      <w:r w:rsidRPr="00565DC1">
        <w:rPr>
          <w:rFonts w:cs="Times New Roman"/>
          <w:color w:val="ED0000"/>
          <w:szCs w:val="24"/>
        </w:rPr>
        <w:t xml:space="preserve"> </w:t>
      </w:r>
      <w:r w:rsidRPr="00823CD0">
        <w:rPr>
          <w:rFonts w:cs="Times New Roman"/>
          <w:color w:val="7030A0"/>
          <w:szCs w:val="24"/>
        </w:rPr>
        <w:t>If there is no benefit, include</w:t>
      </w:r>
      <w:r w:rsidR="00020EE4">
        <w:rPr>
          <w:rFonts w:cs="Times New Roman"/>
          <w:color w:val="7030A0"/>
          <w:szCs w:val="24"/>
        </w:rPr>
        <w:t>:</w:t>
      </w:r>
      <w:r w:rsidR="005B73A3">
        <w:rPr>
          <w:rFonts w:cs="Times New Roman"/>
          <w:color w:val="FF0000"/>
          <w:szCs w:val="24"/>
        </w:rPr>
        <w:t xml:space="preserve"> </w:t>
      </w:r>
      <w:r w:rsidRPr="005B73A3">
        <w:rPr>
          <w:rFonts w:cs="Times New Roman"/>
          <w:szCs w:val="24"/>
        </w:rPr>
        <w:t>You may or may not directly benefit from participating in this researc</w:t>
      </w:r>
      <w:r w:rsidR="00020EE4" w:rsidRPr="005B73A3">
        <w:rPr>
          <w:rFonts w:cs="Times New Roman"/>
          <w:szCs w:val="24"/>
        </w:rPr>
        <w:t>h</w:t>
      </w:r>
      <w:r w:rsidRPr="005B73A3">
        <w:rPr>
          <w:rFonts w:cs="Times New Roman"/>
          <w:szCs w:val="24"/>
        </w:rPr>
        <w:t>.</w:t>
      </w:r>
      <w:r w:rsidRPr="00823CD0">
        <w:rPr>
          <w:rFonts w:cs="Times New Roman"/>
          <w:color w:val="7030A0"/>
          <w:sz w:val="22"/>
        </w:rPr>
        <w:t xml:space="preserve"> </w:t>
      </w:r>
    </w:p>
    <w:p w14:paraId="2127D238" w14:textId="07BAF02C" w:rsidR="00823CD0" w:rsidRPr="00823CD0" w:rsidRDefault="00823CD0" w:rsidP="00823CD0">
      <w:pPr>
        <w:rPr>
          <w:rFonts w:cs="Times New Roman"/>
          <w:szCs w:val="24"/>
        </w:rPr>
      </w:pPr>
      <w:r w:rsidRPr="00823CD0">
        <w:rPr>
          <w:rFonts w:cs="Times New Roman"/>
          <w:szCs w:val="24"/>
        </w:rPr>
        <w:t xml:space="preserve">Risks from participation in this study </w:t>
      </w:r>
      <w:proofErr w:type="gramStart"/>
      <w:r w:rsidRPr="00823CD0">
        <w:rPr>
          <w:rFonts w:cs="Times New Roman"/>
          <w:szCs w:val="24"/>
        </w:rPr>
        <w:t>include</w:t>
      </w:r>
      <w:r w:rsidRPr="00565DC1">
        <w:rPr>
          <w:rFonts w:cs="Times New Roman"/>
          <w:color w:val="ED0000"/>
          <w:szCs w:val="24"/>
        </w:rPr>
        <w:t>:</w:t>
      </w:r>
      <w:proofErr w:type="gramEnd"/>
      <w:r w:rsidRPr="00565DC1">
        <w:rPr>
          <w:rFonts w:cs="Times New Roman"/>
          <w:color w:val="ED0000"/>
          <w:szCs w:val="24"/>
        </w:rPr>
        <w:t xml:space="preserve"> Enter critical risks and information to help a participant decide if they wish to participate or not. </w:t>
      </w:r>
    </w:p>
    <w:p w14:paraId="0FB86F03" w14:textId="190F5A00"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bookmarkStart w:id="2" w:name="State_the_most_important_reason(s)/risk("/>
      <w:bookmarkStart w:id="3" w:name="What_are_reasons_you_might_choose_NOT_to"/>
      <w:bookmarkEnd w:id="2"/>
      <w:bookmarkEnd w:id="3"/>
      <w:r w:rsidRPr="00823CD0">
        <w:rPr>
          <w:rFonts w:eastAsiaTheme="majorEastAsia" w:cs="Times New Roman"/>
          <w:b/>
          <w:color w:val="002855"/>
          <w:szCs w:val="26"/>
        </w:rPr>
        <w:t xml:space="preserve">Who can </w:t>
      </w:r>
      <w:r w:rsidR="00C02292">
        <w:rPr>
          <w:rFonts w:eastAsiaTheme="majorEastAsia" w:cs="Times New Roman"/>
          <w:b/>
          <w:color w:val="002855"/>
          <w:szCs w:val="26"/>
        </w:rPr>
        <w:t>you</w:t>
      </w:r>
      <w:r w:rsidRPr="00823CD0">
        <w:rPr>
          <w:rFonts w:eastAsiaTheme="majorEastAsia" w:cs="Times New Roman"/>
          <w:b/>
          <w:color w:val="002855"/>
          <w:szCs w:val="26"/>
        </w:rPr>
        <w:t xml:space="preserve"> talk to if</w:t>
      </w:r>
      <w:r w:rsidR="00C02292">
        <w:rPr>
          <w:rFonts w:eastAsiaTheme="majorEastAsia" w:cs="Times New Roman"/>
          <w:b/>
          <w:color w:val="002855"/>
          <w:szCs w:val="26"/>
        </w:rPr>
        <w:t xml:space="preserve"> you </w:t>
      </w:r>
      <w:r w:rsidRPr="00823CD0">
        <w:rPr>
          <w:rFonts w:eastAsiaTheme="majorEastAsia" w:cs="Times New Roman"/>
          <w:b/>
          <w:color w:val="002855"/>
          <w:szCs w:val="26"/>
        </w:rPr>
        <w:t>have questions or concerns?</w:t>
      </w:r>
    </w:p>
    <w:p w14:paraId="31877033" w14:textId="77777777" w:rsidR="00823CD0" w:rsidRPr="00823CD0" w:rsidRDefault="00823CD0" w:rsidP="00823CD0">
      <w:pPr>
        <w:rPr>
          <w:rFonts w:cs="Times New Roman"/>
        </w:rPr>
      </w:pPr>
      <w:r w:rsidRPr="00823CD0">
        <w:rPr>
          <w:rFonts w:cs="Times New Roman"/>
        </w:rPr>
        <w:t>If you have any questions or concerns about this research or wish to withdraw, you can contact:</w:t>
      </w:r>
    </w:p>
    <w:p w14:paraId="33E83184" w14:textId="77777777" w:rsidR="00823CD0" w:rsidRPr="00823CD0" w:rsidRDefault="00823CD0" w:rsidP="00823CD0">
      <w:pPr>
        <w:shd w:val="clear" w:color="auto" w:fill="D9D9D9" w:themeFill="background1" w:themeFillShade="D9"/>
        <w:rPr>
          <w:rFonts w:cs="Times New Roman"/>
        </w:rPr>
      </w:pPr>
      <w:r w:rsidRPr="00823CD0">
        <w:rPr>
          <w:rFonts w:cs="Times New Roman"/>
        </w:rPr>
        <w:t xml:space="preserve">Research Study Contact Name </w:t>
      </w:r>
      <w:r w:rsidRPr="00565DC1">
        <w:rPr>
          <w:rFonts w:cs="Times New Roman"/>
          <w:color w:val="BE0000"/>
        </w:rPr>
        <w:t>&lt;Enter Contact Name&gt;</w:t>
      </w:r>
      <w:r w:rsidRPr="00823CD0">
        <w:rPr>
          <w:rFonts w:cs="Times New Roman"/>
        </w:rPr>
        <w:t xml:space="preserve">, </w:t>
      </w:r>
      <w:r w:rsidRPr="00565DC1">
        <w:rPr>
          <w:rFonts w:cs="Times New Roman"/>
          <w:color w:val="BE0000"/>
        </w:rPr>
        <w:t>&lt;Enter WVU Department</w:t>
      </w:r>
      <w:r w:rsidRPr="00823CD0">
        <w:rPr>
          <w:rFonts w:cs="Times New Roman"/>
        </w:rPr>
        <w:t xml:space="preserve">&gt; at </w:t>
      </w:r>
      <w:r w:rsidRPr="00565DC1">
        <w:rPr>
          <w:rFonts w:cs="Times New Roman"/>
          <w:color w:val="BE0000"/>
        </w:rPr>
        <w:t>&lt;Enter Phone Number&gt;</w:t>
      </w:r>
      <w:r w:rsidRPr="00823CD0">
        <w:rPr>
          <w:rFonts w:cs="Times New Roman"/>
        </w:rPr>
        <w:t xml:space="preserve"> or at </w:t>
      </w:r>
      <w:r w:rsidRPr="00565DC1">
        <w:rPr>
          <w:rFonts w:cs="Times New Roman"/>
          <w:color w:val="BE0000"/>
        </w:rPr>
        <w:t>&lt;Enter Email Address&gt;</w:t>
      </w:r>
      <w:r w:rsidRPr="00823CD0">
        <w:rPr>
          <w:rFonts w:cs="Times New Roman"/>
        </w:rPr>
        <w:t xml:space="preserve">. Business Hours </w:t>
      </w:r>
      <w:r w:rsidRPr="00565DC1">
        <w:rPr>
          <w:rFonts w:cs="Times New Roman"/>
          <w:color w:val="BE0000"/>
        </w:rPr>
        <w:t>&lt;Enter Days of the Week and Hours of Availability&gt;</w:t>
      </w:r>
    </w:p>
    <w:p w14:paraId="4D0CAA6F" w14:textId="77777777" w:rsidR="000A286F" w:rsidRPr="000A286F" w:rsidRDefault="000A286F" w:rsidP="000A286F">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71B2B">
          <w:headerReference w:type="default" r:id="rId17"/>
          <w:footerReference w:type="default" r:id="rId18"/>
          <w:pgSz w:w="12240" w:h="15840"/>
          <w:pgMar w:top="1730" w:right="1440" w:bottom="1440" w:left="1440" w:header="720" w:footer="720" w:gutter="0"/>
          <w:pgNumType w:start="1"/>
          <w:cols w:space="720"/>
          <w:docGrid w:linePitch="360"/>
        </w:sectPr>
      </w:pPr>
    </w:p>
    <w:p w14:paraId="16E7D4DD" w14:textId="77777777" w:rsidR="00B31F19" w:rsidRDefault="00B31F19" w:rsidP="00105D6C">
      <w:pPr>
        <w:pStyle w:val="Heading1"/>
      </w:pPr>
    </w:p>
    <w:p w14:paraId="2B42654F" w14:textId="4DA6F167" w:rsidR="00517A2B" w:rsidRDefault="00C10FA9" w:rsidP="00105D6C">
      <w:pPr>
        <w:pStyle w:val="Heading1"/>
      </w:pPr>
      <w:r>
        <w:t>Parent/Guardian/Child Consent for</w:t>
      </w:r>
      <w:r w:rsidR="00DC18AF">
        <w:t xml:space="preserve"> </w:t>
      </w:r>
      <w:r w:rsidR="00944140">
        <w:t>“Only Minimal Risk” Research</w:t>
      </w:r>
    </w:p>
    <w:p w14:paraId="72F33BEF" w14:textId="77777777" w:rsidR="00B31F19" w:rsidRPr="00B31F19" w:rsidRDefault="00B31F19" w:rsidP="00B31F19"/>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565DC1">
        <w:rPr>
          <w:rFonts w:cs="Times New Roman"/>
          <w:b/>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565DC1">
        <w:rPr>
          <w:rFonts w:cs="Times New Roman"/>
          <w:b/>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14:paraId="001D95EB" w14:textId="473F2F32"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565DC1">
        <w:rPr>
          <w:rFonts w:cs="Times New Roman"/>
          <w:b/>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9765FF">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565DC1">
        <w:rPr>
          <w:rFonts w:cs="Times New Roman"/>
          <w:b/>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5B73A3">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565DC1">
        <w:rPr>
          <w:rFonts w:cs="Times New Roman"/>
          <w:b/>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5B73A3">
            <w:rPr>
              <w:rStyle w:val="PlaceholderText"/>
              <w:color w:val="auto"/>
            </w:rPr>
            <w:t>Click here to enter text.</w:t>
          </w:r>
        </w:sdtContent>
      </w:sdt>
    </w:p>
    <w:p w14:paraId="2B361DAF" w14:textId="77777777"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Pr>
          <w:rFonts w:cs="Times New Roman"/>
          <w:b/>
          <w:color w:val="002855"/>
          <w:szCs w:val="24"/>
        </w:rPr>
        <w:t xml:space="preserve">Study </w:t>
      </w:r>
      <w:r w:rsidRPr="009A0221">
        <w:rPr>
          <w:rFonts w:cs="Times New Roman"/>
          <w:b/>
          <w:color w:val="002855"/>
          <w:szCs w:val="24"/>
        </w:rPr>
        <w:t xml:space="preserve">Title </w:t>
      </w:r>
      <w:r w:rsidRPr="00565DC1">
        <w:rPr>
          <w:rFonts w:cs="Times New Roman"/>
          <w:b/>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5B73A3">
            <w:rPr>
              <w:rStyle w:val="PlaceholderText"/>
              <w:color w:val="auto"/>
            </w:rPr>
            <w:t>Click here to enter text.</w:t>
          </w:r>
        </w:sdtContent>
      </w:sdt>
    </w:p>
    <w:p w14:paraId="0B2975C4" w14:textId="77777777" w:rsidR="00B31F19" w:rsidRDefault="00B31F19" w:rsidP="00BB0C23">
      <w:pPr>
        <w:keepNext/>
        <w:keepLines/>
        <w:pBdr>
          <w:bottom w:val="single" w:sz="4" w:space="1" w:color="EAAA00"/>
        </w:pBdr>
        <w:rPr>
          <w:rFonts w:eastAsiaTheme="majorEastAsia" w:cs="Times New Roman"/>
          <w:b/>
          <w:color w:val="002855"/>
          <w:szCs w:val="26"/>
        </w:rPr>
      </w:pPr>
    </w:p>
    <w:p w14:paraId="68234881" w14:textId="77777777" w:rsidR="00BB0C23" w:rsidRPr="00BB0C23" w:rsidRDefault="00BB0C23" w:rsidP="00BB0C23">
      <w:pPr>
        <w:keepNext/>
        <w:keepLines/>
        <w:pBdr>
          <w:bottom w:val="single" w:sz="4" w:space="1" w:color="EAAA00"/>
        </w:pBdr>
        <w:rPr>
          <w:rFonts w:eastAsiaTheme="majorEastAsia" w:cs="Times New Roman"/>
          <w:b/>
          <w:color w:val="002855"/>
          <w:szCs w:val="26"/>
        </w:rPr>
      </w:pPr>
      <w:r w:rsidRPr="00BB0C23">
        <w:rPr>
          <w:rFonts w:eastAsiaTheme="majorEastAsia" w:cs="Times New Roman"/>
          <w:b/>
          <w:color w:val="002855"/>
          <w:szCs w:val="26"/>
        </w:rPr>
        <w:t>Introduction</w:t>
      </w:r>
    </w:p>
    <w:p w14:paraId="78A33B88" w14:textId="203F6E90" w:rsidR="00DE5D92" w:rsidRDefault="35BF681D" w:rsidP="00DE5D92">
      <w:pPr>
        <w:rPr>
          <w:rFonts w:cs="Times New Roman"/>
        </w:rPr>
      </w:pPr>
      <w:r w:rsidRPr="30410FD0">
        <w:rPr>
          <w:rFonts w:cs="Times New Roman"/>
        </w:rPr>
        <w:t xml:space="preserve">You </w:t>
      </w:r>
      <w:r w:rsidR="2F6B8AFD" w:rsidRPr="30410FD0">
        <w:rPr>
          <w:rFonts w:cs="Times New Roman"/>
        </w:rPr>
        <w:t>have</w:t>
      </w:r>
      <w:r w:rsidRPr="30410FD0">
        <w:rPr>
          <w:rFonts w:cs="Times New Roman"/>
        </w:rPr>
        <w:t xml:space="preserve"> </w:t>
      </w:r>
      <w:r w:rsidR="3FCC1A41" w:rsidRPr="30410FD0">
        <w:rPr>
          <w:rFonts w:cs="Times New Roman"/>
        </w:rPr>
        <w:t xml:space="preserve">been asked to participate in this research study. The research has been explained to you </w:t>
      </w:r>
      <w:r w:rsidR="55868F5A" w:rsidRPr="30410FD0">
        <w:rPr>
          <w:rFonts w:cs="Times New Roman"/>
        </w:rPr>
        <w:t xml:space="preserve">by </w:t>
      </w:r>
      <w:r w:rsidR="3FCC1A41" w:rsidRPr="30410FD0">
        <w:rPr>
          <w:rFonts w:cs="Times New Roman"/>
        </w:rPr>
        <w:t>an authorized member of the West Virginia University (WVU) research team</w:t>
      </w:r>
      <w:r w:rsidR="009765FF">
        <w:rPr>
          <w:rFonts w:cs="Times New Roman"/>
        </w:rPr>
        <w:t xml:space="preserve">. </w:t>
      </w:r>
    </w:p>
    <w:p w14:paraId="65888205" w14:textId="4EA36B3A" w:rsidR="00DE5D92" w:rsidRPr="003132B7" w:rsidRDefault="00DE5D92" w:rsidP="00DE5D92">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w:t>
      </w:r>
      <w:r w:rsidR="00020EE4">
        <w:rPr>
          <w:rFonts w:cs="Times New Roman"/>
          <w:color w:val="7030A0"/>
          <w:szCs w:val="24"/>
        </w:rPr>
        <w:t>:</w:t>
      </w:r>
    </w:p>
    <w:p w14:paraId="40F0D6BA" w14:textId="453D6DF7" w:rsidR="00DE5D92" w:rsidRPr="00CF1764" w:rsidRDefault="00DE5D92" w:rsidP="00DE5D92">
      <w:pPr>
        <w:rPr>
          <w:rFonts w:cs="Times New Roman"/>
          <w:sz w:val="22"/>
        </w:rPr>
      </w:pPr>
      <w:r w:rsidRPr="002E4F0A">
        <w:rPr>
          <w:rFonts w:cs="Times New Roman"/>
          <w:szCs w:val="28"/>
        </w:rPr>
        <w:t xml:space="preserve">This research is being conducted to fulfill the requirements for a </w:t>
      </w:r>
      <w:r w:rsidR="00CC10B1" w:rsidRPr="00565DC1">
        <w:rPr>
          <w:rFonts w:cs="Times New Roman"/>
          <w:color w:val="ED0000"/>
          <w:szCs w:val="28"/>
        </w:rPr>
        <w:t>&lt;</w:t>
      </w:r>
      <w:r w:rsidRPr="00565DC1">
        <w:rPr>
          <w:rFonts w:cs="Times New Roman"/>
          <w:color w:val="ED0000"/>
          <w:szCs w:val="28"/>
        </w:rPr>
        <w:t>insert degree</w:t>
      </w:r>
      <w:r w:rsidR="00CC10B1" w:rsidRPr="00565DC1">
        <w:rPr>
          <w:rFonts w:cs="Times New Roman"/>
          <w:color w:val="ED0000"/>
          <w:szCs w:val="28"/>
        </w:rPr>
        <w:t>&gt;</w:t>
      </w:r>
      <w:r w:rsidRPr="002E4F0A">
        <w:rPr>
          <w:rFonts w:cs="Times New Roman"/>
          <w:szCs w:val="28"/>
        </w:rPr>
        <w:t xml:space="preserve"> in </w:t>
      </w:r>
      <w:r w:rsidR="00CC10B1" w:rsidRPr="00565DC1">
        <w:rPr>
          <w:rFonts w:cs="Times New Roman"/>
          <w:color w:val="ED0000"/>
          <w:szCs w:val="28"/>
        </w:rPr>
        <w:t>&lt;</w:t>
      </w:r>
      <w:r w:rsidRPr="00565DC1">
        <w:rPr>
          <w:rFonts w:cs="Times New Roman"/>
          <w:color w:val="ED0000"/>
          <w:szCs w:val="28"/>
        </w:rPr>
        <w:t>subject</w:t>
      </w:r>
      <w:r w:rsidR="00CC10B1" w:rsidRPr="00565DC1">
        <w:rPr>
          <w:rFonts w:cs="Times New Roman"/>
          <w:color w:val="ED0000"/>
          <w:szCs w:val="28"/>
        </w:rPr>
        <w:t>&gt;</w:t>
      </w:r>
      <w:r w:rsidR="00CC10B1">
        <w:rPr>
          <w:rFonts w:cs="Times New Roman"/>
          <w:szCs w:val="28"/>
        </w:rPr>
        <w:t xml:space="preserve"> </w:t>
      </w:r>
      <w:r w:rsidRPr="002E4F0A">
        <w:rPr>
          <w:rFonts w:cs="Times New Roman"/>
          <w:szCs w:val="28"/>
        </w:rPr>
        <w:t xml:space="preserve">from the Department of </w:t>
      </w:r>
      <w:r w:rsidRPr="00565DC1">
        <w:rPr>
          <w:rFonts w:cs="Times New Roman"/>
          <w:color w:val="ED0000"/>
          <w:szCs w:val="28"/>
        </w:rPr>
        <w:t xml:space="preserve">&lt;enter the dept name&gt; </w:t>
      </w:r>
      <w:r w:rsidRPr="002E4F0A">
        <w:rPr>
          <w:rFonts w:cs="Times New Roman"/>
          <w:szCs w:val="28"/>
        </w:rPr>
        <w:t>at West Virginia University</w:t>
      </w:r>
      <w:r w:rsidR="009765FF">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9765FF">
        <w:rPr>
          <w:rFonts w:cs="Times New Roman"/>
          <w:szCs w:val="28"/>
        </w:rPr>
        <w:t xml:space="preserve">. </w:t>
      </w:r>
    </w:p>
    <w:p w14:paraId="07BA95A0" w14:textId="09B397B8" w:rsidR="00517A2B" w:rsidRPr="00F3044E" w:rsidRDefault="00AD0A83" w:rsidP="00E7311E">
      <w:pPr>
        <w:pStyle w:val="Heading2"/>
      </w:pPr>
      <w:r>
        <w:t>What is the purpose of this study?</w:t>
      </w:r>
    </w:p>
    <w:p w14:paraId="74FCC02B" w14:textId="0D5D96E9" w:rsidR="00665242" w:rsidRDefault="00665242" w:rsidP="00665242">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565DC1">
        <w:rPr>
          <w:rFonts w:cs="Times New Roman"/>
          <w:color w:val="ED0000"/>
        </w:rPr>
        <w:t>&lt;define the purpose of the study in lay terms &gt;</w:t>
      </w:r>
      <w:r w:rsidR="009765FF">
        <w:rPr>
          <w:rFonts w:cs="Times New Roman"/>
        </w:rPr>
        <w:t xml:space="preserve">. </w:t>
      </w:r>
      <w:r w:rsidRPr="00BE2BDB">
        <w:rPr>
          <w:rFonts w:cs="Times New Roman"/>
        </w:rPr>
        <w:t xml:space="preserve">WVU expects to enroll approximately </w:t>
      </w:r>
      <w:r w:rsidRPr="00565DC1">
        <w:rPr>
          <w:rFonts w:cs="Times New Roman"/>
          <w:color w:val="ED0000"/>
        </w:rPr>
        <w:t>&lt;enter the number of participants enrolled by WVU researchers/sites&gt;</w:t>
      </w:r>
      <w:r w:rsidRPr="00BE2BDB">
        <w:rPr>
          <w:rFonts w:cs="Times New Roman"/>
        </w:rPr>
        <w:t xml:space="preserve"> </w:t>
      </w:r>
      <w:r>
        <w:rPr>
          <w:rFonts w:cs="Times New Roman"/>
        </w:rPr>
        <w:t>participants in the research study</w:t>
      </w:r>
      <w:r w:rsidR="009765FF">
        <w:rPr>
          <w:rFonts w:cs="Times New Roman"/>
        </w:rPr>
        <w:t xml:space="preserve">. </w:t>
      </w:r>
      <w:r w:rsidR="00D37534" w:rsidRPr="00E85E0C">
        <w:rPr>
          <w:rFonts w:cs="Times New Roman"/>
          <w:color w:val="7030A0"/>
          <w:szCs w:val="24"/>
        </w:rPr>
        <w:t>If multi-site:</w:t>
      </w:r>
      <w:r w:rsidRPr="00BE2BDB">
        <w:rPr>
          <w:rFonts w:cs="Times New Roman"/>
        </w:rPr>
        <w:t xml:space="preserve"> A total of approximately </w:t>
      </w:r>
      <w:r w:rsidRPr="00565DC1">
        <w:rPr>
          <w:rFonts w:cs="Times New Roman"/>
          <w:color w:val="ED0000"/>
        </w:rPr>
        <w:t>&lt;insert aggregate number of participants&gt;</w:t>
      </w:r>
      <w:r w:rsidR="009765FF">
        <w:rPr>
          <w:rFonts w:cs="Times New Roman"/>
        </w:rPr>
        <w:t xml:space="preserve"> </w:t>
      </w:r>
      <w:r>
        <w:rPr>
          <w:rFonts w:cs="Times New Roman"/>
        </w:rPr>
        <w:t>participants</w:t>
      </w:r>
      <w:r w:rsidR="009765FF">
        <w:rPr>
          <w:rFonts w:cs="Times New Roman"/>
        </w:rPr>
        <w:t>,</w:t>
      </w:r>
      <w:r>
        <w:rPr>
          <w:rFonts w:cs="Times New Roman"/>
        </w:rPr>
        <w:t xml:space="preserve"> </w:t>
      </w:r>
      <w:r w:rsidRPr="00BE2BDB">
        <w:rPr>
          <w:rFonts w:cs="Times New Roman"/>
        </w:rPr>
        <w:t>at all sites</w:t>
      </w:r>
      <w:r w:rsidR="009765FF">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3916A32C" w14:textId="39A94EDA" w:rsidR="00517A2B" w:rsidRPr="00517A2B" w:rsidRDefault="00AD0A83" w:rsidP="00E7311E">
      <w:pPr>
        <w:pStyle w:val="Heading2"/>
      </w:pPr>
      <w:r>
        <w:t xml:space="preserve">What will </w:t>
      </w:r>
      <w:r w:rsidR="00D06719">
        <w:t>you</w:t>
      </w:r>
      <w:r>
        <w:t xml:space="preserve"> be asked to do?</w:t>
      </w:r>
    </w:p>
    <w:p w14:paraId="7D256036" w14:textId="77777777" w:rsidR="003B325F" w:rsidRDefault="003B325F" w:rsidP="003B325F">
      <w:pPr>
        <w:rPr>
          <w:rFonts w:cs="Times New Roman"/>
        </w:rPr>
      </w:pPr>
      <w:r w:rsidRPr="00485DC7">
        <w:rPr>
          <w:rFonts w:cs="Times New Roman"/>
        </w:rPr>
        <w:t>If you decide to take part, this is what will happen</w:t>
      </w:r>
      <w:r>
        <w:rPr>
          <w:rFonts w:cs="Times New Roman"/>
        </w:rPr>
        <w:t>:</w:t>
      </w:r>
    </w:p>
    <w:p w14:paraId="1DE8E7A3" w14:textId="25500B99" w:rsidR="003B325F" w:rsidRPr="00620774" w:rsidRDefault="003B325F" w:rsidP="003B325F">
      <w:pPr>
        <w:rPr>
          <w:rFonts w:cs="Times New Roman"/>
          <w:color w:val="7030A0"/>
          <w:szCs w:val="24"/>
        </w:rPr>
      </w:pPr>
      <w:r w:rsidRPr="00620774">
        <w:rPr>
          <w:rFonts w:cs="Times New Roman"/>
          <w:szCs w:val="24"/>
        </w:rPr>
        <w:t>This research study involves</w:t>
      </w:r>
      <w:r w:rsidRPr="00565DC1">
        <w:rPr>
          <w:rFonts w:cs="Times New Roman"/>
          <w:color w:val="ED0000"/>
          <w:szCs w:val="24"/>
        </w:rPr>
        <w:t xml:space="preserve"> &lt;identify and describe investigational procedures in an easily understandable way and with appropriate detail&gt; </w:t>
      </w:r>
      <w:r w:rsidRPr="00620774">
        <w:rPr>
          <w:rFonts w:cs="Times New Roman"/>
          <w:szCs w:val="24"/>
        </w:rPr>
        <w:t>and will take approximately</w:t>
      </w:r>
      <w:r w:rsidRPr="00565DC1">
        <w:rPr>
          <w:rFonts w:cs="Times New Roman"/>
          <w:color w:val="ED0000"/>
          <w:szCs w:val="24"/>
        </w:rPr>
        <w:t xml:space="preserve"> &lt;state how long it will take to participate in the study</w:t>
      </w:r>
      <w:r w:rsidR="00CD7DE7" w:rsidRPr="00565DC1">
        <w:rPr>
          <w:rFonts w:cs="Times New Roman"/>
          <w:color w:val="ED0000"/>
          <w:szCs w:val="24"/>
        </w:rPr>
        <w:t>.</w:t>
      </w:r>
      <w:r w:rsidRPr="00565DC1">
        <w:rPr>
          <w:rFonts w:cs="Times New Roman"/>
          <w:color w:val="ED0000"/>
          <w:szCs w:val="24"/>
        </w:rPr>
        <w:t>&gt;</w:t>
      </w:r>
    </w:p>
    <w:p w14:paraId="0B0B20F9" w14:textId="7CD61DFB" w:rsidR="003B325F" w:rsidRPr="00620774" w:rsidRDefault="003B325F" w:rsidP="003B325F">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9765FF">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9765FF">
        <w:rPr>
          <w:rFonts w:cs="Times New Roman"/>
          <w:color w:val="7030A0"/>
          <w:szCs w:val="24"/>
        </w:rPr>
        <w:t xml:space="preserve">. </w:t>
      </w:r>
    </w:p>
    <w:p w14:paraId="44FCB23E" w14:textId="090F125F" w:rsidR="003B325F" w:rsidRPr="00620774" w:rsidRDefault="003B325F" w:rsidP="003B325F">
      <w:pPr>
        <w:rPr>
          <w:rFonts w:cs="Times New Roman"/>
          <w:color w:val="7030A0"/>
          <w:szCs w:val="24"/>
        </w:rPr>
      </w:pPr>
      <w:r w:rsidRPr="00620774">
        <w:rPr>
          <w:rFonts w:cs="Times New Roman"/>
          <w:color w:val="7030A0"/>
          <w:szCs w:val="24"/>
        </w:rPr>
        <w:lastRenderedPageBreak/>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9765FF">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9765FF">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9765FF">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9765FF">
        <w:rPr>
          <w:rFonts w:cs="Times New Roman"/>
          <w:color w:val="7030A0"/>
          <w:szCs w:val="24"/>
        </w:rPr>
        <w:t xml:space="preserve">. </w:t>
      </w:r>
    </w:p>
    <w:p w14:paraId="2D4EE0CC" w14:textId="44CCBCAD" w:rsidR="003B325F" w:rsidRPr="00620774" w:rsidRDefault="003B325F" w:rsidP="003B325F">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9765FF">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9765FF">
        <w:rPr>
          <w:rFonts w:cs="Times New Roman"/>
          <w:color w:val="7030A0"/>
          <w:szCs w:val="24"/>
        </w:rPr>
        <w:t xml:space="preserve">. </w:t>
      </w:r>
    </w:p>
    <w:p w14:paraId="4612B7A5" w14:textId="77777777" w:rsidR="003B325F" w:rsidRPr="00620774" w:rsidRDefault="003B325F" w:rsidP="003B325F">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571BFDFF" w14:textId="12318290" w:rsidR="003B325F" w:rsidRDefault="003B325F" w:rsidP="003B325F">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61F6490F" w14:textId="6956EEF0" w:rsidR="00613935" w:rsidRPr="00F824B8" w:rsidRDefault="00613935" w:rsidP="0061393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405DBF2F" w14:textId="77777777" w:rsidR="00613935" w:rsidRPr="00F824B8" w:rsidRDefault="00613935" w:rsidP="00613935">
      <w:pPr>
        <w:rPr>
          <w:rFonts w:eastAsia="Calibri" w:cs="Times New Roman"/>
          <w:color w:val="000000" w:themeColor="text1"/>
        </w:rPr>
      </w:pPr>
      <w:r w:rsidRPr="00F824B8">
        <w:rPr>
          <w:rFonts w:eastAsia="Calibri" w:cs="Times New Roman"/>
          <w:color w:val="7030A0"/>
        </w:rPr>
        <w:t>If applicable, include the text below:</w:t>
      </w:r>
    </w:p>
    <w:p w14:paraId="677C35C7" w14:textId="77777777" w:rsidR="00613935" w:rsidRPr="00FC06AF" w:rsidRDefault="00613935" w:rsidP="0061393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42E92F22" w14:textId="321010AA" w:rsidR="00517A2B" w:rsidRPr="00517A2B" w:rsidRDefault="00F92DC9" w:rsidP="00E7311E">
      <w:pPr>
        <w:pStyle w:val="Heading2"/>
      </w:pPr>
      <w:r>
        <w:t>What are the possible risks and discomforts?</w:t>
      </w:r>
    </w:p>
    <w:p w14:paraId="6CF5B686" w14:textId="77777777" w:rsidR="006B033A" w:rsidRPr="006B033A" w:rsidRDefault="006B033A" w:rsidP="006B033A">
      <w:pPr>
        <w:rPr>
          <w:rFonts w:ascii="Arial" w:hAnsi="Arial" w:cs="Arial"/>
          <w:color w:val="7030A0"/>
        </w:rPr>
      </w:pPr>
      <w:r w:rsidRPr="006B033A">
        <w:rPr>
          <w:rFonts w:cs="Times New Roman"/>
          <w:color w:val="7030A0"/>
        </w:rPr>
        <w:t>Provide a description of risks or discomforts the participant may experience using lay language.</w:t>
      </w:r>
    </w:p>
    <w:p w14:paraId="5EAC5BB7" w14:textId="2C7CF086" w:rsidR="004316A4" w:rsidRPr="004316A4" w:rsidRDefault="0018300E" w:rsidP="00F91658">
      <w:pPr>
        <w:rPr>
          <w:rFonts w:cs="Times New Roman"/>
          <w:color w:val="7030A0"/>
        </w:rPr>
      </w:pPr>
      <w:r>
        <w:rPr>
          <w:rFonts w:cs="Times New Roman"/>
          <w:color w:val="7030A0"/>
        </w:rPr>
        <w:t>In</w:t>
      </w:r>
      <w:r w:rsidR="00DF542F">
        <w:rPr>
          <w:rFonts w:cs="Times New Roman"/>
          <w:color w:val="7030A0"/>
        </w:rPr>
        <w:t>dic</w:t>
      </w:r>
      <w:r>
        <w:rPr>
          <w:rFonts w:cs="Times New Roman"/>
          <w:color w:val="7030A0"/>
        </w:rPr>
        <w:t>ate if the research</w:t>
      </w:r>
      <w:r w:rsidR="00DF542F">
        <w:rPr>
          <w:rFonts w:cs="Times New Roman"/>
          <w:color w:val="7030A0"/>
        </w:rPr>
        <w:t xml:space="preserve"> involves </w:t>
      </w:r>
      <w:r w:rsidR="004316A4" w:rsidRPr="004316A4">
        <w:rPr>
          <w:rFonts w:cs="Times New Roman"/>
          <w:color w:val="7030A0"/>
        </w:rPr>
        <w:t>a sensitive topic (i.e.</w:t>
      </w:r>
      <w:r w:rsidR="00F04678">
        <w:rPr>
          <w:rFonts w:cs="Times New Roman"/>
          <w:color w:val="7030A0"/>
        </w:rPr>
        <w:t>,</w:t>
      </w:r>
      <w:r w:rsidR="004316A4" w:rsidRPr="004316A4">
        <w:rPr>
          <w:rFonts w:cs="Times New Roman"/>
          <w:color w:val="7030A0"/>
        </w:rPr>
        <w:t xml:space="preserve"> suicide, sexual history, criminal activity)</w:t>
      </w:r>
      <w:r w:rsidR="009765FF">
        <w:rPr>
          <w:rFonts w:cs="Times New Roman"/>
          <w:color w:val="7030A0"/>
        </w:rPr>
        <w:t xml:space="preserve">. </w:t>
      </w:r>
      <w:r w:rsidR="00DF542F">
        <w:rPr>
          <w:rFonts w:cs="Times New Roman"/>
          <w:color w:val="7030A0"/>
        </w:rPr>
        <w:t>Add</w:t>
      </w:r>
      <w:r w:rsidR="004316A4" w:rsidRPr="004316A4">
        <w:rPr>
          <w:rFonts w:cs="Times New Roman"/>
          <w:color w:val="7030A0"/>
        </w:rPr>
        <w:t xml:space="preserve"> counseling </w:t>
      </w:r>
      <w:r w:rsidR="00DF542F">
        <w:rPr>
          <w:rFonts w:cs="Times New Roman"/>
          <w:color w:val="7030A0"/>
        </w:rPr>
        <w:t xml:space="preserve">information </w:t>
      </w:r>
      <w:r w:rsidR="004316A4" w:rsidRPr="004316A4">
        <w:rPr>
          <w:rFonts w:cs="Times New Roman"/>
          <w:color w:val="7030A0"/>
        </w:rPr>
        <w:t>or other referral list</w:t>
      </w:r>
      <w:r w:rsidR="00EC15B4">
        <w:rPr>
          <w:rFonts w:cs="Times New Roman"/>
          <w:color w:val="7030A0"/>
        </w:rPr>
        <w:t>s</w:t>
      </w:r>
      <w:r w:rsidR="004316A4" w:rsidRPr="004316A4">
        <w:rPr>
          <w:rFonts w:cs="Times New Roman"/>
          <w:color w:val="7030A0"/>
        </w:rPr>
        <w:t xml:space="preserve"> in this section</w:t>
      </w:r>
      <w:r w:rsidR="009765FF">
        <w:rPr>
          <w:rFonts w:cs="Times New Roman"/>
          <w:color w:val="7030A0"/>
        </w:rPr>
        <w:t xml:space="preserve">. </w:t>
      </w:r>
    </w:p>
    <w:p w14:paraId="2032BC82" w14:textId="11C287E0" w:rsidR="004316A4" w:rsidRPr="00047C19" w:rsidRDefault="009F4FD9" w:rsidP="00911A43">
      <w:pPr>
        <w:rPr>
          <w:rFonts w:cs="Times New Roman"/>
          <w:color w:val="7030A0"/>
        </w:rPr>
      </w:pPr>
      <w:r>
        <w:rPr>
          <w:rFonts w:cs="Times New Roman"/>
        </w:rPr>
        <w:t>Also</w:t>
      </w:r>
      <w:r w:rsidR="004316A4" w:rsidRPr="004316A4">
        <w:rPr>
          <w:rFonts w:cs="Times New Roman"/>
        </w:rPr>
        <w:t>, there is always the risk of uncommon or previously unknown side effect</w:t>
      </w:r>
      <w:r w:rsidR="004316A4">
        <w:rPr>
          <w:rFonts w:cs="Times New Roman"/>
        </w:rPr>
        <w:t>(</w:t>
      </w:r>
      <w:r w:rsidR="004316A4" w:rsidRPr="004316A4">
        <w:rPr>
          <w:rFonts w:cs="Times New Roman"/>
        </w:rPr>
        <w:t>s</w:t>
      </w:r>
      <w:r w:rsidR="004316A4">
        <w:rPr>
          <w:rFonts w:cs="Times New Roman"/>
        </w:rPr>
        <w:t>)</w:t>
      </w:r>
      <w:r w:rsidR="004316A4" w:rsidRPr="004316A4">
        <w:rPr>
          <w:rFonts w:cs="Times New Roman"/>
        </w:rPr>
        <w:t xml:space="preserve"> or e</w:t>
      </w:r>
      <w:r>
        <w:rPr>
          <w:rFonts w:cs="Times New Roman"/>
        </w:rPr>
        <w:t>vents</w:t>
      </w:r>
      <w:r w:rsidR="009765FF">
        <w:rPr>
          <w:rFonts w:cs="Times New Roman"/>
        </w:rPr>
        <w:t xml:space="preserve">. </w:t>
      </w:r>
    </w:p>
    <w:p w14:paraId="2ED41FFC" w14:textId="32889FEA" w:rsidR="00517A2B" w:rsidRPr="00517A2B" w:rsidRDefault="00FA157D" w:rsidP="00E7311E">
      <w:pPr>
        <w:pStyle w:val="Heading2"/>
      </w:pPr>
      <w:r>
        <w:t xml:space="preserve">If </w:t>
      </w:r>
      <w:r w:rsidR="0028298A">
        <w:t>you</w:t>
      </w:r>
      <w:r>
        <w:t xml:space="preserve"> don’t want to take part in this study, are there other choices?</w:t>
      </w:r>
      <w:r w:rsidR="00517A2B" w:rsidRPr="00517A2B">
        <w:t xml:space="preserve"> </w:t>
      </w:r>
    </w:p>
    <w:p w14:paraId="4180CBF5" w14:textId="223EA713" w:rsidR="0028298A" w:rsidRPr="0028298A" w:rsidRDefault="00E05EBE" w:rsidP="00911A43">
      <w:pPr>
        <w:rPr>
          <w:rFonts w:cs="Times New Roman"/>
        </w:rPr>
      </w:pPr>
      <w:r w:rsidRPr="0028298A">
        <w:rPr>
          <w:rFonts w:cs="Times New Roman"/>
        </w:rPr>
        <w:t>The alternative is not to participate in the study</w:t>
      </w:r>
      <w:r w:rsidR="009765FF">
        <w:rPr>
          <w:rFonts w:cs="Times New Roman"/>
        </w:rPr>
        <w:t xml:space="preserve">. </w:t>
      </w:r>
    </w:p>
    <w:p w14:paraId="6E21B2CA" w14:textId="7FF92862" w:rsidR="00E05EBE" w:rsidRPr="00BE19E3" w:rsidRDefault="004316A4" w:rsidP="00911A43">
      <w:pPr>
        <w:rPr>
          <w:rFonts w:cs="Times New Roman"/>
          <w:color w:val="7030A0"/>
        </w:rPr>
      </w:pPr>
      <w:r w:rsidRPr="004316A4">
        <w:rPr>
          <w:rFonts w:cs="Times New Roman"/>
          <w:color w:val="7030A0"/>
        </w:rPr>
        <w:t>If there are other alternatives for the participant to consider, include them in this section</w:t>
      </w:r>
      <w:r w:rsidR="009765FF">
        <w:rPr>
          <w:rFonts w:cs="Times New Roman"/>
          <w:color w:val="7030A0"/>
        </w:rPr>
        <w:t xml:space="preserve">. </w:t>
      </w:r>
    </w:p>
    <w:p w14:paraId="35819595" w14:textId="565F5FF1" w:rsidR="004316A4" w:rsidRPr="00517A2B" w:rsidRDefault="00B8337F" w:rsidP="0027584F">
      <w:pPr>
        <w:rPr>
          <w:rFonts w:cs="Times New Roman"/>
        </w:rPr>
      </w:pPr>
      <w:r>
        <w:rPr>
          <w:rFonts w:cs="Times New Roman"/>
        </w:rPr>
        <w:t>Participation in this study is voluntary; y</w:t>
      </w:r>
      <w:r w:rsidR="004316A4" w:rsidRPr="004316A4">
        <w:rPr>
          <w:rFonts w:cs="Times New Roman"/>
        </w:rPr>
        <w:t>ou do not have to participate</w:t>
      </w:r>
      <w:r w:rsidR="009765FF">
        <w:rPr>
          <w:rFonts w:cs="Times New Roman"/>
        </w:rPr>
        <w:t xml:space="preserve">. </w:t>
      </w:r>
    </w:p>
    <w:p w14:paraId="7FCECC8C" w14:textId="37352FE9" w:rsidR="00517A2B" w:rsidRPr="00517A2B" w:rsidRDefault="00FA157D" w:rsidP="00E7311E">
      <w:pPr>
        <w:pStyle w:val="Heading2"/>
      </w:pPr>
      <w:r>
        <w:t xml:space="preserve">Will </w:t>
      </w:r>
      <w:r w:rsidR="0028298A">
        <w:t>you</w:t>
      </w:r>
      <w:r>
        <w:t xml:space="preserve"> benefit from taking part in this study?</w:t>
      </w:r>
    </w:p>
    <w:p w14:paraId="3B8A19C2" w14:textId="5E76DEC3" w:rsidR="00517A2B" w:rsidRPr="00517A2B" w:rsidRDefault="008F768B" w:rsidP="000549AF">
      <w:pPr>
        <w:rPr>
          <w:rFonts w:cs="Times New Roman"/>
          <w:color w:val="FF000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9765FF">
        <w:rPr>
          <w:rFonts w:cs="Times New Roman"/>
          <w:color w:val="7030A0"/>
        </w:rPr>
        <w:t xml:space="preserve">. </w:t>
      </w:r>
    </w:p>
    <w:p w14:paraId="3FFC753E" w14:textId="498643AA" w:rsidR="004316A4" w:rsidRDefault="00D45891" w:rsidP="000549AF">
      <w:pPr>
        <w:rPr>
          <w:rFonts w:cs="Times New Roman"/>
        </w:rPr>
      </w:pPr>
      <w:r w:rsidRPr="450266A6">
        <w:rPr>
          <w:rFonts w:cs="Times New Roman"/>
          <w:color w:val="7030A0"/>
        </w:rPr>
        <w:t xml:space="preserve">If there is no direct benefit to the subjects, </w:t>
      </w:r>
      <w:r w:rsidR="00B8337F" w:rsidRPr="450266A6">
        <w:rPr>
          <w:rFonts w:cs="Times New Roman"/>
          <w:color w:val="7030A0"/>
        </w:rPr>
        <w:t>add</w:t>
      </w:r>
      <w:r w:rsidRPr="450266A6">
        <w:rPr>
          <w:rFonts w:cs="Times New Roman"/>
          <w:color w:val="7030A0"/>
        </w:rPr>
        <w:t xml:space="preserve"> this text: </w:t>
      </w:r>
      <w:r w:rsidRPr="450266A6">
        <w:rPr>
          <w:rFonts w:cs="Times New Roman"/>
        </w:rPr>
        <w:t>You may or may not directly benefit from participati</w:t>
      </w:r>
      <w:r w:rsidR="005372B4" w:rsidRPr="450266A6">
        <w:rPr>
          <w:rFonts w:cs="Times New Roman"/>
        </w:rPr>
        <w:t>on</w:t>
      </w:r>
      <w:r w:rsidR="009765FF">
        <w:rPr>
          <w:rFonts w:cs="Times New Roman"/>
        </w:rPr>
        <w:t xml:space="preserve">. </w:t>
      </w:r>
      <w:r w:rsidRPr="450266A6">
        <w:rPr>
          <w:rFonts w:cs="Times New Roman"/>
        </w:rPr>
        <w:t xml:space="preserve">The knowledge gained from this </w:t>
      </w:r>
      <w:r w:rsidR="00201710" w:rsidRPr="450266A6">
        <w:rPr>
          <w:rFonts w:cs="Times New Roman"/>
        </w:rPr>
        <w:t>research</w:t>
      </w:r>
      <w:r w:rsidRPr="450266A6">
        <w:rPr>
          <w:rFonts w:cs="Times New Roman"/>
        </w:rPr>
        <w:t xml:space="preserve"> may eventually benefit others.</w:t>
      </w:r>
    </w:p>
    <w:p w14:paraId="1DCBBEE5" w14:textId="1DD9F83E" w:rsidR="007D45F9" w:rsidRPr="007D45F9" w:rsidRDefault="00773572" w:rsidP="007D45F9">
      <w:pPr>
        <w:rPr>
          <w:rFonts w:cs="Times New Roman"/>
          <w:b/>
          <w:bCs/>
          <w:u w:val="single"/>
        </w:rPr>
      </w:pPr>
      <w:r>
        <w:rPr>
          <w:rFonts w:cs="Times New Roman"/>
          <w:b/>
          <w:bCs/>
          <w:color w:val="7030A0"/>
          <w:u w:val="single"/>
        </w:rPr>
        <w:lastRenderedPageBreak/>
        <w:t>NOTE: Compensation is not considered a benefit and should be addressed in the “What will it cost” section of this document.</w:t>
      </w:r>
    </w:p>
    <w:p w14:paraId="3DEC251C" w14:textId="77777777" w:rsidR="00CF53C0" w:rsidRPr="00A37415" w:rsidRDefault="00CF53C0" w:rsidP="00CF53C0">
      <w:pPr>
        <w:pStyle w:val="Heading2"/>
      </w:pPr>
      <w:r>
        <w:t xml:space="preserve">What will it cost you to participate? </w:t>
      </w:r>
      <w:r w:rsidRPr="007A09DF">
        <w:rPr>
          <w:color w:val="7030A0"/>
          <w:highlight w:val="yellow"/>
        </w:rPr>
        <w:t>(</w:t>
      </w:r>
      <w:r w:rsidRPr="007A09DF">
        <w:rPr>
          <w:rFonts w:cs="Times New Roman"/>
          <w:color w:val="7030A0"/>
          <w:highlight w:val="yellow"/>
        </w:rPr>
        <w:t>Remove this section if not applicable.)</w:t>
      </w:r>
    </w:p>
    <w:p w14:paraId="27587EA9" w14:textId="77777777" w:rsidR="00CF53C0" w:rsidRPr="00A84578" w:rsidRDefault="00CF53C0" w:rsidP="00CF53C0">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08FFEAEC" w14:textId="77777777" w:rsidR="00CF53C0" w:rsidRPr="00530217" w:rsidRDefault="00CF53C0" w:rsidP="00CF53C0">
      <w:pPr>
        <w:pStyle w:val="ListParagraph"/>
        <w:spacing w:after="0" w:line="240" w:lineRule="auto"/>
        <w:ind w:left="0"/>
        <w:rPr>
          <w:rFonts w:cs="Times New Roman"/>
          <w:color w:val="7030A0"/>
        </w:rPr>
      </w:pPr>
      <w:r w:rsidRPr="00530217">
        <w:rPr>
          <w:rFonts w:cs="Times New Roman"/>
          <w:color w:val="7030A0"/>
        </w:rPr>
        <w:t xml:space="preserve">Use one of the following two </w:t>
      </w:r>
      <w:r>
        <w:rPr>
          <w:rFonts w:cs="Times New Roman"/>
          <w:color w:val="7030A0"/>
        </w:rPr>
        <w:t>option</w:t>
      </w:r>
      <w:r w:rsidRPr="00530217">
        <w:rPr>
          <w:rFonts w:cs="Times New Roman"/>
          <w:color w:val="7030A0"/>
        </w:rPr>
        <w:t>s:</w:t>
      </w:r>
    </w:p>
    <w:p w14:paraId="5CE404D3" w14:textId="77777777" w:rsidR="00CF53C0" w:rsidRDefault="00CF53C0" w:rsidP="00CF53C0">
      <w:pPr>
        <w:spacing w:after="0" w:line="240" w:lineRule="auto"/>
        <w:ind w:left="360"/>
        <w:rPr>
          <w:rFonts w:cs="Times New Roman"/>
        </w:rPr>
      </w:pPr>
    </w:p>
    <w:p w14:paraId="3299E91F" w14:textId="77777777" w:rsidR="00CF53C0" w:rsidRPr="00F25133" w:rsidRDefault="00CF53C0" w:rsidP="00CF53C0">
      <w:pPr>
        <w:spacing w:after="0" w:line="240" w:lineRule="auto"/>
        <w:rPr>
          <w:rFonts w:cs="Times New Roman"/>
        </w:rPr>
      </w:pPr>
      <w:r w:rsidRPr="00F25133">
        <w:rPr>
          <w:rFonts w:cs="Times New Roman"/>
        </w:rPr>
        <w:t xml:space="preserve">The research Sponsor, </w:t>
      </w:r>
      <w:r w:rsidRPr="00565DC1">
        <w:rPr>
          <w:rFonts w:cs="Times New Roman"/>
          <w:color w:val="ED0000"/>
        </w:rPr>
        <w:t>&lt;insert sponsor name&gt;</w:t>
      </w:r>
      <w:r w:rsidRPr="00F25133">
        <w:rPr>
          <w:rFonts w:cs="Times New Roman"/>
        </w:rPr>
        <w:t xml:space="preserve">, will pay for </w:t>
      </w:r>
      <w:r w:rsidRPr="00565DC1">
        <w:rPr>
          <w:rFonts w:cs="Times New Roman"/>
          <w:color w:val="ED0000"/>
        </w:rPr>
        <w:t>&lt;insert the procedures the Sponsor will pay for&gt;</w:t>
      </w:r>
      <w:r w:rsidRPr="00F25133">
        <w:rPr>
          <w:rFonts w:cs="Times New Roman"/>
        </w:rPr>
        <w:t>.</w:t>
      </w:r>
    </w:p>
    <w:p w14:paraId="55911544" w14:textId="77777777" w:rsidR="00CF53C0" w:rsidRPr="00BB30B4" w:rsidRDefault="00CF53C0" w:rsidP="00CF53C0">
      <w:pPr>
        <w:spacing w:after="0" w:line="240" w:lineRule="auto"/>
        <w:ind w:left="360"/>
        <w:rPr>
          <w:rFonts w:cs="Times New Roman"/>
          <w:color w:val="7030A0"/>
        </w:rPr>
      </w:pPr>
      <w:r w:rsidRPr="00BB30B4">
        <w:rPr>
          <w:rFonts w:cs="Times New Roman"/>
          <w:color w:val="7030A0"/>
        </w:rPr>
        <w:t>OR</w:t>
      </w:r>
    </w:p>
    <w:p w14:paraId="39E9A4B9" w14:textId="0FF8ACCF" w:rsidR="00CF53C0" w:rsidRDefault="00CF53C0" w:rsidP="00CF53C0">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0A3F3D" w14:textId="77777777" w:rsidR="00CF53C0" w:rsidRDefault="00CF53C0" w:rsidP="00CF53C0">
      <w:pPr>
        <w:spacing w:after="0" w:line="240" w:lineRule="auto"/>
        <w:rPr>
          <w:rFonts w:cs="Times New Roman"/>
        </w:rPr>
      </w:pPr>
    </w:p>
    <w:p w14:paraId="7F1A47C9" w14:textId="0B377BA8" w:rsidR="0090765D" w:rsidRDefault="2FDD03DB" w:rsidP="0028298A">
      <w:pPr>
        <w:pStyle w:val="Heading2"/>
      </w:pPr>
      <w:r>
        <w:t xml:space="preserve">Will </w:t>
      </w:r>
      <w:r w:rsidR="04D1D043">
        <w:t xml:space="preserve">you </w:t>
      </w:r>
      <w:r>
        <w:t xml:space="preserve">receive any </w:t>
      </w:r>
      <w:r w:rsidR="00557138">
        <w:t>payment</w:t>
      </w:r>
      <w:r>
        <w:t xml:space="preserve"> for taking part in this study</w:t>
      </w:r>
      <w:r w:rsidR="178779D4">
        <w:t>?</w:t>
      </w:r>
    </w:p>
    <w:p w14:paraId="78E53C6C" w14:textId="77777777" w:rsidR="00C30297" w:rsidRPr="008A495D" w:rsidRDefault="00C30297" w:rsidP="00C30297">
      <w:pPr>
        <w:pStyle w:val="ListParagraph"/>
        <w:ind w:left="0"/>
        <w:rPr>
          <w:rFonts w:cs="Times New Roman"/>
          <w:color w:val="7030A0"/>
        </w:rPr>
      </w:pPr>
      <w:r w:rsidRPr="7A9C094D">
        <w:rPr>
          <w:rFonts w:cs="Times New Roman"/>
          <w:color w:val="7030A0"/>
        </w:rPr>
        <w:t xml:space="preserve">Clearly explain the compensation, the amount, and intervals of payment. Explain compensation for participants who do not complete the study. </w:t>
      </w:r>
    </w:p>
    <w:p w14:paraId="4F7F1E38" w14:textId="27102BE9" w:rsidR="005E4CBE" w:rsidRDefault="005E4CBE" w:rsidP="00313347">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You will not be paid for participating in this study.</w:t>
      </w:r>
    </w:p>
    <w:p w14:paraId="56AE6A31" w14:textId="77777777" w:rsidR="005E4CBE" w:rsidRDefault="005E4CBE" w:rsidP="005E4CBE">
      <w:pPr>
        <w:spacing w:line="240" w:lineRule="auto"/>
        <w:rPr>
          <w:rFonts w:eastAsia="Times New Roman" w:cs="Times New Roman"/>
          <w:color w:val="7030A0"/>
          <w:szCs w:val="24"/>
        </w:rPr>
      </w:pPr>
      <w:r w:rsidRPr="7A9C094D">
        <w:rPr>
          <w:rFonts w:eastAsia="Times New Roman" w:cs="Times New Roman"/>
          <w:color w:val="7030A0"/>
          <w:szCs w:val="24"/>
        </w:rPr>
        <w:t>OR</w:t>
      </w:r>
    </w:p>
    <w:p w14:paraId="05F3B26C" w14:textId="7F7FDE89" w:rsidR="2EAECDBD" w:rsidRDefault="2EAECDBD" w:rsidP="0028298A">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 xml:space="preserve">You will be paid </w:t>
      </w:r>
      <w:r w:rsidRPr="00565DC1">
        <w:rPr>
          <w:rFonts w:eastAsia="Times New Roman" w:cs="Times New Roman"/>
          <w:color w:val="ED0000"/>
          <w:szCs w:val="24"/>
        </w:rPr>
        <w:t xml:space="preserve">&lt;enter the dollar amount paid or the compensation&gt; </w:t>
      </w:r>
      <w:r w:rsidRPr="7A9C094D">
        <w:rPr>
          <w:rFonts w:eastAsia="Times New Roman" w:cs="Times New Roman"/>
          <w:color w:val="000000" w:themeColor="text1"/>
          <w:szCs w:val="24"/>
        </w:rPr>
        <w:t>for each visit</w:t>
      </w:r>
      <w:r w:rsidR="009765FF">
        <w:rPr>
          <w:rFonts w:eastAsia="Times New Roman" w:cs="Times New Roman"/>
          <w:color w:val="000000" w:themeColor="text1"/>
          <w:szCs w:val="24"/>
        </w:rPr>
        <w:t xml:space="preserve">. </w:t>
      </w:r>
      <w:r w:rsidRPr="7A9C094D">
        <w:rPr>
          <w:rFonts w:eastAsia="Times New Roman" w:cs="Times New Roman"/>
          <w:color w:val="000000" w:themeColor="text1"/>
          <w:szCs w:val="24"/>
        </w:rPr>
        <w:t xml:space="preserve">You can earn up to </w:t>
      </w:r>
      <w:r w:rsidRPr="00565DC1">
        <w:rPr>
          <w:rFonts w:eastAsia="Times New Roman" w:cs="Times New Roman"/>
          <w:color w:val="ED0000"/>
          <w:szCs w:val="24"/>
        </w:rPr>
        <w:t>&lt;enter the total amount that participants can earn</w:t>
      </w:r>
      <w:r w:rsidR="00AE50D8" w:rsidRPr="00565DC1">
        <w:rPr>
          <w:rFonts w:eastAsia="Times New Roman" w:cs="Times New Roman"/>
          <w:color w:val="ED0000"/>
          <w:szCs w:val="24"/>
        </w:rPr>
        <w:t>.</w:t>
      </w:r>
      <w:r w:rsidRPr="00565DC1">
        <w:rPr>
          <w:rFonts w:eastAsia="Times New Roman" w:cs="Times New Roman"/>
          <w:color w:val="ED0000"/>
          <w:szCs w:val="24"/>
        </w:rPr>
        <w:t>&gt;</w:t>
      </w:r>
    </w:p>
    <w:p w14:paraId="4624FDFE" w14:textId="14DBB9D4" w:rsidR="7A9C094D" w:rsidRPr="00565DC1" w:rsidRDefault="2EAECDBD" w:rsidP="0028298A">
      <w:pPr>
        <w:spacing w:line="240" w:lineRule="auto"/>
        <w:rPr>
          <w:rFonts w:eastAsia="Times New Roman" w:cs="Times New Roman"/>
          <w:color w:val="ED0000"/>
          <w:szCs w:val="24"/>
        </w:rPr>
      </w:pPr>
      <w:r w:rsidRPr="7A9C094D">
        <w:rPr>
          <w:rFonts w:eastAsia="Times New Roman" w:cs="Times New Roman"/>
          <w:color w:val="000000" w:themeColor="text1"/>
          <w:szCs w:val="24"/>
        </w:rPr>
        <w:t xml:space="preserve">If you do not complete the study, you will be compensated </w:t>
      </w:r>
      <w:r w:rsidRPr="00565DC1">
        <w:rPr>
          <w:rFonts w:eastAsia="Times New Roman" w:cs="Times New Roman"/>
          <w:color w:val="ED0000"/>
          <w:szCs w:val="24"/>
        </w:rPr>
        <w:t>&lt;enter the text</w:t>
      </w:r>
      <w:r w:rsidR="00AE50D8" w:rsidRPr="00565DC1">
        <w:rPr>
          <w:rFonts w:eastAsia="Times New Roman" w:cs="Times New Roman"/>
          <w:color w:val="ED0000"/>
          <w:szCs w:val="24"/>
        </w:rPr>
        <w:t>.</w:t>
      </w:r>
      <w:r w:rsidRPr="00565DC1">
        <w:rPr>
          <w:rFonts w:eastAsia="Times New Roman" w:cs="Times New Roman"/>
          <w:color w:val="ED0000"/>
          <w:szCs w:val="24"/>
        </w:rPr>
        <w:t>&gt;</w:t>
      </w:r>
    </w:p>
    <w:p w14:paraId="2B5F5A53" w14:textId="77777777" w:rsidR="00C30297" w:rsidRPr="00735161" w:rsidRDefault="00C30297" w:rsidP="00C30297">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0418E6DE" w14:textId="77777777" w:rsidR="00C30297" w:rsidRPr="0028298A" w:rsidRDefault="00C30297" w:rsidP="00C30297">
      <w:pPr>
        <w:rPr>
          <w:rFonts w:cs="Times New Roman"/>
        </w:rPr>
      </w:pPr>
      <w:r w:rsidRPr="0028298A">
        <w:rPr>
          <w:rFonts w:cs="Times New Roman"/>
        </w:rPr>
        <w:t xml:space="preserve">Unless the research is confidential, due to the sensitive nature of the research or has been awarded an NIH Certificate of Confidentiality, participants must be informed that they may be asked to provide their Social Security Number and verification of U.S Citizenship or Permanent Resident Status to receive payment. </w:t>
      </w:r>
    </w:p>
    <w:p w14:paraId="4A5D756A" w14:textId="687F09EA" w:rsidR="00C30297" w:rsidRDefault="00C30297" w:rsidP="00C30297">
      <w:pPr>
        <w:rPr>
          <w:rFonts w:cs="Times New Roman"/>
        </w:rPr>
      </w:pPr>
      <w:r w:rsidRPr="00DB4C7B">
        <w:rPr>
          <w:rFonts w:cs="Times New Roman"/>
        </w:rPr>
        <w:t xml:space="preserve">Your information may be provided to the appropriate parties for billing and/or payment purposes. </w:t>
      </w:r>
      <w:r w:rsidRPr="00B23E93">
        <w:rPr>
          <w:rFonts w:cs="Times New Roman"/>
        </w:rPr>
        <w:t xml:space="preserve">Please be advised that any compensation received for participation in a research study, including a gift card, is considered taxable income and must be reported to the </w:t>
      </w:r>
      <w:r>
        <w:rPr>
          <w:rFonts w:cs="Times New Roman"/>
        </w:rPr>
        <w:t>Internal Revenue Service (</w:t>
      </w:r>
      <w:r w:rsidRPr="00B23E93">
        <w:rPr>
          <w:rFonts w:cs="Times New Roman"/>
        </w:rPr>
        <w:t>IRS</w:t>
      </w:r>
      <w:r>
        <w:rPr>
          <w:rFonts w:cs="Times New Roman"/>
        </w:rPr>
        <w:t>)</w:t>
      </w:r>
      <w:r w:rsidRPr="00B23E93">
        <w:rPr>
          <w:rFonts w:cs="Times New Roman"/>
        </w:rPr>
        <w:t>.</w:t>
      </w:r>
    </w:p>
    <w:p w14:paraId="6CAC57B5" w14:textId="5DC23F65" w:rsidR="00497329" w:rsidRDefault="00497329" w:rsidP="00C30297">
      <w:pPr>
        <w:rPr>
          <w:rFonts w:cs="Times New Roman"/>
        </w:rPr>
      </w:pPr>
      <w:r w:rsidRPr="00497329">
        <w:rPr>
          <w:rFonts w:cs="Times New Roman"/>
          <w:color w:val="7030A0"/>
        </w:rPr>
        <w:t>If you are targeting WVU employees or WVU study employees are research subjects, please include the following language:</w:t>
      </w:r>
      <w:r w:rsidRPr="00497329">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14CB8276" w14:textId="30B69178" w:rsidR="00D45891" w:rsidRPr="00D45891" w:rsidRDefault="009A6DFA" w:rsidP="00C30297">
      <w:pPr>
        <w:rPr>
          <w:rFonts w:cs="Times New Roman"/>
        </w:rPr>
      </w:pPr>
      <w:r w:rsidRPr="00ED7202">
        <w:rPr>
          <w:rFonts w:cs="Times New Roman"/>
          <w:color w:val="7030A0"/>
        </w:rPr>
        <w:t xml:space="preserve">(Include regardless of the option chosen above) </w:t>
      </w:r>
      <w:r w:rsidR="00C30297" w:rsidRPr="00DB42BA">
        <w:rPr>
          <w:rFonts w:cs="Times New Roman"/>
        </w:rPr>
        <w:t xml:space="preserve">Your data, health information, research results, specimens, genomic </w:t>
      </w:r>
      <w:r w:rsidR="00C30297" w:rsidRPr="00E77ED2">
        <w:rPr>
          <w:rFonts w:cs="Times New Roman"/>
        </w:rPr>
        <w:t>data,</w:t>
      </w:r>
      <w:r w:rsidR="00C30297" w:rsidRPr="00DB42BA">
        <w:rPr>
          <w:rFonts w:cs="Times New Roman"/>
          <w:color w:val="7030A0"/>
        </w:rPr>
        <w:t xml:space="preserve"> </w:t>
      </w:r>
      <w:r w:rsidR="00C30297" w:rsidRPr="00DB42BA">
        <w:rPr>
          <w:rFonts w:cs="Times New Roman"/>
        </w:rPr>
        <w:t xml:space="preserve">or </w:t>
      </w:r>
      <w:proofErr w:type="gramStart"/>
      <w:r w:rsidR="00C30297" w:rsidRPr="00DB42BA">
        <w:rPr>
          <w:rFonts w:cs="Times New Roman"/>
        </w:rPr>
        <w:t>any and all</w:t>
      </w:r>
      <w:proofErr w:type="gramEnd"/>
      <w:r w:rsidR="00C30297" w:rsidRPr="00DB42BA">
        <w:rPr>
          <w:rFonts w:cs="Times New Roman"/>
        </w:rPr>
        <w:t xml:space="preserve"> other information related to this research</w:t>
      </w:r>
      <w:r w:rsidR="00C30297">
        <w:rPr>
          <w:rFonts w:cs="Times New Roman"/>
        </w:rPr>
        <w:t xml:space="preserve"> or</w:t>
      </w:r>
      <w:r w:rsidR="00C30297" w:rsidRPr="00DB42BA">
        <w:rPr>
          <w:rFonts w:cs="Times New Roman"/>
        </w:rPr>
        <w:t xml:space="preserve"> used in this </w:t>
      </w:r>
      <w:r w:rsidR="00C30297" w:rsidRPr="00DB42BA">
        <w:rPr>
          <w:rFonts w:cs="Times New Roman"/>
        </w:rPr>
        <w:lastRenderedPageBreak/>
        <w:t xml:space="preserve">research </w:t>
      </w:r>
      <w:r w:rsidR="00C30297">
        <w:rPr>
          <w:rFonts w:cs="Times New Roman"/>
        </w:rPr>
        <w:t>study</w:t>
      </w:r>
      <w:r w:rsidR="00C30297" w:rsidRPr="00DB42BA">
        <w:rPr>
          <w:rFonts w:cs="Times New Roman"/>
        </w:rPr>
        <w:t xml:space="preserve"> may contribute to a discovery or treatment</w:t>
      </w:r>
      <w:r w:rsidR="009765FF">
        <w:rPr>
          <w:rFonts w:cs="Times New Roman"/>
        </w:rPr>
        <w:t xml:space="preserve">. </w:t>
      </w:r>
      <w:r w:rsidR="00C30297" w:rsidRPr="00DB42BA">
        <w:rPr>
          <w:rFonts w:cs="Times New Roman"/>
        </w:rPr>
        <w:t xml:space="preserve">In some instances, your data, your health information, your research results, your specimens, the discoveries or treatments, or any other information related to this research </w:t>
      </w:r>
      <w:r w:rsidR="00C30297">
        <w:rPr>
          <w:rFonts w:cs="Times New Roman"/>
        </w:rPr>
        <w:t>study</w:t>
      </w:r>
      <w:r w:rsidR="00C30297" w:rsidRPr="00DB42BA">
        <w:rPr>
          <w:rFonts w:cs="Times New Roman"/>
        </w:rPr>
        <w:t xml:space="preserve"> </w:t>
      </w:r>
      <w:r w:rsidR="00C30297">
        <w:rPr>
          <w:rFonts w:cs="Times New Roman"/>
        </w:rPr>
        <w:t xml:space="preserve">(even if identifiers are removed) </w:t>
      </w:r>
      <w:r w:rsidR="00C30297" w:rsidRPr="00DB42BA">
        <w:rPr>
          <w:rFonts w:cs="Times New Roman"/>
        </w:rPr>
        <w:t>may be of commercial value</w:t>
      </w:r>
      <w:r w:rsidR="00C30297">
        <w:rPr>
          <w:rFonts w:cs="Times New Roman"/>
        </w:rPr>
        <w:t>. They</w:t>
      </w:r>
      <w:r w:rsidR="00C30297" w:rsidRPr="00DB42BA">
        <w:rPr>
          <w:rFonts w:cs="Times New Roman"/>
        </w:rPr>
        <w:t xml:space="preserve"> may be sold, patented, or licensed by the </w:t>
      </w:r>
      <w:r w:rsidR="00C30297">
        <w:rPr>
          <w:rFonts w:cs="Times New Roman"/>
        </w:rPr>
        <w:t>Principal Investigator</w:t>
      </w:r>
      <w:r w:rsidR="00C30297" w:rsidRPr="00DB42BA">
        <w:rPr>
          <w:rFonts w:cs="Times New Roman"/>
        </w:rPr>
        <w:t xml:space="preserve"> and West Virginia University for use in other research or the development of new products</w:t>
      </w:r>
      <w:r w:rsidR="009765FF">
        <w:rPr>
          <w:rFonts w:cs="Times New Roman"/>
        </w:rPr>
        <w:t xml:space="preserve">. </w:t>
      </w:r>
      <w:r w:rsidR="00C30297" w:rsidRPr="00DB42BA">
        <w:rPr>
          <w:rFonts w:cs="Times New Roman"/>
        </w:rPr>
        <w:t>You will not retain any property rights</w:t>
      </w:r>
      <w:r w:rsidR="00C30297">
        <w:rPr>
          <w:rFonts w:cs="Times New Roman"/>
        </w:rPr>
        <w:t>,</w:t>
      </w:r>
      <w:r w:rsidR="00C30297" w:rsidRPr="00DB42BA">
        <w:rPr>
          <w:rFonts w:cs="Times New Roman"/>
        </w:rPr>
        <w:t xml:space="preserve"> </w:t>
      </w:r>
      <w:r w:rsidR="00C30297">
        <w:rPr>
          <w:rFonts w:cs="Times New Roman"/>
        </w:rPr>
        <w:t xml:space="preserve">and </w:t>
      </w:r>
      <w:r w:rsidR="00C30297" w:rsidRPr="00DB42BA">
        <w:rPr>
          <w:rFonts w:cs="Times New Roman"/>
        </w:rPr>
        <w:t xml:space="preserve">you </w:t>
      </w:r>
      <w:r w:rsidR="00C30297">
        <w:rPr>
          <w:rFonts w:cs="Times New Roman"/>
        </w:rPr>
        <w:t xml:space="preserve">will not be eligible to </w:t>
      </w:r>
      <w:r w:rsidR="00C30297" w:rsidRPr="00DB42BA">
        <w:rPr>
          <w:rFonts w:cs="Times New Roman"/>
        </w:rPr>
        <w:t xml:space="preserve">share in any </w:t>
      </w:r>
      <w:r w:rsidR="00C30297">
        <w:rPr>
          <w:rFonts w:cs="Times New Roman"/>
        </w:rPr>
        <w:t>monetary</w:t>
      </w:r>
      <w:r w:rsidR="00C30297" w:rsidRPr="00DB42BA">
        <w:rPr>
          <w:rFonts w:cs="Times New Roman"/>
        </w:rPr>
        <w:t xml:space="preserve"> or commercial profit that the </w:t>
      </w:r>
      <w:r w:rsidR="00C30297">
        <w:rPr>
          <w:rFonts w:cs="Times New Roman"/>
        </w:rPr>
        <w:t>Principal Investigators</w:t>
      </w:r>
      <w:r w:rsidR="00C30297" w:rsidRPr="00DB42BA">
        <w:rPr>
          <w:rFonts w:cs="Times New Roman"/>
        </w:rPr>
        <w:t>, West Virginia University, or their agents may realize</w:t>
      </w:r>
      <w:r w:rsidR="00C30297">
        <w:rPr>
          <w:rFonts w:cs="Times New Roman"/>
        </w:rPr>
        <w:t>.</w:t>
      </w:r>
    </w:p>
    <w:p w14:paraId="7AAB131A" w14:textId="55F69F3B" w:rsidR="00517A2B" w:rsidRDefault="00281AE6" w:rsidP="00E7311E">
      <w:pPr>
        <w:pStyle w:val="Heading2"/>
      </w:pPr>
      <w:r>
        <w:t>Who will see the information that I give?</w:t>
      </w:r>
    </w:p>
    <w:p w14:paraId="554FDF29" w14:textId="3BE44115" w:rsidR="007165F0" w:rsidRDefault="007165F0" w:rsidP="007165F0">
      <w:pPr>
        <w:rPr>
          <w:rFonts w:cs="Times New Roman"/>
          <w:bCs/>
        </w:rPr>
      </w:pPr>
      <w:r w:rsidRPr="00C65FFC">
        <w:rPr>
          <w:rFonts w:cs="Times New Roman"/>
          <w:bCs/>
        </w:rPr>
        <w:t xml:space="preserve">We will keep your records for this study </w:t>
      </w:r>
      <w:r>
        <w:rPr>
          <w:rFonts w:cs="Times New Roman"/>
          <w:bCs/>
        </w:rPr>
        <w:t xml:space="preserve">as </w:t>
      </w:r>
      <w:r w:rsidRPr="00C65FFC">
        <w:rPr>
          <w:rFonts w:cs="Times New Roman"/>
          <w:bCs/>
        </w:rPr>
        <w:t>confidential as permitted by law</w:t>
      </w:r>
      <w:r w:rsidR="009765FF">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Pr>
          <w:rFonts w:cs="Times New Roman"/>
          <w:bCs/>
        </w:rPr>
        <w:t>only the individuals</w:t>
      </w:r>
      <w:r w:rsidRPr="00C65FFC">
        <w:rPr>
          <w:rFonts w:cs="Times New Roman"/>
          <w:bCs/>
        </w:rPr>
        <w:t xml:space="preserve"> who are required to review this information. </w:t>
      </w:r>
      <w:r>
        <w:rPr>
          <w:rFonts w:cs="Times New Roman"/>
          <w:bCs/>
        </w:rPr>
        <w:t>Your name will not be used in the publication of any information about the research.</w:t>
      </w:r>
    </w:p>
    <w:p w14:paraId="7430FB96" w14:textId="77777777" w:rsidR="007165F0" w:rsidRDefault="007165F0" w:rsidP="007165F0">
      <w:pPr>
        <w:rPr>
          <w:rFonts w:cs="Times New Roman"/>
        </w:rPr>
      </w:pPr>
      <w:r w:rsidRPr="00C65FFC">
        <w:rPr>
          <w:rFonts w:cs="Times New Roman"/>
          <w:bCs/>
        </w:rPr>
        <w:t xml:space="preserve">Your research records and test results, just like hospital records, </w:t>
      </w:r>
      <w:r>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1630A594" w14:textId="783A7E3B" w:rsidR="007165F0" w:rsidRDefault="007165F0" w:rsidP="007165F0">
      <w:pPr>
        <w:rPr>
          <w:rFonts w:cs="Times New Roman"/>
        </w:rPr>
      </w:pPr>
      <w:r>
        <w:rPr>
          <w:rFonts w:cs="Times New Roman"/>
        </w:rPr>
        <w:t>T</w:t>
      </w:r>
      <w:r w:rsidRPr="00BE2BDB">
        <w:rPr>
          <w:rFonts w:cs="Times New Roman"/>
        </w:rPr>
        <w:t xml:space="preserve">here are instances where the researcher is legally required to </w:t>
      </w:r>
      <w:r>
        <w:rPr>
          <w:rFonts w:cs="Times New Roman"/>
        </w:rPr>
        <w:t>provide</w:t>
      </w:r>
      <w:r w:rsidRPr="00BE2BDB">
        <w:rPr>
          <w:rFonts w:cs="Times New Roman"/>
        </w:rPr>
        <w:t xml:space="preserve"> information to the appropriate authorities</w:t>
      </w:r>
      <w:r w:rsidR="009765FF">
        <w:rPr>
          <w:rFonts w:cs="Times New Roman"/>
        </w:rPr>
        <w:t xml:space="preserve">. </w:t>
      </w:r>
      <w:r w:rsidRPr="00BE2BDB">
        <w:rPr>
          <w:rFonts w:cs="Times New Roman"/>
        </w:rPr>
        <w:t>Th</w:t>
      </w:r>
      <w:r>
        <w:rPr>
          <w:rFonts w:cs="Times New Roman"/>
        </w:rPr>
        <w:t>is includes</w:t>
      </w:r>
      <w:r w:rsidRPr="00BE2BDB">
        <w:rPr>
          <w:rFonts w:cs="Times New Roman"/>
        </w:rPr>
        <w:t xml:space="preserve"> mandatory reporting of infectious diseases, mandatory reporting of information about behavior that is imminently dangerous to </w:t>
      </w:r>
      <w:r>
        <w:rPr>
          <w:rFonts w:cs="Times New Roman"/>
        </w:rPr>
        <w:t xml:space="preserve">you </w:t>
      </w:r>
      <w:r w:rsidRPr="00BE2BDB">
        <w:rPr>
          <w:rFonts w:cs="Times New Roman"/>
        </w:rPr>
        <w:t>or others, such as suicide, child abuse, etc.</w:t>
      </w:r>
    </w:p>
    <w:p w14:paraId="57FDAD6A" w14:textId="77777777" w:rsidR="00670EF9" w:rsidRPr="0074100C" w:rsidRDefault="00670EF9" w:rsidP="00670EF9">
      <w:pPr>
        <w:rPr>
          <w:rFonts w:cs="Times New Roman"/>
          <w:color w:val="7030A0"/>
        </w:rPr>
      </w:pPr>
      <w:r w:rsidRPr="0074100C">
        <w:rPr>
          <w:rFonts w:cs="Times New Roman"/>
          <w:color w:val="7030A0"/>
        </w:rPr>
        <w:t xml:space="preserve">If funded by NIH and subject to data sharing policy include: </w:t>
      </w:r>
    </w:p>
    <w:p w14:paraId="39F2A409" w14:textId="77777777" w:rsidR="00670EF9" w:rsidRPr="00C04E0A" w:rsidRDefault="00670EF9" w:rsidP="00670EF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565DC1">
        <w:rPr>
          <w:rFonts w:cs="Times New Roman"/>
          <w:color w:val="ED0000"/>
        </w:rPr>
        <w:t>&lt;List specific variables/information that will be shared and where</w:t>
      </w:r>
      <w:proofErr w:type="gramStart"/>
      <w:r w:rsidRPr="00565DC1">
        <w:rPr>
          <w:rFonts w:cs="Times New Roman"/>
          <w:color w:val="ED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634CCA72" w14:textId="14F1FDBA" w:rsidR="007165F0" w:rsidRPr="0037691F" w:rsidRDefault="007165F0" w:rsidP="007165F0">
      <w:pPr>
        <w:rPr>
          <w:rFonts w:cs="Times New Roman"/>
          <w:color w:val="7030A0"/>
        </w:rPr>
      </w:pPr>
      <w:r w:rsidRPr="0037691F">
        <w:rPr>
          <w:rFonts w:cs="Times New Roman"/>
          <w:color w:val="7030A0"/>
        </w:rPr>
        <w:t>Explain how the confidentiality of records identifying the participant will be maintained</w:t>
      </w:r>
      <w:r w:rsidR="009765FF">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13FF73A6" w14:textId="3396F44A" w:rsidR="007165F0" w:rsidRDefault="007165F0" w:rsidP="007165F0">
      <w:pPr>
        <w:rPr>
          <w:rFonts w:cs="Times New Roman"/>
          <w:color w:val="7030A0"/>
        </w:rPr>
      </w:pPr>
      <w:r w:rsidRPr="450266A6">
        <w:rPr>
          <w:rFonts w:cs="Times New Roman"/>
          <w:color w:val="7030A0"/>
        </w:rPr>
        <w:t xml:space="preserve">Insert the text below </w:t>
      </w:r>
      <w:r w:rsidR="42FE3D24" w:rsidRPr="450266A6">
        <w:rPr>
          <w:rFonts w:cs="Times New Roman"/>
          <w:color w:val="7030A0"/>
        </w:rPr>
        <w:t xml:space="preserve">if </w:t>
      </w:r>
      <w:r w:rsidRPr="450266A6">
        <w:rPr>
          <w:rFonts w:cs="Times New Roman"/>
          <w:color w:val="7030A0"/>
        </w:rPr>
        <w:t xml:space="preserve">applicable. </w:t>
      </w:r>
    </w:p>
    <w:p w14:paraId="4A0460ED" w14:textId="77777777" w:rsidR="007165F0" w:rsidRDefault="007165F0" w:rsidP="007165F0">
      <w:pPr>
        <w:rPr>
          <w:rFonts w:cs="Times New Roman"/>
        </w:rPr>
      </w:pPr>
      <w:r w:rsidRPr="00EA0158">
        <w:rPr>
          <w:rFonts w:cs="Times New Roman"/>
        </w:rPr>
        <w:t xml:space="preserve">Audiotapes or videotapes </w:t>
      </w:r>
      <w:r>
        <w:rPr>
          <w:rFonts w:cs="Times New Roman"/>
        </w:rPr>
        <w:t xml:space="preserve">recorded of you </w:t>
      </w:r>
      <w:r w:rsidRPr="00EA0158">
        <w:rPr>
          <w:rFonts w:cs="Times New Roman"/>
        </w:rPr>
        <w:t>will be secured and will be destroyed as soon as possible after the research is finished.</w:t>
      </w:r>
    </w:p>
    <w:p w14:paraId="250731BA" w14:textId="3132C54F" w:rsidR="007165F0" w:rsidRDefault="007165F0" w:rsidP="007165F0">
      <w:pPr>
        <w:pStyle w:val="ListParagraph"/>
        <w:ind w:left="0"/>
        <w:rPr>
          <w:rFonts w:cs="Times New Roman"/>
          <w:color w:val="7030A0"/>
        </w:rPr>
      </w:pPr>
      <w:r w:rsidRPr="00E029A9">
        <w:rPr>
          <w:rFonts w:cs="Times New Roman"/>
          <w:color w:val="7030A0"/>
        </w:rPr>
        <w:lastRenderedPageBreak/>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p>
    <w:p w14:paraId="40CB75B4" w14:textId="77777777" w:rsidR="00E64242" w:rsidRDefault="00E64242" w:rsidP="00E64242">
      <w:pPr>
        <w:spacing w:before="240" w:after="120"/>
        <w:rPr>
          <w:rFonts w:cs="Times New Roman"/>
          <w:color w:val="7030A0"/>
          <w:szCs w:val="24"/>
        </w:rPr>
      </w:pPr>
      <w:bookmarkStart w:id="4" w:name="_Hlk106774508"/>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586F4D09" w14:textId="77777777" w:rsidR="00E64242" w:rsidRPr="007C55D2" w:rsidRDefault="00E64242" w:rsidP="00E64242">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also include the language below:</w:t>
      </w:r>
    </w:p>
    <w:p w14:paraId="40EB3985" w14:textId="77777777" w:rsidR="00E64242" w:rsidRDefault="00E64242" w:rsidP="00E64242">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Pr>
          <w:rFonts w:cs="Times New Roman"/>
          <w:iCs/>
          <w:szCs w:val="24"/>
        </w:rPr>
        <w:t xml:space="preserve"> </w:t>
      </w:r>
    </w:p>
    <w:p w14:paraId="55DAD1AB" w14:textId="77777777" w:rsidR="00FD44D5" w:rsidRPr="003B0BB6" w:rsidRDefault="00FD44D5" w:rsidP="00FD44D5">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46AA7652" w14:textId="30E558BD" w:rsidR="00FD44D5" w:rsidRDefault="00FD44D5" w:rsidP="4F156F37">
      <w:pPr>
        <w:shd w:val="clear" w:color="auto" w:fill="FFFFFF" w:themeFill="background1"/>
        <w:textAlignment w:val="baseline"/>
        <w:rPr>
          <w:color w:val="212529"/>
          <w:sz w:val="22"/>
          <w:bdr w:val="none" w:sz="0" w:space="0" w:color="auto" w:frame="1"/>
        </w:rPr>
      </w:pPr>
      <w:r>
        <w:rPr>
          <w:color w:val="212529"/>
        </w:rPr>
        <w:t xml:space="preserve">The researchers will send </w:t>
      </w:r>
      <w:r w:rsidR="674CD6BD" w:rsidRPr="00565DC1">
        <w:rPr>
          <w:rFonts w:eastAsia="Times New Roman" w:cs="Times New Roman"/>
          <w:color w:val="ED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565DC1">
        <w:rPr>
          <w:color w:val="ED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565DC1">
        <w:rPr>
          <w:color w:val="ED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565DC1">
        <w:rPr>
          <w:color w:val="ED0000"/>
          <w:bdr w:val="none" w:sz="0" w:space="0" w:color="auto" w:frame="1"/>
        </w:rPr>
        <w:t xml:space="preserve">&lt;text/email&gt; </w:t>
      </w:r>
      <w:r>
        <w:rPr>
          <w:color w:val="212529"/>
          <w:bdr w:val="none" w:sz="0" w:space="0" w:color="auto" w:frame="1"/>
        </w:rPr>
        <w:t xml:space="preserve">messages. </w:t>
      </w:r>
    </w:p>
    <w:p w14:paraId="148A0288" w14:textId="77777777" w:rsidR="00FD44D5" w:rsidRDefault="00FD44D5" w:rsidP="00FD44D5">
      <w:pPr>
        <w:shd w:val="clear" w:color="auto" w:fill="FFFFFF"/>
        <w:textAlignment w:val="baseline"/>
        <w:rPr>
          <w:color w:val="212529"/>
          <w:bdr w:val="none" w:sz="0" w:space="0" w:color="auto" w:frame="1"/>
        </w:rPr>
      </w:pPr>
      <w:r w:rsidRPr="00565DC1">
        <w:rPr>
          <w:color w:val="ED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565DC1">
        <w:rPr>
          <w:color w:val="ED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565DC1">
        <w:rPr>
          <w:color w:val="ED0000"/>
          <w:bdr w:val="none" w:sz="0" w:space="0" w:color="auto" w:frame="1"/>
        </w:rPr>
        <w:t xml:space="preserve">&lt;text/email&gt; </w:t>
      </w:r>
      <w:r>
        <w:rPr>
          <w:color w:val="212529"/>
          <w:bdr w:val="none" w:sz="0" w:space="0" w:color="auto" w:frame="1"/>
        </w:rPr>
        <w:t>message.</w:t>
      </w:r>
    </w:p>
    <w:p w14:paraId="0D8FCD9D" w14:textId="77777777" w:rsidR="00FD44D5" w:rsidRDefault="00565DC1" w:rsidP="00FD44D5">
      <w:pPr>
        <w:rPr>
          <w:color w:val="212529"/>
        </w:rPr>
      </w:pPr>
      <w:sdt>
        <w:sdtPr>
          <w:rPr>
            <w:rFonts w:cs="Times New Roman"/>
          </w:rPr>
          <w:id w:val="-151996469"/>
          <w14:checkbox>
            <w14:checked w14:val="0"/>
            <w14:checkedState w14:val="2612" w14:font="MS Gothic"/>
            <w14:uncheckedState w14:val="2610" w14:font="MS Gothic"/>
          </w14:checkbox>
        </w:sdtPr>
        <w:sdtEndPr/>
        <w:sdtContent>
          <w:r w:rsidR="00FD44D5" w:rsidRPr="00484B55">
            <w:rPr>
              <w:rFonts w:ascii="Segoe UI Symbol" w:hAnsi="Segoe UI Symbol" w:cs="Segoe UI Symbol"/>
            </w:rPr>
            <w:t>☐</w:t>
          </w:r>
        </w:sdtContent>
      </w:sdt>
      <w:r w:rsidR="00FD44D5" w:rsidRPr="00484B55">
        <w:rPr>
          <w:rFonts w:cs="Times New Roman"/>
        </w:rPr>
        <w:t xml:space="preserve">   </w:t>
      </w:r>
      <w:r w:rsidR="00FD44D5">
        <w:t xml:space="preserve"> I agree to receive</w:t>
      </w:r>
      <w:r w:rsidR="00FD44D5">
        <w:rPr>
          <w:color w:val="212529"/>
        </w:rPr>
        <w:t xml:space="preserve"> </w:t>
      </w:r>
      <w:r w:rsidR="00FD44D5" w:rsidRPr="00565DC1">
        <w:rPr>
          <w:color w:val="ED0000"/>
        </w:rPr>
        <w:t xml:space="preserve">&lt;text/email&gt; </w:t>
      </w:r>
      <w:r w:rsidR="00FD44D5">
        <w:rPr>
          <w:color w:val="212529"/>
        </w:rPr>
        <w:t>messages during the study.  </w:t>
      </w:r>
    </w:p>
    <w:bookmarkEnd w:id="4"/>
    <w:p w14:paraId="1F7472E4" w14:textId="77777777" w:rsidR="006B394B" w:rsidRPr="00A76E81" w:rsidRDefault="006B394B" w:rsidP="006B394B">
      <w:pPr>
        <w:pStyle w:val="Heading2"/>
      </w:pPr>
      <w:r>
        <w:t>Will your information be used for future research?</w:t>
      </w:r>
    </w:p>
    <w:p w14:paraId="200B66F1" w14:textId="77777777" w:rsidR="007165F0" w:rsidRPr="00B57BF1" w:rsidRDefault="007165F0" w:rsidP="007165F0">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7078F221" w14:textId="77777777" w:rsidR="007165F0" w:rsidRDefault="007165F0" w:rsidP="007165F0">
      <w:pPr>
        <w:rPr>
          <w:rFonts w:cs="Times New Roman"/>
        </w:rPr>
      </w:pPr>
      <w:r w:rsidRPr="00762EDA">
        <w:rPr>
          <w:rFonts w:cs="Times New Roman"/>
        </w:rPr>
        <w:t>Note that identifiers might be removed from your identifiable private information or identifiable biospecimens</w:t>
      </w:r>
      <w:r>
        <w:rPr>
          <w:rFonts w:cs="Times New Roman"/>
        </w:rPr>
        <w:t>,</w:t>
      </w:r>
      <w:r w:rsidRPr="00762EDA">
        <w:rPr>
          <w:rFonts w:cs="Times New Roman"/>
        </w:rPr>
        <w:t xml:space="preserve"> and the information or biospecimens could be used for future research studies or distributed to another Principal Investigator for future research without obtaining additional informed consent. </w:t>
      </w:r>
    </w:p>
    <w:p w14:paraId="2D0BA6D4" w14:textId="77777777" w:rsidR="00CC6A5A" w:rsidRPr="00DF6B0A" w:rsidRDefault="00CC6A5A" w:rsidP="00CC6A5A">
      <w:pPr>
        <w:rPr>
          <w:rFonts w:cs="Times New Roman"/>
          <w:color w:val="7030A0"/>
        </w:rPr>
      </w:pPr>
      <w:r w:rsidRPr="00DF6B0A">
        <w:rPr>
          <w:rFonts w:cs="Times New Roman"/>
          <w:color w:val="7030A0"/>
        </w:rPr>
        <w:t>You must include justification for this option in the IRB submission (not</w:t>
      </w:r>
      <w:r>
        <w:rPr>
          <w:rFonts w:cs="Times New Roman"/>
          <w:color w:val="7030A0"/>
        </w:rPr>
        <w:t xml:space="preserve"> in</w:t>
      </w:r>
      <w:r w:rsidRPr="00DF6B0A">
        <w:rPr>
          <w:rFonts w:cs="Times New Roman"/>
          <w:color w:val="7030A0"/>
        </w:rPr>
        <w:t xml:space="preserve"> the consent document)</w:t>
      </w:r>
      <w:r>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Pr>
          <w:rFonts w:cs="Times New Roman"/>
          <w:color w:val="7030A0"/>
        </w:rPr>
        <w:t>choose</w:t>
      </w:r>
      <w:r w:rsidRPr="00DF6B0A">
        <w:rPr>
          <w:rFonts w:cs="Times New Roman"/>
          <w:color w:val="7030A0"/>
        </w:rPr>
        <w:t xml:space="preserve"> to use the checkboxes below to allow participants to opt-out. </w:t>
      </w:r>
      <w:r w:rsidRPr="00AC2815">
        <w:rPr>
          <w:rFonts w:cs="Times New Roman"/>
          <w:i/>
          <w:iCs/>
          <w:color w:val="7030A0"/>
        </w:rPr>
        <w:t>Only include if applicable.</w:t>
      </w:r>
    </w:p>
    <w:p w14:paraId="2C76EEB0" w14:textId="77777777" w:rsidR="00035B5F" w:rsidRDefault="00565DC1" w:rsidP="00035B5F">
      <w:pPr>
        <w:rPr>
          <w:rFonts w:cs="Times New Roman"/>
        </w:rPr>
      </w:pPr>
      <w:sdt>
        <w:sdtPr>
          <w:rPr>
            <w:rFonts w:cs="Times New Roman"/>
          </w:rPr>
          <w:id w:val="1205298849"/>
          <w14:checkbox>
            <w14:checked w14:val="0"/>
            <w14:checkedState w14:val="2612" w14:font="MS Gothic"/>
            <w14:uncheckedState w14:val="2610" w14:font="MS Gothic"/>
          </w14:checkbox>
        </w:sdtPr>
        <w:sdtEndPr/>
        <w:sdtContent>
          <w:r w:rsidR="00035B5F">
            <w:rPr>
              <w:rFonts w:ascii="MS Gothic" w:eastAsia="MS Gothic" w:hAnsi="MS Gothic" w:cs="Times New Roman" w:hint="eastAsia"/>
            </w:rPr>
            <w:t>☐</w:t>
          </w:r>
        </w:sdtContent>
      </w:sdt>
      <w:r w:rsidR="00035B5F">
        <w:rPr>
          <w:rFonts w:cs="Times New Roman"/>
        </w:rPr>
        <w:t xml:space="preserve"> I agree to future use of my child’s information or biospecimens with identifiable information removed.</w:t>
      </w:r>
    </w:p>
    <w:p w14:paraId="69AFA296" w14:textId="77777777" w:rsidR="00035B5F" w:rsidRDefault="00565DC1" w:rsidP="00035B5F">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EndPr/>
        <w:sdtContent>
          <w:r w:rsidR="00035B5F">
            <w:rPr>
              <w:rFonts w:ascii="Segoe UI Symbol" w:hAnsi="Segoe UI Symbol" w:cs="Segoe UI Symbol"/>
            </w:rPr>
            <w:t>☐</w:t>
          </w:r>
        </w:sdtContent>
      </w:sdt>
      <w:r w:rsidR="00035B5F">
        <w:rPr>
          <w:rFonts w:cs="Times New Roman"/>
        </w:rPr>
        <w:t xml:space="preserve"> I do not agree to future use of my child’s information or biospecimens with identifiable information removed.</w:t>
      </w:r>
    </w:p>
    <w:p w14:paraId="6AEDE03C" w14:textId="77777777" w:rsidR="007165F0" w:rsidRDefault="007165F0" w:rsidP="007165F0">
      <w:pPr>
        <w:rPr>
          <w:rFonts w:cs="Times New Roman"/>
          <w:b/>
          <w:color w:val="7030A0"/>
          <w:u w:val="single"/>
        </w:rPr>
      </w:pPr>
      <w:r w:rsidRPr="00B23E93">
        <w:rPr>
          <w:rFonts w:cs="Times New Roman"/>
          <w:b/>
          <w:color w:val="7030A0"/>
          <w:u w:val="single"/>
        </w:rPr>
        <w:t xml:space="preserve">OR </w:t>
      </w:r>
    </w:p>
    <w:p w14:paraId="42C04E90" w14:textId="77777777" w:rsidR="007165F0" w:rsidRDefault="007165F0" w:rsidP="007165F0">
      <w:pPr>
        <w:rPr>
          <w:rFonts w:cs="Times New Roman"/>
        </w:rPr>
      </w:pPr>
      <w:r w:rsidRPr="00762EDA">
        <w:rPr>
          <w:rFonts w:cs="Times New Roman"/>
        </w:rPr>
        <w:t>Your information or biospecimen collected as part of this research, even if identifiers are removed, will not be used or distributed for future research.</w:t>
      </w:r>
    </w:p>
    <w:p w14:paraId="6692D263" w14:textId="77777777" w:rsidR="007165F0" w:rsidRPr="00DD1F14" w:rsidRDefault="007165F0" w:rsidP="00BD1295">
      <w:pPr>
        <w:pStyle w:val="Heading2"/>
        <w:rPr>
          <w:color w:val="002855"/>
          <w:szCs w:val="24"/>
        </w:rPr>
      </w:pPr>
      <w:r w:rsidRPr="00BD1295">
        <w:t>Genetic Information Nondiscrimination Act (GINA</w:t>
      </w:r>
      <w:r w:rsidRPr="00DD1F14">
        <w:rPr>
          <w:color w:val="002855"/>
          <w:szCs w:val="24"/>
        </w:rPr>
        <w:t xml:space="preserve">) </w:t>
      </w:r>
      <w:r w:rsidRPr="00DD1F14">
        <w:rPr>
          <w:rFonts w:cs="Times New Roman"/>
          <w:iCs/>
          <w:color w:val="7030A0"/>
          <w:highlight w:val="yellow"/>
        </w:rPr>
        <w:t>(</w:t>
      </w:r>
      <w:r w:rsidRPr="00E17166">
        <w:rPr>
          <w:rFonts w:cs="Times New Roman"/>
          <w:iCs/>
          <w:color w:val="7030A0"/>
          <w:highlight w:val="yellow"/>
        </w:rPr>
        <w:t>R</w:t>
      </w:r>
      <w:r w:rsidRPr="00DD1F14">
        <w:rPr>
          <w:rFonts w:cs="Times New Roman"/>
          <w:iCs/>
          <w:color w:val="7030A0"/>
          <w:highlight w:val="yellow"/>
        </w:rPr>
        <w:t>emove this section if not applicable.)</w:t>
      </w:r>
    </w:p>
    <w:p w14:paraId="299E0545" w14:textId="77777777" w:rsidR="007165F0" w:rsidRPr="00DD1F14" w:rsidRDefault="007165F0" w:rsidP="007165F0">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2E3CF1B9" w14:textId="3E97BD4B" w:rsidR="007165F0" w:rsidRPr="00DD1F14" w:rsidRDefault="007165F0" w:rsidP="007165F0">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9765FF">
        <w:rPr>
          <w:rFonts w:cs="Times New Roman"/>
        </w:rPr>
        <w:t xml:space="preserve">. </w:t>
      </w:r>
      <w:r w:rsidRPr="00DD1F14">
        <w:rPr>
          <w:rFonts w:cs="Times New Roman"/>
        </w:rPr>
        <w:t xml:space="preserve">This law generally will protect you in the following ways: </w:t>
      </w:r>
    </w:p>
    <w:p w14:paraId="73120EE2" w14:textId="77777777" w:rsidR="007165F0" w:rsidRPr="00DD1F14" w:rsidRDefault="007165F0" w:rsidP="007165F0">
      <w:pPr>
        <w:pStyle w:val="ListParagraph"/>
        <w:numPr>
          <w:ilvl w:val="0"/>
          <w:numId w:val="10"/>
        </w:numPr>
      </w:pPr>
      <w:r>
        <w:t>Health insurance companies and group health plans may not request the genetic information provided for this research.</w:t>
      </w:r>
    </w:p>
    <w:p w14:paraId="16D1FBA6" w14:textId="77777777" w:rsidR="007165F0" w:rsidRPr="00DD1F14" w:rsidRDefault="007165F0" w:rsidP="007165F0">
      <w:pPr>
        <w:pStyle w:val="ListParagraph"/>
        <w:numPr>
          <w:ilvl w:val="0"/>
          <w:numId w:val="10"/>
        </w:numPr>
      </w:pPr>
      <w:r>
        <w:t xml:space="preserve">Health insurance companies and group health plans may not use your genetic information when making decisions regarding your eligibility or premiums. </w:t>
      </w:r>
    </w:p>
    <w:p w14:paraId="10AFD969" w14:textId="77777777" w:rsidR="007165F0" w:rsidRPr="000F5A35" w:rsidRDefault="007165F0" w:rsidP="007165F0">
      <w:pPr>
        <w:pStyle w:val="ListParagraph"/>
        <w:numPr>
          <w:ilvl w:val="0"/>
          <w:numId w:val="10"/>
        </w:numPr>
        <w:rPr>
          <w:rFonts w:cs="Times New Roman"/>
        </w:rPr>
      </w:pPr>
      <w:r>
        <w:t xml:space="preserve">Employers with 15 or more employees may not use the genetic information provided for this research when making decisions to hire, promote, or fire you or for setting the terms of your employment. </w:t>
      </w:r>
    </w:p>
    <w:p w14:paraId="45345D46" w14:textId="317D04FB" w:rsidR="007165F0" w:rsidRPr="00DD1F14" w:rsidRDefault="007165F0" w:rsidP="007165F0">
      <w:pPr>
        <w:rPr>
          <w:rFonts w:cs="Times New Roman"/>
        </w:rPr>
      </w:pPr>
      <w:r w:rsidRPr="00DD1F14">
        <w:rPr>
          <w:rFonts w:cs="Times New Roman"/>
        </w:rPr>
        <w:t>GINA does not protect against genetic discrimination by companies that sell life insurance, disability insurance, or long-term care insurance</w:t>
      </w:r>
      <w:r w:rsidR="009765FF">
        <w:rPr>
          <w:rFonts w:cs="Times New Roman"/>
        </w:rPr>
        <w:t xml:space="preserve">. </w:t>
      </w:r>
    </w:p>
    <w:p w14:paraId="04EB0EE4" w14:textId="1B1DEE64" w:rsidR="007165F0" w:rsidRPr="00DD1F14" w:rsidRDefault="007165F0" w:rsidP="007165F0">
      <w:pPr>
        <w:rPr>
          <w:rFonts w:cs="Times New Roman"/>
        </w:rPr>
      </w:pPr>
      <w:r w:rsidRPr="00DD1F14">
        <w:rPr>
          <w:rFonts w:cs="Times New Roman"/>
        </w:rPr>
        <w:t>West Virginia's genetic discrimination laws protect patients from discrimination by health insurers or employers</w:t>
      </w:r>
      <w:r w:rsidR="009765FF">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Pr="00DD1F14">
        <w:rPr>
          <w:rFonts w:cs="Times New Roman"/>
        </w:rPr>
        <w:t xml:space="preserve"> </w:t>
      </w:r>
    </w:p>
    <w:p w14:paraId="1B59458C" w14:textId="0820B8C2" w:rsidR="006B18C7" w:rsidRPr="007165F0" w:rsidRDefault="006B18C7" w:rsidP="00E7311E">
      <w:pPr>
        <w:pStyle w:val="Heading2"/>
      </w:pPr>
      <w:r>
        <w:t>Certificate of Confidentiality</w:t>
      </w:r>
      <w:r w:rsidR="001262AA">
        <w:t xml:space="preserve"> </w:t>
      </w:r>
      <w:r>
        <w:t>(</w:t>
      </w:r>
      <w:r w:rsidR="00156329">
        <w:t xml:space="preserve">CoC) </w:t>
      </w:r>
      <w:r w:rsidR="00156329" w:rsidRPr="006B394B">
        <w:rPr>
          <w:highlight w:val="yellow"/>
        </w:rPr>
        <w:t>(</w:t>
      </w:r>
      <w:r w:rsidR="000A5EAB" w:rsidRPr="006B394B">
        <w:rPr>
          <w:highlight w:val="yellow"/>
        </w:rPr>
        <w:t>R</w:t>
      </w:r>
      <w:r w:rsidR="000A5EAB" w:rsidRPr="007165F0">
        <w:rPr>
          <w:highlight w:val="yellow"/>
        </w:rPr>
        <w:t>emove this section if not applicable.)</w:t>
      </w:r>
    </w:p>
    <w:p w14:paraId="082C5996" w14:textId="22888D8D" w:rsidR="002551C4" w:rsidRDefault="002551C4" w:rsidP="002551C4">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 xml:space="preserve">This means that the researchers cannot release or use information, documents, or samples that may identify you in any action or suit unless you say it is okay. They also cannot </w:t>
      </w:r>
      <w:r>
        <w:rPr>
          <w:shd w:val="clear" w:color="auto" w:fill="FFFFFF"/>
        </w:rPr>
        <w:lastRenderedPageBreak/>
        <w:t>provide them as evidence unless you have agreed</w:t>
      </w:r>
      <w:r w:rsidR="009765FF">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Pr>
          <w:shd w:val="clear" w:color="auto" w:fill="FFFFFF"/>
        </w:rPr>
        <w:t> </w:t>
      </w:r>
      <w:r>
        <w:br/>
      </w:r>
      <w:r w:rsidR="00590011" w:rsidRPr="00673D57">
        <w:rPr>
          <w:shd w:val="clear" w:color="auto" w:fill="FFFFFF"/>
        </w:rPr>
        <w:t>There are some important things that you need to know</w:t>
      </w:r>
      <w:r w:rsidR="009765FF">
        <w:rPr>
          <w:shd w:val="clear" w:color="auto" w:fill="FFFFFF"/>
        </w:rPr>
        <w:t xml:space="preserve">. </w:t>
      </w:r>
      <w:r w:rsidR="00590011" w:rsidRPr="00673D57">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9765FF">
        <w:rPr>
          <w:shd w:val="clear" w:color="auto" w:fill="FFFFFF"/>
        </w:rPr>
        <w:t xml:space="preserve">. </w:t>
      </w:r>
      <w:r w:rsidR="00590011" w:rsidRPr="00673D57">
        <w:rPr>
          <w:shd w:val="clear" w:color="auto" w:fill="FFFFFF"/>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9765FF">
        <w:rPr>
          <w:shd w:val="clear" w:color="auto" w:fill="FFFFFF"/>
        </w:rPr>
        <w:t xml:space="preserve">. </w:t>
      </w:r>
      <w:r w:rsidR="00590011" w:rsidRPr="00673D57">
        <w:rPr>
          <w:shd w:val="clear" w:color="auto" w:fill="FFFFFF"/>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9765FF">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40844660" w14:textId="77777777" w:rsidR="002551C4" w:rsidRPr="00CC35F9" w:rsidRDefault="002551C4" w:rsidP="002551C4">
      <w:pPr>
        <w:rPr>
          <w:rFonts w:cs="Times New Roman"/>
        </w:rPr>
      </w:pPr>
      <w:r w:rsidRPr="00CC35F9">
        <w:rPr>
          <w:rFonts w:cs="Times New Roman"/>
        </w:rPr>
        <w:t xml:space="preserve">The Certificate of Confidentiality will not be used to prevent disclosure as required by federal, state, or local law of </w:t>
      </w:r>
      <w:r w:rsidRPr="00565DC1">
        <w:rPr>
          <w:rFonts w:eastAsia="Times New Roman" w:cs="Times New Roman"/>
          <w:color w:val="ED0000"/>
          <w:szCs w:val="24"/>
        </w:rPr>
        <w:t>&lt;list the information that will be reported, such as child abuse and neglect, or harm to self or others.&gt;</w:t>
      </w:r>
      <w:r w:rsidRPr="00CC35F9">
        <w:rPr>
          <w:rFonts w:cs="Times New Roman"/>
          <w:color w:val="C00000"/>
        </w:rPr>
        <w:t> </w:t>
      </w:r>
    </w:p>
    <w:p w14:paraId="09ABD294" w14:textId="77777777" w:rsidR="002551C4" w:rsidRDefault="002551C4" w:rsidP="002551C4">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565DC1">
        <w:rPr>
          <w:rFonts w:eastAsia="Times New Roman" w:cs="Times New Roman"/>
          <w:color w:val="ED0000"/>
          <w:szCs w:val="24"/>
        </w:rPr>
        <w:t>&lt;restate what will be disclosed, such as research data in the medical record.&gt;</w:t>
      </w:r>
    </w:p>
    <w:p w14:paraId="04CE4DAE" w14:textId="16F505B7" w:rsidR="00C1583D" w:rsidRPr="00F84D0A" w:rsidRDefault="00C1583D" w:rsidP="00DD59B3">
      <w:pPr>
        <w:keepNext/>
        <w:keepLines/>
        <w:pBdr>
          <w:bottom w:val="single" w:sz="4" w:space="1" w:color="EAAA00"/>
        </w:pBdr>
        <w:spacing w:before="240"/>
        <w:outlineLvl w:val="1"/>
        <w:rPr>
          <w:rFonts w:eastAsiaTheme="majorEastAsia" w:cs="Times New Roman"/>
          <w:b/>
          <w:iCs/>
          <w:color w:val="002855"/>
          <w:szCs w:val="26"/>
        </w:rPr>
      </w:pPr>
      <w:r w:rsidRPr="00C1583D">
        <w:rPr>
          <w:rFonts w:eastAsiaTheme="majorEastAsia" w:cs="Times New Roman"/>
          <w:b/>
          <w:color w:val="002855"/>
          <w:szCs w:val="26"/>
        </w:rPr>
        <w:t>ClinicalTrials.gov</w:t>
      </w:r>
      <w:r>
        <w:rPr>
          <w:rFonts w:eastAsiaTheme="majorEastAsia" w:cs="Times New Roman"/>
          <w:b/>
          <w:color w:val="002855"/>
          <w:szCs w:val="26"/>
        </w:rPr>
        <w:t xml:space="preserve"> </w:t>
      </w:r>
      <w:r w:rsidRPr="00F84D0A">
        <w:rPr>
          <w:rFonts w:eastAsiaTheme="majorEastAsia" w:cs="Times New Roman"/>
          <w:b/>
          <w:iCs/>
          <w:color w:val="7030A0"/>
          <w:szCs w:val="26"/>
          <w:highlight w:val="yellow"/>
        </w:rPr>
        <w:t>(</w:t>
      </w:r>
      <w:r w:rsidR="00F84D0A">
        <w:rPr>
          <w:rFonts w:eastAsiaTheme="majorEastAsia" w:cs="Times New Roman"/>
          <w:b/>
          <w:iCs/>
          <w:color w:val="7030A0"/>
          <w:szCs w:val="26"/>
          <w:highlight w:val="yellow"/>
        </w:rPr>
        <w:t>R</w:t>
      </w:r>
      <w:r w:rsidRPr="00F84D0A">
        <w:rPr>
          <w:rFonts w:eastAsiaTheme="majorEastAsia" w:cs="Times New Roman"/>
          <w:b/>
          <w:iCs/>
          <w:color w:val="7030A0"/>
          <w:szCs w:val="26"/>
          <w:highlight w:val="yellow"/>
        </w:rPr>
        <w:t>emove this section if not applicable</w:t>
      </w:r>
      <w:r w:rsidR="00D67903">
        <w:rPr>
          <w:rFonts w:eastAsiaTheme="majorEastAsia" w:cs="Times New Roman"/>
          <w:b/>
          <w:iCs/>
          <w:color w:val="7030A0"/>
          <w:szCs w:val="26"/>
          <w:highlight w:val="yellow"/>
        </w:rPr>
        <w:t xml:space="preserve"> – Required for FDA research</w:t>
      </w:r>
      <w:r w:rsidR="00076D24" w:rsidRPr="00F84D0A">
        <w:rPr>
          <w:rFonts w:eastAsiaTheme="majorEastAsia" w:cs="Times New Roman"/>
          <w:b/>
          <w:iCs/>
          <w:color w:val="7030A0"/>
          <w:szCs w:val="26"/>
          <w:highlight w:val="yellow"/>
        </w:rPr>
        <w:t>.</w:t>
      </w:r>
      <w:r w:rsidRPr="00F84D0A">
        <w:rPr>
          <w:rFonts w:eastAsiaTheme="majorEastAsia" w:cs="Times New Roman"/>
          <w:b/>
          <w:iCs/>
          <w:color w:val="7030A0"/>
          <w:szCs w:val="26"/>
          <w:highlight w:val="yellow"/>
        </w:rPr>
        <w:t>)</w:t>
      </w:r>
    </w:p>
    <w:p w14:paraId="7986CD2C" w14:textId="72E679AE" w:rsidR="00C1583D" w:rsidRPr="00C1583D" w:rsidRDefault="00C1583D" w:rsidP="00DD59B3">
      <w:pPr>
        <w:rPr>
          <w:rFonts w:cs="Times New Roman"/>
          <w:color w:val="7030A0"/>
        </w:rPr>
      </w:pPr>
      <w:r w:rsidRPr="00C1583D">
        <w:rPr>
          <w:rFonts w:cs="Times New Roman"/>
          <w:color w:val="7030A0"/>
        </w:rPr>
        <w:t>This section is required for controlled drug/device trials (except Phase 1 drug trials) and pediatric device surveillance trials</w:t>
      </w:r>
      <w:r w:rsidR="009765FF">
        <w:rPr>
          <w:rFonts w:cs="Times New Roman"/>
          <w:color w:val="7030A0"/>
        </w:rPr>
        <w:t xml:space="preserve">. </w:t>
      </w:r>
      <w:r w:rsidRPr="00C1583D">
        <w:rPr>
          <w:rFonts w:cs="Times New Roman"/>
          <w:color w:val="7030A0"/>
        </w:rPr>
        <w:t xml:space="preserve">For information regarding an Applicable Clinical Trial (ACT), please refer to the following link:  </w:t>
      </w:r>
      <w:hyperlink r:id="rId19" w:history="1">
        <w:r w:rsidRPr="00C1583D">
          <w:rPr>
            <w:rFonts w:cs="Times New Roman"/>
            <w:color w:val="0563C1" w:themeColor="hyperlink"/>
            <w:u w:val="single"/>
          </w:rPr>
          <w:t>https://prsinfo.clinicaltrials.gov/ACT_Checklist.pdf</w:t>
        </w:r>
      </w:hyperlink>
      <w:r w:rsidRPr="00C1583D">
        <w:rPr>
          <w:rFonts w:cs="Times New Roman"/>
          <w:color w:val="7030A0"/>
        </w:rPr>
        <w:t>.</w:t>
      </w:r>
    </w:p>
    <w:p w14:paraId="4C04F87A" w14:textId="4D6AB4F6" w:rsidR="00670F35" w:rsidRPr="00047C19" w:rsidRDefault="00C1583D" w:rsidP="00DD59B3">
      <w:pPr>
        <w:rPr>
          <w:rFonts w:cs="Times New Roman"/>
          <w:color w:val="7030A0"/>
        </w:rPr>
      </w:pPr>
      <w:r w:rsidRPr="00C1583D">
        <w:rPr>
          <w:rFonts w:cs="Times New Roman"/>
        </w:rPr>
        <w:t xml:space="preserve">A description of this clinical trial will be available on </w:t>
      </w:r>
      <w:hyperlink r:id="rId20" w:tooltip="Click here to be taken to ClinicalTrials.gov" w:history="1">
        <w:r w:rsidRPr="00C1583D">
          <w:rPr>
            <w:rFonts w:cs="Times New Roman"/>
            <w:color w:val="0563C1" w:themeColor="hyperlink"/>
            <w:u w:val="single"/>
          </w:rPr>
          <w:t>http://www.ClinicalTrials.gov</w:t>
        </w:r>
      </w:hyperlink>
      <w:r w:rsidRPr="00C1583D">
        <w:rPr>
          <w:rFonts w:cs="Times New Roman"/>
        </w:rPr>
        <w:t>, as required by U.S. Law</w:t>
      </w:r>
      <w:r w:rsidR="009765FF">
        <w:rPr>
          <w:rFonts w:cs="Times New Roman"/>
        </w:rPr>
        <w:t xml:space="preserve">. </w:t>
      </w:r>
      <w:r w:rsidRPr="00C1583D">
        <w:rPr>
          <w:rFonts w:cs="Times New Roman"/>
        </w:rPr>
        <w:t xml:space="preserve">This </w:t>
      </w:r>
      <w:r w:rsidR="00BE5DC2">
        <w:rPr>
          <w:rFonts w:cs="Times New Roman"/>
        </w:rPr>
        <w:t>w</w:t>
      </w:r>
      <w:r w:rsidRPr="00C1583D">
        <w:rPr>
          <w:rFonts w:cs="Times New Roman"/>
        </w:rPr>
        <w:t>eb site will not include information that can identify you</w:t>
      </w:r>
      <w:r w:rsidR="009765FF">
        <w:rPr>
          <w:rFonts w:cs="Times New Roman"/>
        </w:rPr>
        <w:t xml:space="preserve">. </w:t>
      </w:r>
      <w:r w:rsidRPr="00C1583D">
        <w:rPr>
          <w:rFonts w:cs="Times New Roman"/>
        </w:rPr>
        <w:t xml:space="preserve">At most, the </w:t>
      </w:r>
      <w:r w:rsidR="00BE5DC2">
        <w:rPr>
          <w:rFonts w:cs="Times New Roman"/>
        </w:rPr>
        <w:t>w</w:t>
      </w:r>
      <w:r w:rsidRPr="00C1583D">
        <w:rPr>
          <w:rFonts w:cs="Times New Roman"/>
        </w:rPr>
        <w:t>eb site will include a summary of the results</w:t>
      </w:r>
      <w:r w:rsidR="009765FF">
        <w:rPr>
          <w:rFonts w:cs="Times New Roman"/>
        </w:rPr>
        <w:t xml:space="preserve">. </w:t>
      </w:r>
      <w:r w:rsidRPr="00C1583D">
        <w:rPr>
          <w:rFonts w:cs="Times New Roman"/>
        </w:rPr>
        <w:t>You can search th</w:t>
      </w:r>
      <w:r w:rsidR="00BE5DC2">
        <w:rPr>
          <w:rFonts w:cs="Times New Roman"/>
        </w:rPr>
        <w:t>e w</w:t>
      </w:r>
      <w:r w:rsidRPr="00C1583D">
        <w:rPr>
          <w:rFonts w:cs="Times New Roman"/>
        </w:rPr>
        <w:t>eb site at any time</w:t>
      </w:r>
      <w:r w:rsidR="00BE5DC2">
        <w:rPr>
          <w:rFonts w:cs="Times New Roman"/>
        </w:rPr>
        <w:t>.</w:t>
      </w:r>
    </w:p>
    <w:p w14:paraId="578A5FD8" w14:textId="46F2BCC3" w:rsidR="002F71DE" w:rsidRPr="002F71DE" w:rsidRDefault="002F71DE" w:rsidP="00DD59B3">
      <w:pPr>
        <w:keepNext/>
        <w:keepLines/>
        <w:pBdr>
          <w:bottom w:val="single" w:sz="4" w:space="1" w:color="EAAA00"/>
        </w:pBdr>
        <w:spacing w:before="240"/>
        <w:outlineLvl w:val="1"/>
        <w:rPr>
          <w:rFonts w:eastAsiaTheme="majorEastAsia" w:cs="Times New Roman"/>
          <w:b/>
          <w:color w:val="002855"/>
          <w:szCs w:val="26"/>
        </w:rPr>
      </w:pPr>
      <w:r w:rsidRPr="002F71DE">
        <w:rPr>
          <w:rFonts w:eastAsiaTheme="majorEastAsia" w:cs="Times New Roman"/>
          <w:b/>
          <w:color w:val="002855"/>
          <w:szCs w:val="26"/>
        </w:rPr>
        <w:lastRenderedPageBreak/>
        <w:t xml:space="preserve">HIPAA Authorization </w:t>
      </w:r>
      <w:r w:rsidRPr="00301412">
        <w:rPr>
          <w:rFonts w:eastAsiaTheme="majorEastAsia" w:cs="Times New Roman"/>
          <w:b/>
          <w:iCs/>
          <w:color w:val="7030A0"/>
          <w:szCs w:val="26"/>
          <w:highlight w:val="yellow"/>
        </w:rPr>
        <w:t xml:space="preserve">(Please remove this section if </w:t>
      </w:r>
      <w:r w:rsidR="00301412">
        <w:rPr>
          <w:rFonts w:eastAsiaTheme="majorEastAsia" w:cs="Times New Roman"/>
          <w:b/>
          <w:iCs/>
          <w:color w:val="7030A0"/>
          <w:szCs w:val="26"/>
          <w:highlight w:val="yellow"/>
        </w:rPr>
        <w:t>not applicable</w:t>
      </w:r>
      <w:r w:rsidRPr="00301412">
        <w:rPr>
          <w:rFonts w:eastAsiaTheme="majorEastAsia" w:cs="Times New Roman"/>
          <w:b/>
          <w:iCs/>
          <w:color w:val="7030A0"/>
          <w:szCs w:val="26"/>
          <w:highlight w:val="yellow"/>
        </w:rPr>
        <w:t>)</w:t>
      </w:r>
    </w:p>
    <w:p w14:paraId="7226D98E" w14:textId="77777777" w:rsidR="00DD59B3" w:rsidRPr="00DD59B3" w:rsidRDefault="00DD59B3" w:rsidP="00DD59B3">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 authorization (permission) before we may use or disclose your protected health information (PHI) or share it with for research purposes.</w:t>
      </w:r>
    </w:p>
    <w:p w14:paraId="5775070F" w14:textId="77777777" w:rsidR="00DD59B3" w:rsidRPr="00DD59B3" w:rsidRDefault="00DD59B3" w:rsidP="00DD59B3">
      <w:pPr>
        <w:spacing w:after="0" w:line="240" w:lineRule="auto"/>
        <w:rPr>
          <w:rFonts w:cs="Times New Roman"/>
          <w:szCs w:val="24"/>
        </w:rPr>
      </w:pPr>
    </w:p>
    <w:p w14:paraId="0CECD86D" w14:textId="77777777" w:rsidR="002551C4" w:rsidRDefault="00DD59B3" w:rsidP="002551C4">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6D796668" w14:textId="77777777" w:rsidR="002551C4" w:rsidRDefault="002551C4" w:rsidP="002551C4">
      <w:pPr>
        <w:spacing w:after="0" w:line="240" w:lineRule="auto"/>
        <w:rPr>
          <w:rFonts w:cs="Times New Roman"/>
          <w:szCs w:val="24"/>
        </w:rPr>
      </w:pPr>
    </w:p>
    <w:p w14:paraId="01F9B184" w14:textId="753781BF" w:rsidR="00DD59B3" w:rsidRPr="002551C4" w:rsidRDefault="00DD59B3" w:rsidP="002551C4">
      <w:pPr>
        <w:spacing w:after="0" w:line="240" w:lineRule="auto"/>
        <w:rPr>
          <w:rFonts w:cs="Times New Roman"/>
          <w:szCs w:val="24"/>
        </w:rPr>
      </w:pPr>
      <w:r w:rsidRPr="00DD59B3">
        <w:rPr>
          <w:rFonts w:cs="Times New Roman"/>
          <w:b/>
          <w:color w:val="002060"/>
          <w:szCs w:val="24"/>
        </w:rPr>
        <w:t>Persons/Organizations Providing the Information:</w:t>
      </w:r>
    </w:p>
    <w:p w14:paraId="631BD384" w14:textId="77777777" w:rsidR="00DD59B3" w:rsidRPr="00DD59B3" w:rsidRDefault="00DD59B3" w:rsidP="002551C4">
      <w:pPr>
        <w:spacing w:after="0" w:line="240" w:lineRule="auto"/>
        <w:rPr>
          <w:rFonts w:cs="Times New Roman"/>
          <w:szCs w:val="24"/>
        </w:rPr>
      </w:pPr>
      <w:r w:rsidRPr="00DD59B3">
        <w:rPr>
          <w:rFonts w:cs="Times New Roman"/>
          <w:szCs w:val="24"/>
        </w:rPr>
        <w:t>Patient – Data is from the participant</w:t>
      </w:r>
    </w:p>
    <w:p w14:paraId="3D8E627F" w14:textId="77777777" w:rsidR="00DD59B3" w:rsidRPr="00DD59B3" w:rsidRDefault="00DD59B3" w:rsidP="002551C4">
      <w:pPr>
        <w:spacing w:after="0" w:line="240" w:lineRule="auto"/>
        <w:rPr>
          <w:rFonts w:cs="Times New Roman"/>
          <w:color w:val="7030A0"/>
          <w:szCs w:val="24"/>
        </w:rPr>
      </w:pPr>
    </w:p>
    <w:p w14:paraId="1A657011" w14:textId="77777777" w:rsidR="00DD59B3" w:rsidRPr="00DD59B3" w:rsidRDefault="00DD59B3" w:rsidP="002551C4">
      <w:pPr>
        <w:spacing w:after="0" w:line="240" w:lineRule="auto"/>
        <w:rPr>
          <w:rFonts w:cs="Times New Roman"/>
          <w:color w:val="7030A0"/>
          <w:szCs w:val="24"/>
        </w:rPr>
      </w:pPr>
      <w:r w:rsidRPr="00DD59B3">
        <w:rPr>
          <w:rFonts w:cs="Times New Roman"/>
          <w:color w:val="7030A0"/>
          <w:szCs w:val="24"/>
        </w:rPr>
        <w:t xml:space="preserve">OR </w:t>
      </w:r>
    </w:p>
    <w:p w14:paraId="4088EC0E" w14:textId="77777777" w:rsidR="00DD59B3" w:rsidRPr="00DD59B3" w:rsidRDefault="00DD59B3" w:rsidP="002551C4">
      <w:pPr>
        <w:spacing w:after="0" w:line="240" w:lineRule="auto"/>
        <w:rPr>
          <w:rFonts w:cs="Times New Roman"/>
          <w:szCs w:val="24"/>
        </w:rPr>
      </w:pPr>
    </w:p>
    <w:p w14:paraId="5FD4B18C" w14:textId="77777777" w:rsidR="00DD59B3" w:rsidRPr="00DD59B3" w:rsidRDefault="00DD59B3" w:rsidP="002551C4">
      <w:pPr>
        <w:spacing w:after="0" w:line="240" w:lineRule="auto"/>
        <w:rPr>
          <w:rFonts w:cs="Times New Roman"/>
          <w:szCs w:val="24"/>
        </w:rPr>
      </w:pPr>
      <w:r w:rsidRPr="00DD59B3">
        <w:rPr>
          <w:rFonts w:cs="Times New Roman"/>
          <w:szCs w:val="24"/>
        </w:rPr>
        <w:t>West Virginia University Hospitals\WVU Medicine\WVUHS – Data is obtained from medical records.</w:t>
      </w:r>
    </w:p>
    <w:p w14:paraId="7DAC273D" w14:textId="77777777" w:rsidR="00DD59B3" w:rsidRPr="00DD59B3" w:rsidRDefault="00DD59B3" w:rsidP="00DD59B3">
      <w:pPr>
        <w:spacing w:after="0" w:line="240" w:lineRule="auto"/>
        <w:rPr>
          <w:rFonts w:cs="Times New Roman"/>
          <w:sz w:val="22"/>
        </w:rPr>
      </w:pPr>
    </w:p>
    <w:p w14:paraId="506A5821" w14:textId="77777777" w:rsidR="00DD59B3" w:rsidRPr="00DD59B3" w:rsidRDefault="00DD59B3" w:rsidP="00DD59B3">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1AC3C554" w14:textId="56D76588"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research site(s) carrying out this study</w:t>
      </w:r>
      <w:r w:rsidR="009765FF">
        <w:rPr>
          <w:rFonts w:cs="Times New Roman"/>
        </w:rPr>
        <w:t xml:space="preserve">. </w:t>
      </w:r>
      <w:r w:rsidRPr="37E8F65D">
        <w:rPr>
          <w:rFonts w:cs="Times New Roman"/>
          <w:color w:val="7030A0"/>
        </w:rPr>
        <w:t xml:space="preserve">Include as applicable: </w:t>
      </w:r>
      <w:r w:rsidRPr="37E8F65D">
        <w:rPr>
          <w:rFonts w:cs="Times New Roman"/>
        </w:rPr>
        <w:t>UHA or UHA Affiliates, WVU, WVU Hospitals, West Virginia University Health System (WVUHS)</w:t>
      </w:r>
      <w:r w:rsidR="009765FF">
        <w:rPr>
          <w:rFonts w:cs="Times New Roman"/>
        </w:rPr>
        <w:t xml:space="preserve">. </w:t>
      </w:r>
      <w:r w:rsidRPr="37E8F65D">
        <w:rPr>
          <w:rFonts w:cs="Times New Roman"/>
        </w:rPr>
        <w:t>It also includes each site's research and medical staff</w:t>
      </w:r>
      <w:r w:rsidR="009765FF">
        <w:rPr>
          <w:rFonts w:cs="Times New Roman"/>
        </w:rPr>
        <w:t xml:space="preserve">. </w:t>
      </w:r>
    </w:p>
    <w:p w14:paraId="6375EB19"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Health care providers who provide services to you as part of this research study.</w:t>
      </w:r>
    </w:p>
    <w:p w14:paraId="3DC91824"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 xml:space="preserve">Laboratories and other people and groups that </w:t>
      </w:r>
      <w:proofErr w:type="gramStart"/>
      <w:r w:rsidRPr="37E8F65D">
        <w:rPr>
          <w:rFonts w:cs="Times New Roman"/>
        </w:rPr>
        <w:t>look into</w:t>
      </w:r>
      <w:proofErr w:type="gramEnd"/>
      <w:r w:rsidRPr="37E8F65D">
        <w:rPr>
          <w:rFonts w:cs="Times New Roman"/>
        </w:rPr>
        <w:t xml:space="preserve"> your health information as part of this study in agreement with the study protocol.</w:t>
      </w:r>
      <w:r w:rsidRPr="37E8F65D">
        <w:rPr>
          <w:rFonts w:cs="Times New Roman"/>
          <w:color w:val="FF0000"/>
        </w:rPr>
        <w:t xml:space="preserve"> </w:t>
      </w:r>
    </w:p>
    <w:p w14:paraId="66AFF2CB" w14:textId="088FF492"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00156329" w:rsidRPr="004832DD">
        <w:rPr>
          <w:rFonts w:cs="Times New Roman"/>
          <w:color w:val="7030A0"/>
        </w:rPr>
        <w:t>required</w:t>
      </w:r>
      <w:r w:rsidRPr="004832DD">
        <w:rPr>
          <w:rFonts w:cs="Times New Roman"/>
          <w:color w:val="7030A0"/>
        </w:rPr>
        <w:t xml:space="preserve"> for FDA regulated research</w:t>
      </w:r>
      <w:r w:rsidRPr="37E8F65D">
        <w:rPr>
          <w:rFonts w:cs="Times New Roman"/>
        </w:rPr>
        <w:t xml:space="preserve"> The United State Department of Health and Human Services (which includes the National Institutes of Health (NIH), Food and Drug Administration (FDA) and other groups that have the right to use the </w:t>
      </w:r>
      <w:proofErr w:type="gramStart"/>
      <w:r w:rsidRPr="37E8F65D">
        <w:rPr>
          <w:rFonts w:cs="Times New Roman"/>
        </w:rPr>
        <w:t>information as</w:t>
      </w:r>
      <w:proofErr w:type="gramEnd"/>
      <w:r w:rsidRPr="37E8F65D">
        <w:rPr>
          <w:rFonts w:cs="Times New Roman"/>
        </w:rPr>
        <w:t xml:space="preserve"> required by law</w:t>
      </w:r>
    </w:p>
    <w:p w14:paraId="07024E29" w14:textId="655AA4E1"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lt;Enter Foreign Regulatory Agencies</w:t>
      </w:r>
      <w:r w:rsidR="002551C4" w:rsidRPr="00565DC1">
        <w:rPr>
          <w:rFonts w:cs="Times New Roman"/>
          <w:color w:val="ED0000"/>
        </w:rPr>
        <w:t>&gt;</w:t>
      </w:r>
    </w:p>
    <w:p w14:paraId="7E7D2A6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 xml:space="preserve">&lt;Enter Sponsor name&gt; </w:t>
      </w:r>
      <w:r w:rsidRPr="37E8F65D">
        <w:rPr>
          <w:rFonts w:cs="Times New Roman"/>
        </w:rPr>
        <w:t>and the people and companies that they use to oversee, manage, or conduct the research.</w:t>
      </w:r>
    </w:p>
    <w:p w14:paraId="22D06B0A"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members and staff of any Institutional Review Board that oversees this research study.</w:t>
      </w:r>
    </w:p>
    <w:p w14:paraId="30A72C56"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West Virginia University Office of Human Research Protections and the West Virginia University Office of Sponsored Programs.</w:t>
      </w:r>
    </w:p>
    <w:p w14:paraId="185CA09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00565DC1">
        <w:rPr>
          <w:rFonts w:cs="Times New Roman"/>
          <w:color w:val="ED0000"/>
        </w:rPr>
        <w:t xml:space="preserve">&lt;Enter the Research Unit or Department&gt; </w:t>
      </w:r>
    </w:p>
    <w:p w14:paraId="34893697" w14:textId="77777777" w:rsidR="00DD59B3" w:rsidRPr="00DD59B3" w:rsidRDefault="00DD59B3" w:rsidP="00DD59B3"/>
    <w:p w14:paraId="0F001D1E"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 xml:space="preserve">The Following Information Will Be Used </w:t>
      </w:r>
    </w:p>
    <w:p w14:paraId="1269CEB5" w14:textId="77777777" w:rsidR="00DD59B3" w:rsidRPr="00DD59B3" w:rsidRDefault="00DD59B3" w:rsidP="00DD59B3">
      <w:pPr>
        <w:spacing w:after="0" w:line="240" w:lineRule="auto"/>
        <w:rPr>
          <w:rFonts w:cs="Times New Roman"/>
          <w:color w:val="7030A0"/>
          <w:szCs w:val="24"/>
        </w:rPr>
      </w:pPr>
      <w:r w:rsidRPr="00DD59B3">
        <w:rPr>
          <w:rFonts w:cs="Times New Roman"/>
          <w:szCs w:val="24"/>
        </w:rPr>
        <w:t>Information from your existing medical records, and new information about you that is created or collected during this study, such as:</w:t>
      </w:r>
      <w:r w:rsidRPr="00DD59B3">
        <w:rPr>
          <w:rFonts w:cs="Times New Roman"/>
          <w:color w:val="FF0000"/>
          <w:szCs w:val="24"/>
        </w:rPr>
        <w:t xml:space="preserve"> </w:t>
      </w:r>
      <w:r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002BC22F" w14:textId="77777777" w:rsidR="00DD59B3" w:rsidRPr="00DD59B3" w:rsidRDefault="00DD59B3" w:rsidP="00DD59B3">
      <w:pPr>
        <w:spacing w:after="0" w:line="240" w:lineRule="auto"/>
        <w:rPr>
          <w:rFonts w:cs="Times New Roman"/>
          <w:sz w:val="22"/>
        </w:rPr>
      </w:pPr>
    </w:p>
    <w:p w14:paraId="29C5430B" w14:textId="77777777" w:rsidR="00DD59B3" w:rsidRPr="00DD59B3" w:rsidRDefault="00DD59B3" w:rsidP="00DD59B3">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p>
    <w:p w14:paraId="0FA9B8CB" w14:textId="77777777" w:rsidR="00DD59B3" w:rsidRPr="00DD59B3" w:rsidRDefault="00DD59B3" w:rsidP="00DD59B3">
      <w:pPr>
        <w:ind w:left="-360"/>
        <w:rPr>
          <w:rFonts w:cs="Times New Roman"/>
          <w:color w:val="7030A0"/>
        </w:rPr>
      </w:pPr>
      <w:r w:rsidRPr="00DD59B3">
        <w:rPr>
          <w:rFonts w:cs="Times New Roman"/>
          <w:color w:val="7030A0"/>
        </w:rPr>
        <w:tab/>
        <w:t>Add applicable information and/or delete any information that does not apply.</w:t>
      </w:r>
    </w:p>
    <w:p w14:paraId="7D2303A8" w14:textId="77777777" w:rsidR="00DD59B3" w:rsidRPr="00DD59B3" w:rsidRDefault="00DD59B3" w:rsidP="00DD59B3">
      <w:pPr>
        <w:numPr>
          <w:ilvl w:val="0"/>
          <w:numId w:val="4"/>
        </w:numPr>
        <w:ind w:left="360"/>
        <w:contextualSpacing/>
        <w:rPr>
          <w:rFonts w:cs="Times New Roman"/>
        </w:rPr>
      </w:pPr>
      <w:r w:rsidRPr="37E8F65D">
        <w:rPr>
          <w:rFonts w:cs="Times New Roman"/>
        </w:rPr>
        <w:t>Review of your data for quality assurance purposes</w:t>
      </w:r>
    </w:p>
    <w:p w14:paraId="435041E9" w14:textId="77777777" w:rsidR="00DD59B3" w:rsidRPr="00565DC1" w:rsidRDefault="00DD59B3" w:rsidP="00DD59B3">
      <w:pPr>
        <w:numPr>
          <w:ilvl w:val="0"/>
          <w:numId w:val="4"/>
        </w:numPr>
        <w:ind w:left="360"/>
        <w:contextualSpacing/>
        <w:rPr>
          <w:rFonts w:cs="Times New Roman"/>
          <w:color w:val="ED0000"/>
        </w:rPr>
      </w:pPr>
      <w:r w:rsidRPr="37E8F65D">
        <w:rPr>
          <w:rFonts w:cs="Times New Roman"/>
        </w:rPr>
        <w:t xml:space="preserve">Publication of study results </w:t>
      </w:r>
      <w:r w:rsidRPr="00565DC1">
        <w:rPr>
          <w:rFonts w:cs="Times New Roman"/>
          <w:color w:val="ED0000"/>
        </w:rPr>
        <w:t>(without identifying you)</w:t>
      </w:r>
    </w:p>
    <w:p w14:paraId="78FD677A" w14:textId="14E9539A" w:rsidR="00DD59B3" w:rsidRPr="00565DC1" w:rsidRDefault="00865FF9" w:rsidP="00DD59B3">
      <w:pPr>
        <w:numPr>
          <w:ilvl w:val="0"/>
          <w:numId w:val="4"/>
        </w:numPr>
        <w:ind w:left="360"/>
        <w:contextualSpacing/>
        <w:rPr>
          <w:rFonts w:cs="Times New Roman"/>
          <w:color w:val="ED0000"/>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DD59B3" w:rsidRPr="00565DC1">
        <w:rPr>
          <w:rFonts w:cs="Times New Roman"/>
          <w:color w:val="ED0000"/>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2C779960" w14:textId="77777777" w:rsidR="00DD59B3" w:rsidRPr="00DD59B3" w:rsidRDefault="00DD59B3" w:rsidP="00DD59B3">
      <w:pPr>
        <w:spacing w:after="0" w:line="240" w:lineRule="auto"/>
        <w:rPr>
          <w:rFonts w:cs="Times New Roman"/>
          <w:b/>
          <w:color w:val="002060"/>
          <w:szCs w:val="24"/>
        </w:rPr>
      </w:pPr>
    </w:p>
    <w:p w14:paraId="0343BAA4"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You may cancel this HIPAA Authorization at any time by writing to the principal investigator.</w:t>
      </w:r>
    </w:p>
    <w:p w14:paraId="585BD2FC" w14:textId="77777777" w:rsidR="00DD59B3" w:rsidRPr="00DD59B3" w:rsidRDefault="00DD59B3" w:rsidP="00DD59B3">
      <w:pPr>
        <w:spacing w:after="0" w:line="240" w:lineRule="auto"/>
        <w:rPr>
          <w:rFonts w:cs="Times New Roman"/>
          <w:bCs/>
          <w:szCs w:val="24"/>
        </w:rPr>
      </w:pPr>
      <w:r w:rsidRPr="00DD59B3">
        <w:rPr>
          <w:rFonts w:cs="Times New Roman"/>
          <w:bCs/>
          <w:szCs w:val="24"/>
        </w:rPr>
        <w:t>All cancellations must be in writing.</w:t>
      </w:r>
    </w:p>
    <w:p w14:paraId="55B9EA3C" w14:textId="77777777" w:rsidR="00DD59B3" w:rsidRPr="00DD59B3" w:rsidRDefault="00DD59B3" w:rsidP="00DD59B3">
      <w:pPr>
        <w:spacing w:after="0" w:line="240" w:lineRule="auto"/>
        <w:rPr>
          <w:rFonts w:cs="Times New Roman"/>
          <w:bCs/>
          <w:szCs w:val="24"/>
        </w:rPr>
      </w:pPr>
    </w:p>
    <w:p w14:paraId="585BE4B9"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PI Name:</w:t>
      </w:r>
    </w:p>
    <w:p w14:paraId="586280BF"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55F1FCAC" w14:textId="77777777" w:rsidR="00DD59B3" w:rsidRPr="00DD59B3" w:rsidRDefault="00DD59B3" w:rsidP="00DD59B3">
      <w:pPr>
        <w:spacing w:after="0" w:line="240" w:lineRule="auto"/>
        <w:rPr>
          <w:rFonts w:cs="Times New Roman"/>
          <w:szCs w:val="24"/>
        </w:rPr>
      </w:pPr>
    </w:p>
    <w:p w14:paraId="3F7731CB" w14:textId="77777777" w:rsidR="00DD59B3" w:rsidRPr="00DD59B3" w:rsidRDefault="00DD59B3" w:rsidP="00DD59B3">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DD59B3">
        <w:rPr>
          <w:rFonts w:cs="Times New Roman"/>
          <w:sz w:val="22"/>
        </w:rPr>
        <w:t>.</w:t>
      </w:r>
    </w:p>
    <w:p w14:paraId="5ABE1462" w14:textId="77777777" w:rsidR="00DD59B3" w:rsidRPr="00DD59B3" w:rsidRDefault="00DD59B3" w:rsidP="00DD59B3">
      <w:pPr>
        <w:spacing w:after="0" w:line="240" w:lineRule="auto"/>
        <w:rPr>
          <w:rFonts w:cs="Times New Roman"/>
          <w:szCs w:val="24"/>
        </w:rPr>
      </w:pPr>
    </w:p>
    <w:p w14:paraId="4920D30F" w14:textId="77777777" w:rsidR="00DD59B3" w:rsidRPr="00DD59B3" w:rsidRDefault="00DD59B3" w:rsidP="00DD59B3">
      <w:pPr>
        <w:spacing w:after="0" w:line="240" w:lineRule="auto"/>
        <w:rPr>
          <w:rFonts w:cs="Times New Roman"/>
          <w:color w:val="7030A0"/>
          <w:szCs w:val="24"/>
        </w:rPr>
      </w:pPr>
      <w:r w:rsidRPr="00DD59B3">
        <w:rPr>
          <w:rFonts w:cs="Times New Roman"/>
          <w:color w:val="7030A0"/>
          <w:szCs w:val="24"/>
        </w:rPr>
        <w:t>Include if applicable:</w:t>
      </w:r>
    </w:p>
    <w:p w14:paraId="0B4DD007" w14:textId="77777777" w:rsidR="00DD59B3" w:rsidRPr="00DD59B3" w:rsidRDefault="00DD59B3" w:rsidP="00DD59B3">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files related to your participation and request that the correction of information. </w:t>
      </w:r>
    </w:p>
    <w:p w14:paraId="43324D65" w14:textId="77777777" w:rsidR="00DD59B3" w:rsidRPr="00DD59B3" w:rsidRDefault="00DD59B3" w:rsidP="00DD59B3">
      <w:pPr>
        <w:spacing w:after="0" w:line="240" w:lineRule="auto"/>
        <w:rPr>
          <w:rFonts w:cs="Times New Roman"/>
          <w:szCs w:val="24"/>
        </w:rPr>
      </w:pPr>
    </w:p>
    <w:p w14:paraId="7BD00603" w14:textId="77777777" w:rsidR="00DD59B3" w:rsidRDefault="00DD59B3" w:rsidP="00DD59B3">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 xml:space="preserve">or the study has a specific end date which is </w:t>
      </w:r>
      <w:r w:rsidRPr="00565DC1">
        <w:rPr>
          <w:rFonts w:cs="Times New Roman"/>
          <w:color w:val="ED0000"/>
          <w:szCs w:val="24"/>
        </w:rPr>
        <w:t>&lt;enter the study end date&gt;</w:t>
      </w:r>
      <w:r w:rsidRPr="00DD59B3">
        <w:rPr>
          <w:rFonts w:cs="Times New Roman"/>
          <w:color w:val="002060"/>
          <w:szCs w:val="24"/>
        </w:rPr>
        <w:t>.</w:t>
      </w:r>
    </w:p>
    <w:p w14:paraId="021D2F07" w14:textId="77777777" w:rsidR="00F824B8" w:rsidRDefault="00F824B8" w:rsidP="00DD59B3">
      <w:pPr>
        <w:spacing w:after="0" w:line="240" w:lineRule="auto"/>
        <w:rPr>
          <w:rFonts w:cs="Times New Roman"/>
          <w:color w:val="002060"/>
          <w:szCs w:val="24"/>
        </w:rPr>
      </w:pPr>
    </w:p>
    <w:p w14:paraId="5CB3B4E3" w14:textId="7EA1E2B9" w:rsidR="0E014056" w:rsidRDefault="0E014056" w:rsidP="00865FF9">
      <w:pPr>
        <w:pStyle w:val="Heading2"/>
        <w:rPr>
          <w:rFonts w:eastAsia="Times New Roman"/>
        </w:rPr>
      </w:pPr>
      <w:r w:rsidRPr="7A9C094D">
        <w:rPr>
          <w:rFonts w:eastAsia="Times New Roman"/>
        </w:rPr>
        <w:t>Do you</w:t>
      </w:r>
      <w:r w:rsidR="00EF4566" w:rsidRPr="7A9C094D">
        <w:rPr>
          <w:rFonts w:eastAsia="Times New Roman"/>
        </w:rPr>
        <w:t xml:space="preserve"> </w:t>
      </w:r>
      <w:r w:rsidRPr="7A9C094D">
        <w:rPr>
          <w:rFonts w:eastAsia="Times New Roman"/>
        </w:rPr>
        <w:t>have to participate in this study?</w:t>
      </w:r>
    </w:p>
    <w:p w14:paraId="59572B8F" w14:textId="7479BD59" w:rsidR="00F824B8" w:rsidRPr="00F824B8" w:rsidRDefault="00F824B8" w:rsidP="00F824B8">
      <w:pPr>
        <w:rPr>
          <w:rFonts w:cs="Times New Roman"/>
        </w:rPr>
      </w:pPr>
      <w:r w:rsidRPr="00F824B8">
        <w:rPr>
          <w:rFonts w:cs="Times New Roman"/>
        </w:rPr>
        <w:t>Participation in this research study is voluntary</w:t>
      </w:r>
      <w:r w:rsidR="009765FF">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sidR="00390494">
        <w:rPr>
          <w:rFonts w:cs="Times New Roman"/>
        </w:rPr>
        <w:t xml:space="preserve">not </w:t>
      </w:r>
      <w:r w:rsidRPr="00F824B8">
        <w:rPr>
          <w:rFonts w:cs="Times New Roman"/>
        </w:rPr>
        <w:t xml:space="preserve">be affected. </w:t>
      </w:r>
    </w:p>
    <w:p w14:paraId="002EE4EB" w14:textId="67CCCA24" w:rsidR="00F824B8" w:rsidRDefault="00F824B8" w:rsidP="00F824B8">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p>
    <w:p w14:paraId="42B69101" w14:textId="77777777" w:rsidR="003A2F09" w:rsidRDefault="003A2F09" w:rsidP="003A2F09">
      <w:pPr>
        <w:rPr>
          <w:rFonts w:cs="Times New Roman"/>
          <w:color w:val="7030A0"/>
        </w:rPr>
      </w:pPr>
      <w:r w:rsidRPr="0017660E">
        <w:rPr>
          <w:rFonts w:cs="Times New Roman"/>
          <w:color w:val="7030A0"/>
        </w:rPr>
        <w:lastRenderedPageBreak/>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565DC1">
        <w:rPr>
          <w:rFonts w:cs="Times New Roman"/>
          <w:color w:val="ED0000"/>
        </w:rPr>
        <w:t>&lt;</w:t>
      </w:r>
      <w:proofErr w:type="gramEnd"/>
      <w:r w:rsidRPr="00565DC1">
        <w:rPr>
          <w:rFonts w:cs="Times New Roman"/>
          <w:color w:val="ED0000"/>
        </w:rPr>
        <w:t>insert sponsor&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565DC1">
        <w:rPr>
          <w:rFonts w:cs="Times New Roman"/>
          <w:color w:val="ED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565DC1">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210C84A" w14:textId="77777777" w:rsidR="00F824B8" w:rsidRPr="00F824B8" w:rsidRDefault="00F824B8" w:rsidP="00F824B8">
      <w:pPr>
        <w:rPr>
          <w:rFonts w:cs="Times New Roman"/>
          <w:color w:val="7030A0"/>
        </w:rPr>
      </w:pPr>
      <w:r w:rsidRPr="00F824B8">
        <w:rPr>
          <w:rFonts w:cs="Times New Roman"/>
          <w:color w:val="7030A0"/>
        </w:rPr>
        <w:t xml:space="preserve">Include for FDA Research: </w:t>
      </w:r>
    </w:p>
    <w:p w14:paraId="78E08C35" w14:textId="490E881D" w:rsidR="00F824B8" w:rsidRPr="00F824B8" w:rsidRDefault="00F824B8" w:rsidP="00F824B8">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9765FF">
        <w:rPr>
          <w:rFonts w:cs="Times New Roman"/>
        </w:rPr>
        <w:t xml:space="preserve">. </w:t>
      </w:r>
      <w:r w:rsidRPr="00F824B8">
        <w:rPr>
          <w:rFonts w:cs="Times New Roman"/>
        </w:rPr>
        <w:t>No additional information will be added to the database after you withdraw.</w:t>
      </w:r>
    </w:p>
    <w:p w14:paraId="596FC6DC" w14:textId="77777777" w:rsidR="00F824B8" w:rsidRPr="00F824B8" w:rsidRDefault="00F824B8" w:rsidP="00F824B8">
      <w:pPr>
        <w:rPr>
          <w:rFonts w:cs="Times New Roman"/>
          <w:bCs/>
          <w:color w:val="7030A0"/>
        </w:rPr>
      </w:pPr>
      <w:r w:rsidRPr="00F824B8">
        <w:rPr>
          <w:rFonts w:cs="Times New Roman"/>
          <w:bCs/>
          <w:color w:val="7030A0"/>
        </w:rPr>
        <w:t xml:space="preserve">Include for WVU Students as participants: </w:t>
      </w:r>
    </w:p>
    <w:p w14:paraId="302CDEA2" w14:textId="0E3513ED" w:rsidR="00F824B8" w:rsidRPr="00F824B8" w:rsidRDefault="00F824B8" w:rsidP="00F824B8">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9765FF">
        <w:rPr>
          <w:rFonts w:cs="Times New Roman"/>
          <w:color w:val="000000" w:themeColor="text1"/>
        </w:rPr>
        <w:t xml:space="preserve">. </w:t>
      </w:r>
    </w:p>
    <w:p w14:paraId="4465B83B" w14:textId="77777777" w:rsidR="00F824B8" w:rsidRPr="00F824B8" w:rsidRDefault="00F824B8" w:rsidP="00F824B8">
      <w:pPr>
        <w:rPr>
          <w:rFonts w:cs="Times New Roman"/>
          <w:bCs/>
          <w:color w:val="7030A0"/>
        </w:rPr>
      </w:pPr>
      <w:r w:rsidRPr="00F824B8">
        <w:rPr>
          <w:rFonts w:cs="Times New Roman"/>
          <w:bCs/>
          <w:color w:val="7030A0"/>
        </w:rPr>
        <w:t xml:space="preserve">Include for WVU Employees as participants: </w:t>
      </w:r>
    </w:p>
    <w:p w14:paraId="0D597EF0" w14:textId="0A19DE5D" w:rsidR="00F824B8" w:rsidRDefault="00F824B8" w:rsidP="00F824B8">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1230F53F" w14:textId="77777777" w:rsidR="00FC06AF" w:rsidRPr="00F824B8" w:rsidRDefault="00FC06AF" w:rsidP="00FC06AF">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 Describe the circumstances</w:t>
      </w:r>
      <w:r>
        <w:rPr>
          <w:rFonts w:cs="Times New Roman"/>
          <w:color w:val="7030A0"/>
        </w:rPr>
        <w:t xml:space="preserve"> below</w:t>
      </w:r>
      <w:r w:rsidRPr="00F824B8">
        <w:rPr>
          <w:rFonts w:cs="Times New Roman"/>
          <w:color w:val="7030A0"/>
        </w:rPr>
        <w:t>.</w:t>
      </w:r>
    </w:p>
    <w:p w14:paraId="530C40F3" w14:textId="77777777" w:rsidR="00AF121A" w:rsidRPr="00484B55" w:rsidRDefault="00AF121A" w:rsidP="00AF121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Who should you contact if you have questions or concerns?</w:t>
      </w:r>
    </w:p>
    <w:p w14:paraId="63617E35" w14:textId="77777777" w:rsidR="002B24EA" w:rsidRPr="002B24EA" w:rsidRDefault="002B24EA" w:rsidP="002B24EA">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E338FF8" w14:textId="77777777"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0B26F956" w14:textId="77777777" w:rsidR="002B24EA" w:rsidRP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7137FC5B" w14:textId="77777777" w:rsidR="002B24EA" w:rsidRPr="002B24EA" w:rsidRDefault="002B24EA" w:rsidP="002B24EA">
      <w:pPr>
        <w:shd w:val="clear" w:color="auto" w:fill="F2F2F2" w:themeFill="background1" w:themeFillShade="F2"/>
        <w:rPr>
          <w:rFonts w:cs="Times New Roman"/>
        </w:rPr>
      </w:pPr>
      <w:r w:rsidRPr="002B24EA">
        <w:rPr>
          <w:rFonts w:cs="Times New Roman"/>
        </w:rPr>
        <w:t>Co-Investigator:</w:t>
      </w:r>
    </w:p>
    <w:p w14:paraId="0BD91E08"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2361CCD5" w14:textId="77777777" w:rsidR="002B24EA" w:rsidRPr="002B24EA" w:rsidRDefault="002B24EA" w:rsidP="002B24EA">
      <w:pPr>
        <w:shd w:val="clear" w:color="auto" w:fill="F2F2F2" w:themeFill="background1" w:themeFillShade="F2"/>
        <w:rPr>
          <w:rFonts w:cs="Times New Roman"/>
        </w:rPr>
      </w:pPr>
      <w:r w:rsidRPr="002B24EA">
        <w:rPr>
          <w:rFonts w:cs="Times New Roman"/>
        </w:rPr>
        <w:t>Research Study Contact:</w:t>
      </w:r>
    </w:p>
    <w:p w14:paraId="79FBDC7F"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4E46DB2A" w14:textId="77777777" w:rsidR="002B24EA" w:rsidRPr="002B24EA" w:rsidRDefault="002B24EA" w:rsidP="002B24EA">
      <w:pPr>
        <w:shd w:val="clear" w:color="auto" w:fill="F2F2F2" w:themeFill="background1" w:themeFillShade="F2"/>
        <w:rPr>
          <w:rFonts w:cs="Times New Roman"/>
        </w:rPr>
      </w:pPr>
      <w:r w:rsidRPr="002B24EA">
        <w:rPr>
          <w:rFonts w:cs="Times New Roman"/>
        </w:rPr>
        <w:t>Business Hours:</w:t>
      </w:r>
    </w:p>
    <w:p w14:paraId="0F52AACF" w14:textId="77777777" w:rsidR="002B24EA" w:rsidRPr="002B24EA" w:rsidRDefault="002B24EA" w:rsidP="002B24EA">
      <w:pPr>
        <w:rPr>
          <w:rFonts w:cs="Times New Roman"/>
          <w:b/>
          <w:bCs/>
        </w:rPr>
      </w:pPr>
      <w:r w:rsidRPr="002B24EA">
        <w:rPr>
          <w:rFonts w:cs="Times New Roman"/>
          <w:b/>
          <w:bCs/>
        </w:rPr>
        <w:t xml:space="preserve">If an injury occurs or you become sick (related to participation), contact </w:t>
      </w:r>
    </w:p>
    <w:p w14:paraId="59D3398D" w14:textId="1753BBE7" w:rsidR="00FC06AF" w:rsidRPr="00FC06AF" w:rsidRDefault="00FC06AF" w:rsidP="002B24EA">
      <w:pPr>
        <w:shd w:val="clear" w:color="auto" w:fill="F2F2F2" w:themeFill="background1" w:themeFillShade="F2"/>
        <w:rPr>
          <w:rFonts w:cs="Times New Roman"/>
          <w:b/>
          <w:bCs/>
        </w:rPr>
      </w:pPr>
      <w:r w:rsidRPr="00FC06AF">
        <w:rPr>
          <w:rFonts w:cs="Times New Roman"/>
          <w:b/>
          <w:bCs/>
        </w:rPr>
        <w:t>During Business Hours</w:t>
      </w:r>
    </w:p>
    <w:p w14:paraId="716F84CA" w14:textId="7F040F7D" w:rsidR="002B24EA" w:rsidRPr="002B24EA" w:rsidRDefault="002B24EA" w:rsidP="002B24EA">
      <w:pPr>
        <w:shd w:val="clear" w:color="auto" w:fill="F2F2F2" w:themeFill="background1" w:themeFillShade="F2"/>
        <w:rPr>
          <w:rFonts w:cs="Times New Roman"/>
        </w:rPr>
      </w:pPr>
      <w:r w:rsidRPr="002B24EA">
        <w:rPr>
          <w:rFonts w:cs="Times New Roman"/>
        </w:rPr>
        <w:lastRenderedPageBreak/>
        <w:t>Principal Investigator Name:</w:t>
      </w:r>
    </w:p>
    <w:p w14:paraId="5E461F0F" w14:textId="025C530E" w:rsid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2AEAF42A" w14:textId="6B6DA1F3" w:rsidR="00FC06AF" w:rsidRPr="00FC06AF" w:rsidRDefault="00FC06AF" w:rsidP="002B24EA">
      <w:pPr>
        <w:shd w:val="clear" w:color="auto" w:fill="F2F2F2" w:themeFill="background1" w:themeFillShade="F2"/>
        <w:rPr>
          <w:rFonts w:cs="Times New Roman"/>
          <w:b/>
          <w:bCs/>
        </w:rPr>
      </w:pPr>
      <w:r w:rsidRPr="00FC06AF">
        <w:rPr>
          <w:rFonts w:cs="Times New Roman"/>
          <w:b/>
          <w:bCs/>
        </w:rPr>
        <w:t>Outside of Business Hours</w:t>
      </w:r>
    </w:p>
    <w:p w14:paraId="67EAE501" w14:textId="3B43C67D" w:rsidR="00FC06AF" w:rsidRDefault="00FC06AF" w:rsidP="002B24EA">
      <w:pPr>
        <w:shd w:val="clear" w:color="auto" w:fill="F2F2F2" w:themeFill="background1" w:themeFillShade="F2"/>
        <w:rPr>
          <w:rFonts w:cs="Times New Roman"/>
        </w:rPr>
      </w:pPr>
      <w:r>
        <w:rPr>
          <w:rFonts w:cs="Times New Roman"/>
        </w:rPr>
        <w:t>Contact Name:</w:t>
      </w:r>
    </w:p>
    <w:p w14:paraId="32227E74" w14:textId="07803C70" w:rsidR="00FC06AF" w:rsidRPr="002B24EA" w:rsidRDefault="00FC06AF" w:rsidP="002B24EA">
      <w:pPr>
        <w:shd w:val="clear" w:color="auto" w:fill="F2F2F2" w:themeFill="background1" w:themeFillShade="F2"/>
        <w:rPr>
          <w:rFonts w:cs="Times New Roman"/>
        </w:rPr>
      </w:pPr>
      <w:r>
        <w:rPr>
          <w:rFonts w:cs="Times New Roman"/>
        </w:rPr>
        <w:t>Telephone Number:</w:t>
      </w:r>
    </w:p>
    <w:p w14:paraId="3F772BBD" w14:textId="77777777" w:rsidR="002B24EA" w:rsidRPr="002B24EA" w:rsidRDefault="002B24EA" w:rsidP="002B24EA">
      <w:pPr>
        <w:rPr>
          <w:rFonts w:cs="Times New Roman"/>
        </w:rPr>
      </w:pPr>
      <w:r w:rsidRPr="002B24EA">
        <w:rPr>
          <w:rFonts w:cs="Times New Roman"/>
        </w:rPr>
        <w:t xml:space="preserve">For information regarding your rights as a participant in research or to talk about the research, contact the WVU Office of Human Research Protections (OHRP) at (304) 293-7073 or by email at </w:t>
      </w:r>
      <w:hyperlink r:id="rId21" w:history="1">
        <w:r w:rsidRPr="002B24EA">
          <w:rPr>
            <w:rFonts w:cs="Times New Roman"/>
            <w:color w:val="0563C1" w:themeColor="hyperlink"/>
            <w:u w:val="single"/>
          </w:rPr>
          <w:t>IRB@mail.wvu.edu</w:t>
        </w:r>
      </w:hyperlink>
      <w:r w:rsidRPr="002B24EA">
        <w:rPr>
          <w:rFonts w:cs="Times New Roman"/>
        </w:rPr>
        <w:t xml:space="preserve"> </w:t>
      </w:r>
    </w:p>
    <w:p w14:paraId="760268D9" w14:textId="77777777" w:rsidR="00C73ED1" w:rsidRPr="00C73ED1" w:rsidRDefault="00C73ED1" w:rsidP="00C73ED1">
      <w:pPr>
        <w:keepNext/>
        <w:keepLines/>
        <w:pBdr>
          <w:bottom w:val="single" w:sz="4" w:space="1" w:color="EAAA00"/>
        </w:pBdr>
        <w:spacing w:before="240" w:after="120"/>
        <w:outlineLvl w:val="1"/>
        <w:rPr>
          <w:rFonts w:eastAsiaTheme="majorEastAsia" w:cs="Times New Roman"/>
          <w:b/>
          <w:color w:val="002855"/>
          <w:szCs w:val="26"/>
        </w:rPr>
      </w:pPr>
      <w:r w:rsidRPr="00C73ED1">
        <w:rPr>
          <w:rFonts w:eastAsiaTheme="majorEastAsia" w:cstheme="majorBidi"/>
          <w:b/>
          <w:color w:val="002855"/>
          <w:szCs w:val="26"/>
        </w:rPr>
        <w:t xml:space="preserve">Future Contact  </w:t>
      </w:r>
    </w:p>
    <w:p w14:paraId="557D36EE" w14:textId="7CF70267" w:rsidR="00C73ED1" w:rsidRPr="00C73ED1" w:rsidRDefault="00C73ED1" w:rsidP="00C73ED1">
      <w:pPr>
        <w:rPr>
          <w:rFonts w:cs="Times New Roman"/>
        </w:rPr>
      </w:pPr>
      <w:r w:rsidRPr="00C73ED1">
        <w:rPr>
          <w:rFonts w:cs="Times New Roman"/>
        </w:rPr>
        <w:t>Future research may be conducted for which you are eligible</w:t>
      </w:r>
      <w:r w:rsidR="009765FF">
        <w:rPr>
          <w:rFonts w:cs="Times New Roman"/>
        </w:rPr>
        <w:t xml:space="preserve">. </w:t>
      </w:r>
      <w:r w:rsidRPr="00C73ED1">
        <w:rPr>
          <w:rFonts w:cs="Times New Roman"/>
        </w:rPr>
        <w:t>If you are interested in being contacted for future research, please indicate so by completing this section.</w:t>
      </w:r>
    </w:p>
    <w:p w14:paraId="3FB12A18" w14:textId="77777777" w:rsidR="00C73ED1" w:rsidRPr="00C73ED1" w:rsidRDefault="00565DC1" w:rsidP="00C73ED1">
      <w:pPr>
        <w:ind w:left="225"/>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C73ED1" w:rsidRPr="00C73ED1">
            <w:rPr>
              <w:rFonts w:ascii="Segoe UI Symbol" w:hAnsi="Segoe UI Symbol" w:cs="Segoe UI Symbol"/>
            </w:rPr>
            <w:t>☐</w:t>
          </w:r>
        </w:sdtContent>
      </w:sdt>
      <w:r w:rsidR="00C73ED1" w:rsidRPr="00C73ED1">
        <w:rPr>
          <w:rFonts w:cs="Times New Roman"/>
        </w:rPr>
        <w:t xml:space="preserve">   Yes, I want to be contacted if future research studies, for which I am qualified, become available.</w:t>
      </w:r>
    </w:p>
    <w:p w14:paraId="0AA8A833" w14:textId="77777777" w:rsidR="00C73ED1" w:rsidRDefault="00C73ED1" w:rsidP="00C73ED1">
      <w:pPr>
        <w:rPr>
          <w:rFonts w:cs="Times New Roman"/>
        </w:rPr>
      </w:pPr>
      <w:r w:rsidRPr="00C73ED1">
        <w:rPr>
          <w:rFonts w:cs="Times New Roman"/>
        </w:rPr>
        <w:t xml:space="preserve">    </w:t>
      </w:r>
      <w:sdt>
        <w:sdtPr>
          <w:rPr>
            <w:rFonts w:cs="Times New Roman"/>
          </w:rPr>
          <w:id w:val="1258937441"/>
          <w14:checkbox>
            <w14:checked w14:val="0"/>
            <w14:checkedState w14:val="2612" w14:font="MS Gothic"/>
            <w14:uncheckedState w14:val="2610" w14:font="MS Gothic"/>
          </w14:checkbox>
        </w:sdtPr>
        <w:sdtEndPr/>
        <w:sdtContent>
          <w:r w:rsidRPr="00C73ED1">
            <w:rPr>
              <w:rFonts w:ascii="Segoe UI Symbol" w:hAnsi="Segoe UI Symbol" w:cs="Segoe UI Symbol"/>
            </w:rPr>
            <w:t>☐</w:t>
          </w:r>
        </w:sdtContent>
      </w:sdt>
      <w:r w:rsidRPr="00C73ED1">
        <w:rPr>
          <w:rFonts w:cs="Times New Roman"/>
        </w:rPr>
        <w:t xml:space="preserve">   No, I </w:t>
      </w:r>
      <w:r w:rsidRPr="00C73ED1">
        <w:rPr>
          <w:rFonts w:cs="Times New Roman"/>
          <w:b/>
        </w:rPr>
        <w:t>do not</w:t>
      </w:r>
      <w:r w:rsidRPr="00C73ED1">
        <w:rPr>
          <w:rFonts w:cs="Times New Roman"/>
        </w:rPr>
        <w:t xml:space="preserve"> want to be contacted if future research studies, for which I am qualified.</w:t>
      </w:r>
    </w:p>
    <w:p w14:paraId="1B6A3D7E" w14:textId="49CDF704" w:rsidR="00DA7BFD" w:rsidRPr="00A24E08" w:rsidRDefault="00750CE6" w:rsidP="00E7311E">
      <w:pPr>
        <w:pStyle w:val="Heading2"/>
        <w:rPr>
          <w:color w:val="FF0000"/>
        </w:rPr>
      </w:pPr>
      <w:r>
        <w:t>S</w:t>
      </w:r>
      <w:r w:rsidR="00DA7BFD" w:rsidRPr="00256474">
        <w:t>ignatures</w:t>
      </w:r>
      <w:r w:rsidR="00DA7BFD">
        <w:t xml:space="preserve"> </w:t>
      </w:r>
    </w:p>
    <w:p w14:paraId="58E2D376" w14:textId="77777777" w:rsidR="00DA7BFD" w:rsidRPr="00B23E93" w:rsidRDefault="00DA7BFD" w:rsidP="00DA7BFD">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Pr>
          <w:rFonts w:eastAsiaTheme="majorEastAsia" w:cstheme="majorBidi"/>
          <w:b/>
          <w:color w:val="002855"/>
          <w:szCs w:val="24"/>
        </w:rPr>
        <w:t>ent or Legal Guardian\Legal Representative Signature</w:t>
      </w:r>
    </w:p>
    <w:p w14:paraId="7E0A706A" w14:textId="2699BC49" w:rsidR="00D458F9" w:rsidRPr="00222DBB" w:rsidRDefault="00DA7BFD" w:rsidP="00D458F9">
      <w:pPr>
        <w:pStyle w:val="paragraph"/>
        <w:spacing w:before="0" w:beforeAutospacing="0" w:after="160" w:afterAutospacing="0" w:line="259" w:lineRule="auto"/>
        <w:textAlignment w:val="baseline"/>
        <w:rPr>
          <w:rFonts w:ascii="Segoe UI" w:hAnsi="Segoe UI" w:cs="Segoe UI"/>
        </w:rPr>
      </w:pPr>
      <w:r w:rsidRPr="08FEE1B0">
        <w:t>I willingly consent to my minor child's participation in this research and to authorizations such as HIPAA.</w:t>
      </w:r>
      <w:r w:rsidR="00D458F9">
        <w:t xml:space="preserve"> </w:t>
      </w:r>
      <w:r w:rsidR="00D458F9" w:rsidRPr="7A9C094D">
        <w:rPr>
          <w:rStyle w:val="normaltextrun"/>
        </w:rPr>
        <w:t>Upon signing this form, you will receive a copy</w:t>
      </w:r>
      <w:r w:rsidR="009765FF">
        <w:rPr>
          <w:rStyle w:val="normaltextrun"/>
        </w:rPr>
        <w:t xml:space="preserve">. </w:t>
      </w:r>
    </w:p>
    <w:p w14:paraId="2B45394E" w14:textId="77777777" w:rsidR="00DA7BFD" w:rsidRDefault="00DA7BFD" w:rsidP="00DA7BFD">
      <w:pPr>
        <w:rPr>
          <w:rFonts w:cs="Times New Roman"/>
        </w:rPr>
      </w:pPr>
      <w:r>
        <w:rPr>
          <w:rFonts w:cs="Times New Roman"/>
        </w:rPr>
        <w:t>Printed Name:</w:t>
      </w:r>
    </w:p>
    <w:p w14:paraId="19B43596" w14:textId="77777777" w:rsidR="00DA7BFD" w:rsidRDefault="00DA7BFD" w:rsidP="00DA7BFD">
      <w:pPr>
        <w:rPr>
          <w:rFonts w:cs="Times New Roman"/>
        </w:rPr>
      </w:pPr>
      <w:r>
        <w:rPr>
          <w:noProof/>
        </w:rPr>
        <mc:AlternateContent>
          <mc:Choice Requires="wps">
            <w:drawing>
              <wp:inline distT="0" distB="0" distL="114300" distR="114300" wp14:anchorId="6967AA46" wp14:editId="3D7D62EB">
                <wp:extent cx="5658754" cy="13836"/>
                <wp:effectExtent l="0" t="0" r="37465" b="24765"/>
                <wp:docPr id="8" name="Straight Connector 7"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3F0C099" id="Straight Connector 7"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1788393" w14:textId="77777777" w:rsidR="00DA7BFD" w:rsidRDefault="00DA7BFD" w:rsidP="00DA7BFD">
      <w:pPr>
        <w:rPr>
          <w:rFonts w:cs="Times New Roman"/>
        </w:rPr>
      </w:pPr>
      <w:r w:rsidRPr="02AA13C6">
        <w:rPr>
          <w:rFonts w:cs="Times New Roman"/>
        </w:rPr>
        <w:t>Signature:</w:t>
      </w:r>
    </w:p>
    <w:p w14:paraId="775C6E33" w14:textId="77777777" w:rsidR="00DA7BFD" w:rsidRDefault="00DA7BFD" w:rsidP="00DA7BFD">
      <w:pPr>
        <w:rPr>
          <w:rFonts w:cs="Times New Roman"/>
        </w:rPr>
      </w:pPr>
      <w:r>
        <w:rPr>
          <w:noProof/>
        </w:rPr>
        <mc:AlternateContent>
          <mc:Choice Requires="wps">
            <w:drawing>
              <wp:inline distT="0" distB="0" distL="114300" distR="114300" wp14:anchorId="0F5024F8" wp14:editId="15A35F5E">
                <wp:extent cx="5611360" cy="13720"/>
                <wp:effectExtent l="0" t="0" r="27940" b="24765"/>
                <wp:docPr id="175289010" name="Straight Connector 7" descr="Signatur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EF0F664"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2FFC8587" w14:textId="77777777" w:rsidR="00DA7BFD" w:rsidRPr="00BE2BDB" w:rsidRDefault="00DA7BFD" w:rsidP="00DA7BFD">
      <w:pPr>
        <w:rPr>
          <w:rFonts w:cs="Times New Roman"/>
        </w:rPr>
      </w:pPr>
      <w:r>
        <w:rPr>
          <w:noProof/>
        </w:rPr>
        <mc:AlternateContent>
          <mc:Choice Requires="wps">
            <w:drawing>
              <wp:anchor distT="0" distB="0" distL="114300" distR="114300" simplePos="0" relativeHeight="251680256" behindDoc="0" locked="0" layoutInCell="1" allowOverlap="1" wp14:anchorId="6E942AF6" wp14:editId="6C6E61A5">
                <wp:simplePos x="0" y="0"/>
                <wp:positionH relativeFrom="column">
                  <wp:posOffset>-1270</wp:posOffset>
                </wp:positionH>
                <wp:positionV relativeFrom="paragraph">
                  <wp:posOffset>449698</wp:posOffset>
                </wp:positionV>
                <wp:extent cx="5660136" cy="18288"/>
                <wp:effectExtent l="0" t="0" r="17145" b="20320"/>
                <wp:wrapNone/>
                <wp:docPr id="7" name="Straight Connector 7" descr="Date Field"/>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4A086C" id="Straight Connector 7" o:spid="_x0000_s1026" alt="Date Field"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Pr>
          <w:rFonts w:cs="Times New Roman"/>
        </w:rPr>
        <w:t xml:space="preserve">Date: </w:t>
      </w:r>
    </w:p>
    <w:p w14:paraId="059B4E35" w14:textId="77777777" w:rsidR="00DA7BFD" w:rsidRDefault="00DA7BFD" w:rsidP="00DA7BFD">
      <w:pPr>
        <w:keepNext/>
        <w:keepLines/>
        <w:outlineLvl w:val="2"/>
        <w:rPr>
          <w:rFonts w:eastAsiaTheme="majorEastAsia" w:cstheme="majorBidi"/>
          <w:b/>
          <w:color w:val="002855"/>
        </w:rPr>
      </w:pPr>
      <w:bookmarkStart w:id="5" w:name="_Hlk49519289"/>
    </w:p>
    <w:p w14:paraId="6A82D62D" w14:textId="77777777" w:rsidR="009A4967" w:rsidRPr="00B23E93" w:rsidRDefault="009A4967" w:rsidP="009A4967">
      <w:pPr>
        <w:keepNext/>
        <w:keepLines/>
        <w:outlineLvl w:val="2"/>
        <w:rPr>
          <w:rFonts w:eastAsiaTheme="majorEastAsia" w:cstheme="majorBidi"/>
          <w:b/>
          <w:color w:val="7030A0"/>
        </w:rPr>
      </w:pPr>
      <w:r w:rsidRPr="02AA13C6">
        <w:rPr>
          <w:rFonts w:eastAsiaTheme="majorEastAsia" w:cstheme="majorBidi"/>
          <w:b/>
          <w:color w:val="002855"/>
        </w:rPr>
        <w:t xml:space="preserve">Child Signature </w:t>
      </w:r>
    </w:p>
    <w:p w14:paraId="385F5CEE" w14:textId="77777777" w:rsidR="009A4967" w:rsidRDefault="009A4967" w:rsidP="009A4967">
      <w:pPr>
        <w:rPr>
          <w:rFonts w:cs="Times New Roman"/>
        </w:rPr>
      </w:pPr>
      <w:r>
        <w:rPr>
          <w:rFonts w:cs="Times New Roman"/>
        </w:rPr>
        <w:t>I willingly consent to participate in the research study.</w:t>
      </w:r>
    </w:p>
    <w:p w14:paraId="3D7CF578" w14:textId="77777777" w:rsidR="009A4967" w:rsidRDefault="009A4967" w:rsidP="009A4967">
      <w:pPr>
        <w:rPr>
          <w:rFonts w:cs="Times New Roman"/>
        </w:rPr>
      </w:pPr>
      <w:r>
        <w:rPr>
          <w:rFonts w:cs="Times New Roman"/>
        </w:rPr>
        <w:t>Printed Name:</w:t>
      </w:r>
    </w:p>
    <w:p w14:paraId="7DE1E2B8" w14:textId="77777777" w:rsidR="009A4967" w:rsidRDefault="009A4967" w:rsidP="009A4967">
      <w:pPr>
        <w:rPr>
          <w:rFonts w:cs="Times New Roman"/>
        </w:rPr>
      </w:pPr>
      <w:r>
        <w:rPr>
          <w:noProof/>
        </w:rPr>
        <mc:AlternateContent>
          <mc:Choice Requires="wps">
            <w:drawing>
              <wp:inline distT="0" distB="0" distL="114300" distR="114300" wp14:anchorId="17767AD5" wp14:editId="0CA2268B">
                <wp:extent cx="5658754" cy="13836"/>
                <wp:effectExtent l="0" t="0" r="37465" b="24765"/>
                <wp:docPr id="10" name="Straight Connector 7"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7C43235" id="Straight Connector 7"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DC39CC9" w14:textId="77777777" w:rsidR="009A4967" w:rsidRPr="009B00F0" w:rsidRDefault="009A4967" w:rsidP="009A4967">
      <w:pPr>
        <w:rPr>
          <w:rFonts w:cs="Times New Roman"/>
        </w:rPr>
      </w:pPr>
      <w:r>
        <w:rPr>
          <w:rFonts w:cs="Times New Roman"/>
        </w:rPr>
        <w:lastRenderedPageBreak/>
        <w:t>Signature</w:t>
      </w:r>
      <w:r w:rsidRPr="009B00F0">
        <w:rPr>
          <w:rFonts w:cs="Times New Roman"/>
        </w:rPr>
        <w:t xml:space="preserve">: </w:t>
      </w:r>
    </w:p>
    <w:p w14:paraId="3462B33F" w14:textId="77777777" w:rsidR="009A4967" w:rsidRDefault="009A4967" w:rsidP="009A4967">
      <w:pPr>
        <w:rPr>
          <w:rFonts w:cs="Times New Roman"/>
        </w:rPr>
      </w:pPr>
      <w:r>
        <w:rPr>
          <w:noProof/>
        </w:rPr>
        <mc:AlternateContent>
          <mc:Choice Requires="wps">
            <w:drawing>
              <wp:inline distT="0" distB="0" distL="114300" distR="114300" wp14:anchorId="03FA52B8" wp14:editId="6EF57E87">
                <wp:extent cx="5658754" cy="13836"/>
                <wp:effectExtent l="0" t="0" r="37465" b="24765"/>
                <wp:docPr id="216348622" name="Straight Connector 7"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6C104B1"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bookmarkEnd w:id="5"/>
    <w:p w14:paraId="125DB19F" w14:textId="77777777" w:rsidR="00604CDD" w:rsidRDefault="00604CDD" w:rsidP="00604CDD">
      <w:pPr>
        <w:rPr>
          <w:rFonts w:cs="Times New Roman"/>
        </w:rPr>
      </w:pPr>
      <w:r w:rsidRPr="08FEE1B0">
        <w:rPr>
          <w:rFonts w:eastAsiaTheme="majorEastAsia" w:cstheme="majorBidi"/>
          <w:b/>
          <w:bCs/>
          <w:color w:val="002855"/>
        </w:rPr>
        <w:t xml:space="preserve">Consenting Individual Signature (Authorized Research Staff) </w:t>
      </w:r>
    </w:p>
    <w:p w14:paraId="68E6919A" w14:textId="098423E7" w:rsidR="00DA7BFD" w:rsidRPr="00BE2BDB" w:rsidRDefault="00DA7BFD" w:rsidP="00DA7BFD">
      <w:pPr>
        <w:rPr>
          <w:rFonts w:cs="Times New Roman"/>
        </w:rPr>
      </w:pPr>
      <w:r w:rsidRPr="00BE2BDB">
        <w:rPr>
          <w:rFonts w:cs="Times New Roman"/>
        </w:rPr>
        <w:t>The participant has had the opportunity to have questions addressed</w:t>
      </w:r>
      <w:r w:rsidR="009765FF">
        <w:rPr>
          <w:rFonts w:cs="Times New Roman"/>
        </w:rPr>
        <w:t xml:space="preserve">. </w:t>
      </w:r>
      <w:r w:rsidRPr="00BE2BDB">
        <w:rPr>
          <w:rFonts w:cs="Times New Roman"/>
        </w:rPr>
        <w:t>The participant willingly agrees to be in the study.</w:t>
      </w:r>
    </w:p>
    <w:p w14:paraId="706CA8CB" w14:textId="77777777" w:rsidR="00DA7BFD" w:rsidRDefault="00DA7BFD" w:rsidP="00DA7BFD">
      <w:pPr>
        <w:rPr>
          <w:rFonts w:cs="Times New Roman"/>
        </w:rPr>
      </w:pPr>
      <w:r>
        <w:rPr>
          <w:rFonts w:cs="Times New Roman"/>
        </w:rPr>
        <w:t>Printed Name:</w:t>
      </w:r>
    </w:p>
    <w:p w14:paraId="13946A83" w14:textId="77777777" w:rsidR="00DA7BFD" w:rsidRDefault="00DA7BFD" w:rsidP="00DA7BFD">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6A90C1F5" wp14:editId="41521AD9">
                <wp:extent cx="5658754" cy="13836"/>
                <wp:effectExtent l="0" t="0" r="37465" b="24765"/>
                <wp:docPr id="1" name="Straight Connector 7" descr="Printed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24DF466" id="Straight Connector 7" o:spid="_x0000_s1026" alt="Printed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Pr>
          <w:rFonts w:cs="Times New Roman"/>
        </w:rPr>
        <w:t>Signature:</w:t>
      </w:r>
    </w:p>
    <w:p w14:paraId="3FC6D352" w14:textId="77777777" w:rsidR="00DA7BFD" w:rsidRDefault="00DA7BFD" w:rsidP="00DA7BFD">
      <w:pPr>
        <w:rPr>
          <w:rFonts w:cs="Times New Roman"/>
        </w:rPr>
      </w:pPr>
      <w:r>
        <w:rPr>
          <w:noProof/>
        </w:rPr>
        <mc:AlternateContent>
          <mc:Choice Requires="wps">
            <w:drawing>
              <wp:inline distT="0" distB="0" distL="114300" distR="114300" wp14:anchorId="6658E816" wp14:editId="01415F0D">
                <wp:extent cx="5658754" cy="13836"/>
                <wp:effectExtent l="0" t="0" r="37465" b="24765"/>
                <wp:docPr id="1481912095" name="Straight Connector 7"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E214CF1" id="Straight Connector 7"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49A5BF50" w14:textId="77777777" w:rsidR="00DA7BFD" w:rsidRDefault="00DA7BFD" w:rsidP="00DA7BFD">
      <w:pPr>
        <w:rPr>
          <w:rFonts w:cs="Times New Roman"/>
        </w:rPr>
      </w:pPr>
      <w:r>
        <w:rPr>
          <w:rFonts w:cs="Times New Roman"/>
        </w:rPr>
        <w:t>Date:</w:t>
      </w:r>
    </w:p>
    <w:p w14:paraId="76A947AF" w14:textId="77777777" w:rsidR="00DA7BFD" w:rsidRDefault="00DA7BFD" w:rsidP="00DA7BFD">
      <w:pPr>
        <w:rPr>
          <w:noProof/>
        </w:rPr>
      </w:pPr>
      <w:r>
        <w:rPr>
          <w:noProof/>
        </w:rPr>
        <mc:AlternateContent>
          <mc:Choice Requires="wps">
            <w:drawing>
              <wp:inline distT="0" distB="0" distL="114300" distR="114300" wp14:anchorId="721BF6CF" wp14:editId="3C843B12">
                <wp:extent cx="5658754" cy="13836"/>
                <wp:effectExtent l="0" t="0" r="37465" b="24765"/>
                <wp:docPr id="5" name="Straight Connector 7" descr="Dat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8D74AB3" id="Straight Connector 7" o:spid="_x0000_s1026" alt="Dat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7300CCB" w14:textId="77777777" w:rsidR="00DA7BFD" w:rsidRPr="005878F3" w:rsidRDefault="00DA7BFD" w:rsidP="00DA7BFD">
      <w:pPr>
        <w:rPr>
          <w:rFonts w:cs="Times New Roman"/>
        </w:rPr>
      </w:pPr>
    </w:p>
    <w:p w14:paraId="2C733BDB" w14:textId="77777777" w:rsidR="005E0409" w:rsidRDefault="005E0409" w:rsidP="00C73ED1">
      <w:pPr>
        <w:rPr>
          <w:rFonts w:cs="Times New Roman"/>
        </w:rPr>
      </w:pPr>
    </w:p>
    <w:sectPr w:rsidR="005E0409" w:rsidSect="00271B2B">
      <w:footerReference w:type="default" r:id="rId22"/>
      <w:pgSz w:w="12240" w:h="15840"/>
      <w:pgMar w:top="1440" w:right="1440" w:bottom="1440" w:left="1440" w:header="720" w:footer="555"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sandra Lambert" w:date="2025-10-30T11:11:00Z" w:initials="KL">
    <w:p w14:paraId="6CAC55EB" w14:textId="25D46D33" w:rsidR="001129F2" w:rsidRDefault="001129F2" w:rsidP="001129F2">
      <w:pPr>
        <w:pStyle w:val="CommentText"/>
      </w:pPr>
      <w:r>
        <w:rPr>
          <w:rStyle w:val="CommentReference"/>
        </w:rPr>
        <w:annotationRef/>
      </w:r>
      <w:r>
        <w:fldChar w:fldCharType="begin"/>
      </w:r>
      <w:r>
        <w:instrText>HYPERLINK "mailto:amlindsay@mail.wvu.edu"</w:instrText>
      </w:r>
      <w:bookmarkStart w:id="1" w:name="_@_887685B5200C4A47A2C4AB05F32DEAADZ"/>
      <w:r>
        <w:fldChar w:fldCharType="separate"/>
      </w:r>
      <w:bookmarkEnd w:id="1"/>
      <w:r w:rsidRPr="001129F2">
        <w:rPr>
          <w:rStyle w:val="Mention"/>
          <w:noProof/>
        </w:rPr>
        <w:t>@Autumn Lindsay</w:t>
      </w:r>
      <w:r>
        <w:fldChar w:fldCharType="end"/>
      </w:r>
      <w:r>
        <w:t xml:space="preserve">  added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AC55E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CA7792" w16cex:dateUtc="2025-10-30T15:11:00Z">
    <w16cex:extLst>
      <w16:ext w16:uri="{CE6994B0-6A32-4C9F-8C6B-6E91EDA988CE}">
        <cr:reactions xmlns:cr="http://schemas.microsoft.com/office/comments/2020/reactions">
          <cr:reaction reactionType="1">
            <cr:reactionInfo dateUtc="2025-10-30T17:37:30Z">
              <cr:user userId="S::amlindsay@mail.wvu.edu::e4331264-9f46-4dfa-9bf3-248b8e434d54" userProvider="AD" userName="Autumn Lindsay"/>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AC55EB" w16cid:durableId="4CCA77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70870" w14:textId="77777777" w:rsidR="003D17F5" w:rsidRDefault="003D17F5" w:rsidP="00517A2B">
      <w:pPr>
        <w:spacing w:after="0" w:line="240" w:lineRule="auto"/>
      </w:pPr>
      <w:r>
        <w:separator/>
      </w:r>
    </w:p>
  </w:endnote>
  <w:endnote w:type="continuationSeparator" w:id="0">
    <w:p w14:paraId="7800A702" w14:textId="77777777" w:rsidR="003D17F5" w:rsidRDefault="003D17F5" w:rsidP="00517A2B">
      <w:pPr>
        <w:spacing w:after="0" w:line="240" w:lineRule="auto"/>
      </w:pPr>
      <w:r>
        <w:continuationSeparator/>
      </w:r>
    </w:p>
  </w:endnote>
  <w:endnote w:type="continuationNotice" w:id="1">
    <w:p w14:paraId="3529967D" w14:textId="77777777" w:rsidR="003D17F5" w:rsidRDefault="003D1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51E08" w14:textId="027F1999" w:rsidR="001E6EC3" w:rsidRDefault="001E6EC3">
    <w:pPr>
      <w:pStyle w:val="Footer"/>
    </w:pPr>
  </w:p>
  <w:p w14:paraId="5BCF8F61" w14:textId="437A1F28" w:rsidR="00046938" w:rsidRPr="000A286F" w:rsidRDefault="008E32C4" w:rsidP="00046938">
    <w:pPr>
      <w:pStyle w:val="Footer"/>
    </w:pPr>
    <w:r>
      <w:t>0</w:t>
    </w:r>
    <w:r w:rsidR="00E64242">
      <w:t>6</w:t>
    </w:r>
    <w:r w:rsidR="00046938">
      <w:t>/202</w:t>
    </w:r>
    <w:r w:rsidR="003A2F09">
      <w:t>4</w:t>
    </w:r>
    <w:r w:rsidR="00046938">
      <w:t xml:space="preserve"> V</w:t>
    </w:r>
    <w:r w:rsidR="00E64242">
      <w:t>8</w:t>
    </w:r>
    <w:r w:rsidR="00046938">
      <w:t xml:space="preserve">.0 </w:t>
    </w:r>
  </w:p>
  <w:p w14:paraId="6105C0C5" w14:textId="12518106" w:rsidR="00F1511F" w:rsidRDefault="00F1511F" w:rsidP="00046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89AA9" w14:textId="73A194C9" w:rsidR="00046938" w:rsidRPr="000A286F" w:rsidRDefault="008E32C4" w:rsidP="00046938">
    <w:pPr>
      <w:pStyle w:val="Footer"/>
    </w:pPr>
    <w:r>
      <w:t>0</w:t>
    </w:r>
    <w:r w:rsidR="00E64242">
      <w:t>6</w:t>
    </w:r>
    <w:r w:rsidR="00046938">
      <w:t>/202</w:t>
    </w:r>
    <w:r w:rsidR="003A2F09">
      <w:t>4</w:t>
    </w:r>
    <w:r w:rsidR="00670EF9">
      <w:t xml:space="preserve"> </w:t>
    </w:r>
    <w:r w:rsidR="00046938">
      <w:t>V</w:t>
    </w:r>
    <w:r w:rsidR="00E64242">
      <w:t>8</w:t>
    </w:r>
    <w:r w:rsidR="00E1655C">
      <w:t>.</w:t>
    </w:r>
    <w:r w:rsidR="00046938">
      <w:t xml:space="preserve">0 </w:t>
    </w:r>
    <w:r w:rsidR="00046938" w:rsidRPr="00833675">
      <w:rPr>
        <w:i/>
        <w:iCs/>
      </w:rPr>
      <w:t>(DO NOT ALTER THIS TEXT)</w:t>
    </w:r>
  </w:p>
  <w:p w14:paraId="288DDBCE" w14:textId="66A1E059" w:rsidR="00082238" w:rsidRPr="00046938" w:rsidRDefault="00082238" w:rsidP="00046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3C64E" w14:textId="19572FA4" w:rsidR="00046938" w:rsidRPr="000A286F" w:rsidRDefault="008E32C4" w:rsidP="00046938">
    <w:pPr>
      <w:pStyle w:val="Footer"/>
    </w:pPr>
    <w:r>
      <w:t>0</w:t>
    </w:r>
    <w:r w:rsidR="00E64242">
      <w:t>6</w:t>
    </w:r>
    <w:r w:rsidR="00046938">
      <w:t>/202</w:t>
    </w:r>
    <w:r w:rsidR="003A2F09">
      <w:t>4</w:t>
    </w:r>
    <w:r w:rsidR="00046938">
      <w:t xml:space="preserve"> V</w:t>
    </w:r>
    <w:r w:rsidR="00E64242">
      <w:t>8</w:t>
    </w:r>
    <w:r w:rsidR="00046938">
      <w:t xml:space="preserve">.0 </w:t>
    </w:r>
    <w:r w:rsidR="00046938" w:rsidRPr="00833675">
      <w:rPr>
        <w:i/>
        <w:iCs/>
      </w:rPr>
      <w:t>(DO NOT ALTER THIS TEXT)</w:t>
    </w:r>
  </w:p>
  <w:p w14:paraId="24C44552" w14:textId="4875BC40"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00F53" w14:textId="77777777" w:rsidR="003D17F5" w:rsidRDefault="003D17F5" w:rsidP="00517A2B">
      <w:pPr>
        <w:spacing w:after="0" w:line="240" w:lineRule="auto"/>
        <w:rPr>
          <w:noProof/>
        </w:rPr>
      </w:pPr>
      <w:r>
        <w:rPr>
          <w:noProof/>
        </w:rPr>
        <w:separator/>
      </w:r>
    </w:p>
  </w:footnote>
  <w:footnote w:type="continuationSeparator" w:id="0">
    <w:p w14:paraId="39DA8A32" w14:textId="77777777" w:rsidR="003D17F5" w:rsidRDefault="003D17F5" w:rsidP="00517A2B">
      <w:pPr>
        <w:spacing w:after="0" w:line="240" w:lineRule="auto"/>
      </w:pPr>
      <w:r>
        <w:continuationSeparator/>
      </w:r>
    </w:p>
  </w:footnote>
  <w:footnote w:type="continuationNotice" w:id="1">
    <w:p w14:paraId="303E7271" w14:textId="77777777" w:rsidR="003D17F5" w:rsidRDefault="003D17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2060"/>
      </w:rPr>
      <w:id w:val="-1549147397"/>
      <w:docPartObj>
        <w:docPartGallery w:val="Page Numbers (Top of Page)"/>
        <w:docPartUnique/>
      </w:docPartObj>
    </w:sdtPr>
    <w:sdtEndPr>
      <w:rPr>
        <w:noProof/>
      </w:rPr>
    </w:sdtEndPr>
    <w:sdtContent>
      <w:p w14:paraId="5661B162" w14:textId="012DA052" w:rsidR="009C06C5" w:rsidRDefault="00082238" w:rsidP="004A3DA5">
        <w:pPr>
          <w:pStyle w:val="Header"/>
          <w:tabs>
            <w:tab w:val="clear" w:pos="4680"/>
            <w:tab w:val="clear" w:pos="9360"/>
          </w:tabs>
          <w:jc w:val="right"/>
          <w:rPr>
            <w:color w:val="002060"/>
            <w:sz w:val="20"/>
            <w:szCs w:val="20"/>
          </w:rPr>
        </w:pPr>
        <w:r w:rsidRPr="009C06C5">
          <w:rPr>
            <w:noProof/>
            <w:color w:val="002060"/>
          </w:rPr>
          <w:drawing>
            <wp:anchor distT="0" distB="0" distL="114300" distR="114300" simplePos="0" relativeHeight="251657216" behindDoc="1" locked="0" layoutInCell="1" allowOverlap="1" wp14:anchorId="39C9A55A" wp14:editId="5F1B2BC6">
              <wp:simplePos x="0" y="0"/>
              <wp:positionH relativeFrom="column">
                <wp:posOffset>-220833</wp:posOffset>
              </wp:positionH>
              <wp:positionV relativeFrom="paragraph">
                <wp:posOffset>13042</wp:posOffset>
              </wp:positionV>
              <wp:extent cx="1979246" cy="344245"/>
              <wp:effectExtent l="0" t="0" r="2540" b="0"/>
              <wp:wrapNone/>
              <wp:docPr id="9" name="Picture 9"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HRP Logo"/>
                      <pic:cNvPicPr/>
                    </pic:nvPicPr>
                    <pic:blipFill>
                      <a:blip r:embed="rId1">
                        <a:extLst>
                          <a:ext uri="{28A0092B-C50C-407E-A947-70E740481C1C}">
                            <a14:useLocalDpi xmlns:a14="http://schemas.microsoft.com/office/drawing/2010/main" val="0"/>
                          </a:ext>
                        </a:extLst>
                      </a:blip>
                      <a:stretch>
                        <a:fillRect/>
                      </a:stretch>
                    </pic:blipFill>
                    <pic:spPr>
                      <a:xfrm>
                        <a:off x="0" y="0"/>
                        <a:ext cx="1979246" cy="344245"/>
                      </a:xfrm>
                      <a:prstGeom prst="rect">
                        <a:avLst/>
                      </a:prstGeom>
                    </pic:spPr>
                  </pic:pic>
                </a:graphicData>
              </a:graphic>
              <wp14:sizeRelH relativeFrom="margin">
                <wp14:pctWidth>0</wp14:pctWidth>
              </wp14:sizeRelH>
              <wp14:sizeRelV relativeFrom="margin">
                <wp14:pctHeight>0</wp14:pctHeight>
              </wp14:sizeRelV>
            </wp:anchor>
          </w:drawing>
        </w:r>
        <w:r w:rsidRPr="009C06C5">
          <w:rPr>
            <w:color w:val="002060"/>
          </w:rPr>
          <w:tab/>
        </w:r>
        <w:r w:rsidRPr="009C06C5">
          <w:rPr>
            <w:color w:val="002060"/>
          </w:rPr>
          <w:tab/>
        </w:r>
        <w:r w:rsidR="006A7982">
          <w:rPr>
            <w:color w:val="002060"/>
            <w:sz w:val="20"/>
            <w:szCs w:val="20"/>
          </w:rPr>
          <w:t>HRP-502d</w:t>
        </w:r>
        <w:r w:rsidR="009C06C5" w:rsidRPr="00E43E37">
          <w:rPr>
            <w:color w:val="002060"/>
            <w:sz w:val="20"/>
            <w:szCs w:val="20"/>
          </w:rPr>
          <w:t xml:space="preserve"> IC</w:t>
        </w:r>
        <w:r w:rsidR="001E6EC3" w:rsidRPr="00E43E37">
          <w:rPr>
            <w:color w:val="002060"/>
            <w:sz w:val="20"/>
            <w:szCs w:val="20"/>
          </w:rPr>
          <w:t>F</w:t>
        </w:r>
        <w:r w:rsidR="009C06C5" w:rsidRPr="00E43E37">
          <w:rPr>
            <w:color w:val="002060"/>
            <w:sz w:val="20"/>
            <w:szCs w:val="20"/>
          </w:rPr>
          <w:t xml:space="preserve"> Template</w:t>
        </w:r>
      </w:p>
      <w:p w14:paraId="6EC89DE0" w14:textId="29474B54" w:rsidR="00E43E37" w:rsidRPr="00E43E37" w:rsidRDefault="00E43E37" w:rsidP="004A3DA5">
        <w:pPr>
          <w:pStyle w:val="Header"/>
          <w:tabs>
            <w:tab w:val="clear" w:pos="4680"/>
            <w:tab w:val="clear" w:pos="9360"/>
          </w:tabs>
          <w:jc w:val="right"/>
          <w:rPr>
            <w:color w:val="002060"/>
            <w:sz w:val="20"/>
            <w:szCs w:val="20"/>
          </w:rPr>
        </w:pPr>
        <w:r>
          <w:rPr>
            <w:color w:val="002060"/>
            <w:sz w:val="20"/>
            <w:szCs w:val="20"/>
          </w:rPr>
          <w:t xml:space="preserve">Minimal Risk </w:t>
        </w:r>
      </w:p>
      <w:p w14:paraId="40643E10" w14:textId="42865D97" w:rsidR="00A4768B" w:rsidRPr="009C06C5" w:rsidRDefault="00916308" w:rsidP="004A3DA5">
        <w:pPr>
          <w:pStyle w:val="Header"/>
          <w:jc w:val="right"/>
          <w:rPr>
            <w:color w:val="002060"/>
          </w:rPr>
        </w:pPr>
        <w:r w:rsidRPr="00E43E37">
          <w:rPr>
            <w:color w:val="002060"/>
            <w:sz w:val="20"/>
            <w:szCs w:val="20"/>
          </w:rPr>
          <w:t>Parent</w:t>
        </w:r>
        <w:r w:rsidR="00A7349C">
          <w:rPr>
            <w:color w:val="002060"/>
            <w:sz w:val="20"/>
            <w:szCs w:val="20"/>
          </w:rPr>
          <w:t>/</w:t>
        </w:r>
        <w:r w:rsidR="00516B44" w:rsidRPr="00E43E37">
          <w:rPr>
            <w:color w:val="002060"/>
            <w:sz w:val="20"/>
            <w:szCs w:val="20"/>
          </w:rPr>
          <w:t>G</w:t>
        </w:r>
        <w:r w:rsidR="00841D9E" w:rsidRPr="00E43E37">
          <w:rPr>
            <w:color w:val="002060"/>
            <w:sz w:val="20"/>
            <w:szCs w:val="20"/>
          </w:rPr>
          <w:t>uardian</w:t>
        </w:r>
        <w:r w:rsidR="006B2F94">
          <w:rPr>
            <w:color w:val="002060"/>
            <w:sz w:val="20"/>
            <w:szCs w:val="20"/>
          </w:rPr>
          <w:t>/Child</w:t>
        </w:r>
        <w:r w:rsidR="00841D9E" w:rsidRPr="00E43E37">
          <w:rPr>
            <w:color w:val="002060"/>
            <w:sz w:val="20"/>
            <w:szCs w:val="20"/>
          </w:rPr>
          <w:t xml:space="preserve"> </w:t>
        </w:r>
        <w:r w:rsidR="006B2F94">
          <w:rPr>
            <w:color w:val="002060"/>
            <w:sz w:val="20"/>
            <w:szCs w:val="20"/>
          </w:rPr>
          <w:t xml:space="preserve">Combined </w:t>
        </w:r>
        <w:r w:rsidR="00841D9E" w:rsidRPr="00E43E37">
          <w:rPr>
            <w:color w:val="002060"/>
            <w:sz w:val="20"/>
            <w:szCs w:val="20"/>
          </w:rPr>
          <w:t>Consent</w:t>
        </w:r>
        <w:r w:rsidR="006B2F94">
          <w:rPr>
            <w:color w:val="002060"/>
            <w:sz w:val="20"/>
            <w:szCs w:val="20"/>
          </w:rPr>
          <w:t>/Assent</w:t>
        </w:r>
      </w:p>
    </w:sdtContent>
  </w:sdt>
  <w:p w14:paraId="2D91A54C" w14:textId="4380D47B" w:rsidR="0074529F" w:rsidRPr="007516C9" w:rsidRDefault="0074529F" w:rsidP="004A3DA5">
    <w:pPr>
      <w:pStyle w:val="Header"/>
      <w:ind w:left="-720"/>
      <w:jc w:val="right"/>
      <w:rPr>
        <w:color w:val="2F5496" w:themeColor="accent5" w:themeShade="BF"/>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91AC" w14:textId="77777777" w:rsidR="00DE6EC8" w:rsidRDefault="00DE6EC8" w:rsidP="00DE6EC8">
    <w:pPr>
      <w:pStyle w:val="Header"/>
      <w:ind w:left="-720"/>
    </w:pPr>
    <w:r>
      <w:rPr>
        <w:noProof/>
      </w:rPr>
      <w:drawing>
        <wp:inline distT="0" distB="0" distL="0" distR="0" wp14:anchorId="0AC7A771" wp14:editId="455916A8">
          <wp:extent cx="1932709" cy="295275"/>
          <wp:effectExtent l="0" t="0" r="0" b="0"/>
          <wp:docPr id="3" name="Picture 3"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HRP Logo"/>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6F2D362B" w14:textId="77777777" w:rsidR="00DE6EC8" w:rsidRPr="007F64D7" w:rsidRDefault="00DE6EC8" w:rsidP="00DE6EC8">
    <w:pPr>
      <w:spacing w:after="0" w:line="240" w:lineRule="auto"/>
      <w:ind w:left="-720"/>
      <w:jc w:val="right"/>
      <w:rPr>
        <w:color w:val="7030A0"/>
        <w:sz w:val="22"/>
      </w:rPr>
    </w:pPr>
    <w:r w:rsidRPr="007F64D7">
      <w:rPr>
        <w:color w:val="7030A0"/>
        <w:sz w:val="22"/>
      </w:rPr>
      <w:t>Insert WVU Protocol Number</w:t>
    </w:r>
  </w:p>
  <w:p w14:paraId="348402C9" w14:textId="77777777" w:rsidR="00DE6EC8" w:rsidRPr="007F64D7" w:rsidRDefault="00DE6EC8" w:rsidP="00DE6EC8">
    <w:pPr>
      <w:spacing w:after="0" w:line="240" w:lineRule="auto"/>
      <w:ind w:left="-720"/>
      <w:jc w:val="right"/>
      <w:rPr>
        <w:color w:val="7030A0"/>
        <w:sz w:val="22"/>
      </w:rPr>
    </w:pPr>
    <w:r w:rsidRPr="007F64D7">
      <w:rPr>
        <w:color w:val="7030A0"/>
        <w:sz w:val="22"/>
      </w:rPr>
      <w:t>Insert Other Protocol Number (if applicable)</w:t>
    </w:r>
  </w:p>
  <w:p w14:paraId="476BB9E7" w14:textId="77777777" w:rsidR="00DE6EC8" w:rsidRDefault="00DE6EC8" w:rsidP="00DE6EC8">
    <w:pPr>
      <w:pStyle w:val="Header"/>
      <w:ind w:left="-720"/>
      <w:jc w:val="right"/>
    </w:pPr>
    <w:r w:rsidRPr="007F64D7">
      <w:rPr>
        <w:color w:val="7030A0"/>
        <w:sz w:val="22"/>
      </w:rPr>
      <w:t>Insert Funding Source\Sponsor\Department</w:t>
    </w:r>
  </w:p>
  <w:p w14:paraId="18D1F36D" w14:textId="2D4E9526" w:rsidR="00A4768B" w:rsidRPr="00DE6EC8" w:rsidRDefault="00A4768B" w:rsidP="00DE6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9.5pt;height:222pt" o:bullet="t">
        <v:imagedata r:id="rId1" o:title="diagonal-gold"/>
      </v:shape>
    </w:pict>
  </w:numPicBullet>
  <w:abstractNum w:abstractNumId="0"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958163">
    <w:abstractNumId w:val="2"/>
  </w:num>
  <w:num w:numId="2" w16cid:durableId="1463616759">
    <w:abstractNumId w:val="10"/>
  </w:num>
  <w:num w:numId="3" w16cid:durableId="1898933894">
    <w:abstractNumId w:val="9"/>
  </w:num>
  <w:num w:numId="4" w16cid:durableId="563758282">
    <w:abstractNumId w:val="1"/>
  </w:num>
  <w:num w:numId="5" w16cid:durableId="423847187">
    <w:abstractNumId w:val="7"/>
  </w:num>
  <w:num w:numId="6" w16cid:durableId="425661754">
    <w:abstractNumId w:val="6"/>
  </w:num>
  <w:num w:numId="7" w16cid:durableId="236861564">
    <w:abstractNumId w:val="4"/>
  </w:num>
  <w:num w:numId="8" w16cid:durableId="921984443">
    <w:abstractNumId w:val="8"/>
  </w:num>
  <w:num w:numId="9" w16cid:durableId="26296434">
    <w:abstractNumId w:val="3"/>
  </w:num>
  <w:num w:numId="10" w16cid:durableId="1596019416">
    <w:abstractNumId w:val="5"/>
  </w:num>
  <w:num w:numId="11" w16cid:durableId="18725737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3C2"/>
    <w:rsid w:val="000007CF"/>
    <w:rsid w:val="00004D72"/>
    <w:rsid w:val="00014728"/>
    <w:rsid w:val="000164CC"/>
    <w:rsid w:val="00020EE4"/>
    <w:rsid w:val="00035B5F"/>
    <w:rsid w:val="00046938"/>
    <w:rsid w:val="00047C19"/>
    <w:rsid w:val="00052BD9"/>
    <w:rsid w:val="00053A93"/>
    <w:rsid w:val="000549AF"/>
    <w:rsid w:val="00063DB0"/>
    <w:rsid w:val="00067494"/>
    <w:rsid w:val="00073AF7"/>
    <w:rsid w:val="00076D24"/>
    <w:rsid w:val="00077086"/>
    <w:rsid w:val="00082238"/>
    <w:rsid w:val="00090ADF"/>
    <w:rsid w:val="00094180"/>
    <w:rsid w:val="000A286F"/>
    <w:rsid w:val="000A3CE6"/>
    <w:rsid w:val="000A5EAB"/>
    <w:rsid w:val="000C5E7A"/>
    <w:rsid w:val="000E0081"/>
    <w:rsid w:val="000E12F5"/>
    <w:rsid w:val="000E2B25"/>
    <w:rsid w:val="000F63B7"/>
    <w:rsid w:val="00105A78"/>
    <w:rsid w:val="00105D6C"/>
    <w:rsid w:val="001129F2"/>
    <w:rsid w:val="00114110"/>
    <w:rsid w:val="001162B6"/>
    <w:rsid w:val="00126030"/>
    <w:rsid w:val="001262AA"/>
    <w:rsid w:val="0013017D"/>
    <w:rsid w:val="00136D87"/>
    <w:rsid w:val="00156329"/>
    <w:rsid w:val="001601B8"/>
    <w:rsid w:val="00160AC7"/>
    <w:rsid w:val="00164D59"/>
    <w:rsid w:val="00165A7E"/>
    <w:rsid w:val="001722C9"/>
    <w:rsid w:val="001816A4"/>
    <w:rsid w:val="00182844"/>
    <w:rsid w:val="0018300E"/>
    <w:rsid w:val="00191960"/>
    <w:rsid w:val="00197667"/>
    <w:rsid w:val="001A5986"/>
    <w:rsid w:val="001B28EB"/>
    <w:rsid w:val="001E6EC3"/>
    <w:rsid w:val="001F1629"/>
    <w:rsid w:val="00200FAE"/>
    <w:rsid w:val="00201710"/>
    <w:rsid w:val="0020739F"/>
    <w:rsid w:val="00210FEC"/>
    <w:rsid w:val="00214F12"/>
    <w:rsid w:val="002200D9"/>
    <w:rsid w:val="00221E25"/>
    <w:rsid w:val="0022514B"/>
    <w:rsid w:val="00235A11"/>
    <w:rsid w:val="0023698C"/>
    <w:rsid w:val="002542CE"/>
    <w:rsid w:val="002551C4"/>
    <w:rsid w:val="00255F54"/>
    <w:rsid w:val="00256606"/>
    <w:rsid w:val="00266513"/>
    <w:rsid w:val="00271B2B"/>
    <w:rsid w:val="0027584F"/>
    <w:rsid w:val="00276FE7"/>
    <w:rsid w:val="00281AE6"/>
    <w:rsid w:val="0028298A"/>
    <w:rsid w:val="0029277B"/>
    <w:rsid w:val="00292A55"/>
    <w:rsid w:val="00293EA8"/>
    <w:rsid w:val="00296508"/>
    <w:rsid w:val="002A2CD0"/>
    <w:rsid w:val="002A6099"/>
    <w:rsid w:val="002B13E2"/>
    <w:rsid w:val="002B24EA"/>
    <w:rsid w:val="002D1EDA"/>
    <w:rsid w:val="002D4DEE"/>
    <w:rsid w:val="002D5AF1"/>
    <w:rsid w:val="002E1FA5"/>
    <w:rsid w:val="002E79A1"/>
    <w:rsid w:val="002F3EEF"/>
    <w:rsid w:val="002F71DE"/>
    <w:rsid w:val="003006C3"/>
    <w:rsid w:val="00300CEC"/>
    <w:rsid w:val="00301412"/>
    <w:rsid w:val="00301B36"/>
    <w:rsid w:val="0030744A"/>
    <w:rsid w:val="003111CE"/>
    <w:rsid w:val="00312CA5"/>
    <w:rsid w:val="00313347"/>
    <w:rsid w:val="003154EF"/>
    <w:rsid w:val="00321AC6"/>
    <w:rsid w:val="003267DB"/>
    <w:rsid w:val="00331DC9"/>
    <w:rsid w:val="00333E75"/>
    <w:rsid w:val="00335005"/>
    <w:rsid w:val="00336861"/>
    <w:rsid w:val="00356A5A"/>
    <w:rsid w:val="00357623"/>
    <w:rsid w:val="003616EB"/>
    <w:rsid w:val="00364F98"/>
    <w:rsid w:val="003730C9"/>
    <w:rsid w:val="00374382"/>
    <w:rsid w:val="00376EF4"/>
    <w:rsid w:val="00390494"/>
    <w:rsid w:val="003A2F09"/>
    <w:rsid w:val="003A5A2C"/>
    <w:rsid w:val="003B2F94"/>
    <w:rsid w:val="003B325F"/>
    <w:rsid w:val="003B450E"/>
    <w:rsid w:val="003C0B92"/>
    <w:rsid w:val="003C2971"/>
    <w:rsid w:val="003C72D9"/>
    <w:rsid w:val="003D15A6"/>
    <w:rsid w:val="003D17F5"/>
    <w:rsid w:val="003E18EE"/>
    <w:rsid w:val="003F6AE4"/>
    <w:rsid w:val="00401957"/>
    <w:rsid w:val="004047A6"/>
    <w:rsid w:val="00406BB1"/>
    <w:rsid w:val="00412425"/>
    <w:rsid w:val="00416A6D"/>
    <w:rsid w:val="00421B6C"/>
    <w:rsid w:val="0043032C"/>
    <w:rsid w:val="004316A4"/>
    <w:rsid w:val="0043312A"/>
    <w:rsid w:val="00434A09"/>
    <w:rsid w:val="004376AB"/>
    <w:rsid w:val="00453B06"/>
    <w:rsid w:val="00455282"/>
    <w:rsid w:val="00455A72"/>
    <w:rsid w:val="00462D61"/>
    <w:rsid w:val="00462DF1"/>
    <w:rsid w:val="00473D44"/>
    <w:rsid w:val="004832DD"/>
    <w:rsid w:val="0048621C"/>
    <w:rsid w:val="00487276"/>
    <w:rsid w:val="0049065E"/>
    <w:rsid w:val="00490E54"/>
    <w:rsid w:val="00492BB0"/>
    <w:rsid w:val="00492F63"/>
    <w:rsid w:val="0049352C"/>
    <w:rsid w:val="004963C4"/>
    <w:rsid w:val="00497329"/>
    <w:rsid w:val="004A3B8B"/>
    <w:rsid w:val="004A3DA5"/>
    <w:rsid w:val="004B706E"/>
    <w:rsid w:val="004C2016"/>
    <w:rsid w:val="004C2D6A"/>
    <w:rsid w:val="004D0414"/>
    <w:rsid w:val="004E0261"/>
    <w:rsid w:val="004E10D9"/>
    <w:rsid w:val="004E5285"/>
    <w:rsid w:val="00500114"/>
    <w:rsid w:val="00501E54"/>
    <w:rsid w:val="005033AC"/>
    <w:rsid w:val="0050467D"/>
    <w:rsid w:val="00516B44"/>
    <w:rsid w:val="00517A2B"/>
    <w:rsid w:val="00530011"/>
    <w:rsid w:val="00536FE2"/>
    <w:rsid w:val="005372B4"/>
    <w:rsid w:val="00537F37"/>
    <w:rsid w:val="00544A1C"/>
    <w:rsid w:val="00553C18"/>
    <w:rsid w:val="00553F8B"/>
    <w:rsid w:val="00557138"/>
    <w:rsid w:val="00565DC1"/>
    <w:rsid w:val="00572496"/>
    <w:rsid w:val="00580C9E"/>
    <w:rsid w:val="00590011"/>
    <w:rsid w:val="0059125C"/>
    <w:rsid w:val="005A40F9"/>
    <w:rsid w:val="005B2C8F"/>
    <w:rsid w:val="005B73A3"/>
    <w:rsid w:val="005C6073"/>
    <w:rsid w:val="005E0409"/>
    <w:rsid w:val="005E0779"/>
    <w:rsid w:val="005E2E1B"/>
    <w:rsid w:val="005E4CBE"/>
    <w:rsid w:val="005E4DB1"/>
    <w:rsid w:val="005F1D20"/>
    <w:rsid w:val="005F27D4"/>
    <w:rsid w:val="005F5F64"/>
    <w:rsid w:val="005F7578"/>
    <w:rsid w:val="00604CDD"/>
    <w:rsid w:val="006136E7"/>
    <w:rsid w:val="00613935"/>
    <w:rsid w:val="00633284"/>
    <w:rsid w:val="006434CD"/>
    <w:rsid w:val="0064420C"/>
    <w:rsid w:val="006446D7"/>
    <w:rsid w:val="00653316"/>
    <w:rsid w:val="006601B0"/>
    <w:rsid w:val="00664ED5"/>
    <w:rsid w:val="00665242"/>
    <w:rsid w:val="0066565F"/>
    <w:rsid w:val="00666063"/>
    <w:rsid w:val="00670EF9"/>
    <w:rsid w:val="00670F35"/>
    <w:rsid w:val="00680EC4"/>
    <w:rsid w:val="00692B7E"/>
    <w:rsid w:val="00697FA7"/>
    <w:rsid w:val="006A7982"/>
    <w:rsid w:val="006B000D"/>
    <w:rsid w:val="006B033A"/>
    <w:rsid w:val="006B18C7"/>
    <w:rsid w:val="006B2F94"/>
    <w:rsid w:val="006B394B"/>
    <w:rsid w:val="006C213D"/>
    <w:rsid w:val="006D142C"/>
    <w:rsid w:val="006D5926"/>
    <w:rsid w:val="006E14BF"/>
    <w:rsid w:val="006E767B"/>
    <w:rsid w:val="006F3BC2"/>
    <w:rsid w:val="006F617A"/>
    <w:rsid w:val="006F64D0"/>
    <w:rsid w:val="007032B3"/>
    <w:rsid w:val="007165F0"/>
    <w:rsid w:val="00717718"/>
    <w:rsid w:val="007333FC"/>
    <w:rsid w:val="00742153"/>
    <w:rsid w:val="007422CC"/>
    <w:rsid w:val="00742807"/>
    <w:rsid w:val="00744203"/>
    <w:rsid w:val="00744863"/>
    <w:rsid w:val="0074529F"/>
    <w:rsid w:val="00747950"/>
    <w:rsid w:val="00750CE6"/>
    <w:rsid w:val="007516C9"/>
    <w:rsid w:val="007533AD"/>
    <w:rsid w:val="00765C14"/>
    <w:rsid w:val="007723F4"/>
    <w:rsid w:val="00772475"/>
    <w:rsid w:val="00773572"/>
    <w:rsid w:val="00774B88"/>
    <w:rsid w:val="00775420"/>
    <w:rsid w:val="00776BE9"/>
    <w:rsid w:val="00784EA5"/>
    <w:rsid w:val="00791E3B"/>
    <w:rsid w:val="00794F62"/>
    <w:rsid w:val="0079590B"/>
    <w:rsid w:val="00797266"/>
    <w:rsid w:val="007A01BE"/>
    <w:rsid w:val="007A4DC0"/>
    <w:rsid w:val="007B0E80"/>
    <w:rsid w:val="007B416C"/>
    <w:rsid w:val="007B580F"/>
    <w:rsid w:val="007B6668"/>
    <w:rsid w:val="007B7B47"/>
    <w:rsid w:val="007C33BF"/>
    <w:rsid w:val="007C77FB"/>
    <w:rsid w:val="007D45F9"/>
    <w:rsid w:val="007E486C"/>
    <w:rsid w:val="007F4C07"/>
    <w:rsid w:val="007F4C3D"/>
    <w:rsid w:val="00802A2F"/>
    <w:rsid w:val="008040D6"/>
    <w:rsid w:val="00805C1E"/>
    <w:rsid w:val="008073CC"/>
    <w:rsid w:val="00807F6B"/>
    <w:rsid w:val="00823CD0"/>
    <w:rsid w:val="00827294"/>
    <w:rsid w:val="0083349B"/>
    <w:rsid w:val="00835883"/>
    <w:rsid w:val="00841D9E"/>
    <w:rsid w:val="00847D77"/>
    <w:rsid w:val="00856DB8"/>
    <w:rsid w:val="008578D7"/>
    <w:rsid w:val="008615DB"/>
    <w:rsid w:val="00865FF9"/>
    <w:rsid w:val="00875A39"/>
    <w:rsid w:val="00876494"/>
    <w:rsid w:val="0087760A"/>
    <w:rsid w:val="0088741A"/>
    <w:rsid w:val="00892C7D"/>
    <w:rsid w:val="00893C00"/>
    <w:rsid w:val="008A74C9"/>
    <w:rsid w:val="008C20C8"/>
    <w:rsid w:val="008C2E5C"/>
    <w:rsid w:val="008E32C4"/>
    <w:rsid w:val="008E72FF"/>
    <w:rsid w:val="008F28B1"/>
    <w:rsid w:val="008F6324"/>
    <w:rsid w:val="008F768B"/>
    <w:rsid w:val="009003CF"/>
    <w:rsid w:val="0090765D"/>
    <w:rsid w:val="009111C4"/>
    <w:rsid w:val="00911A43"/>
    <w:rsid w:val="00916308"/>
    <w:rsid w:val="00916DFF"/>
    <w:rsid w:val="00922504"/>
    <w:rsid w:val="00931554"/>
    <w:rsid w:val="00932FF1"/>
    <w:rsid w:val="009407E4"/>
    <w:rsid w:val="00943919"/>
    <w:rsid w:val="00944140"/>
    <w:rsid w:val="00945D80"/>
    <w:rsid w:val="0096222D"/>
    <w:rsid w:val="00966E1C"/>
    <w:rsid w:val="009670A6"/>
    <w:rsid w:val="009674CF"/>
    <w:rsid w:val="009765FF"/>
    <w:rsid w:val="00984A8E"/>
    <w:rsid w:val="00997982"/>
    <w:rsid w:val="009A2A0E"/>
    <w:rsid w:val="009A4967"/>
    <w:rsid w:val="009A502B"/>
    <w:rsid w:val="009A6DFA"/>
    <w:rsid w:val="009B4C40"/>
    <w:rsid w:val="009B5848"/>
    <w:rsid w:val="009C06C5"/>
    <w:rsid w:val="009D1708"/>
    <w:rsid w:val="009E0E2A"/>
    <w:rsid w:val="009E61E4"/>
    <w:rsid w:val="009F4FD9"/>
    <w:rsid w:val="00A0221E"/>
    <w:rsid w:val="00A05362"/>
    <w:rsid w:val="00A17882"/>
    <w:rsid w:val="00A27363"/>
    <w:rsid w:val="00A317F3"/>
    <w:rsid w:val="00A4501F"/>
    <w:rsid w:val="00A4768B"/>
    <w:rsid w:val="00A64AF4"/>
    <w:rsid w:val="00A67C23"/>
    <w:rsid w:val="00A7349C"/>
    <w:rsid w:val="00A74946"/>
    <w:rsid w:val="00A82F10"/>
    <w:rsid w:val="00A94A0A"/>
    <w:rsid w:val="00A94F20"/>
    <w:rsid w:val="00AA31B9"/>
    <w:rsid w:val="00AB40FB"/>
    <w:rsid w:val="00AB4FAB"/>
    <w:rsid w:val="00AB56E7"/>
    <w:rsid w:val="00AC243A"/>
    <w:rsid w:val="00AC3ECD"/>
    <w:rsid w:val="00AC3FC4"/>
    <w:rsid w:val="00AC5463"/>
    <w:rsid w:val="00AC5A1C"/>
    <w:rsid w:val="00AC71A1"/>
    <w:rsid w:val="00AD0A83"/>
    <w:rsid w:val="00AE1518"/>
    <w:rsid w:val="00AE3814"/>
    <w:rsid w:val="00AE50D8"/>
    <w:rsid w:val="00AF121A"/>
    <w:rsid w:val="00AF586F"/>
    <w:rsid w:val="00B0182B"/>
    <w:rsid w:val="00B16345"/>
    <w:rsid w:val="00B268AB"/>
    <w:rsid w:val="00B30B1D"/>
    <w:rsid w:val="00B31F19"/>
    <w:rsid w:val="00B5248B"/>
    <w:rsid w:val="00B53C34"/>
    <w:rsid w:val="00B53CCF"/>
    <w:rsid w:val="00B6301A"/>
    <w:rsid w:val="00B641C6"/>
    <w:rsid w:val="00B726D8"/>
    <w:rsid w:val="00B81131"/>
    <w:rsid w:val="00B8337F"/>
    <w:rsid w:val="00BB0C23"/>
    <w:rsid w:val="00BB1B23"/>
    <w:rsid w:val="00BB2B45"/>
    <w:rsid w:val="00BD1295"/>
    <w:rsid w:val="00BD3F5D"/>
    <w:rsid w:val="00BD4E55"/>
    <w:rsid w:val="00BD550B"/>
    <w:rsid w:val="00BE19E3"/>
    <w:rsid w:val="00BE4E47"/>
    <w:rsid w:val="00BE5DC2"/>
    <w:rsid w:val="00BE7237"/>
    <w:rsid w:val="00BF0190"/>
    <w:rsid w:val="00C02292"/>
    <w:rsid w:val="00C074BB"/>
    <w:rsid w:val="00C07E25"/>
    <w:rsid w:val="00C1027B"/>
    <w:rsid w:val="00C10FA9"/>
    <w:rsid w:val="00C1583D"/>
    <w:rsid w:val="00C1640F"/>
    <w:rsid w:val="00C21F03"/>
    <w:rsid w:val="00C22729"/>
    <w:rsid w:val="00C22F85"/>
    <w:rsid w:val="00C24E3B"/>
    <w:rsid w:val="00C30297"/>
    <w:rsid w:val="00C44A08"/>
    <w:rsid w:val="00C44B19"/>
    <w:rsid w:val="00C50755"/>
    <w:rsid w:val="00C533EB"/>
    <w:rsid w:val="00C62CB2"/>
    <w:rsid w:val="00C65599"/>
    <w:rsid w:val="00C65A9E"/>
    <w:rsid w:val="00C73ED1"/>
    <w:rsid w:val="00C8005F"/>
    <w:rsid w:val="00C8545E"/>
    <w:rsid w:val="00C86B76"/>
    <w:rsid w:val="00C909B9"/>
    <w:rsid w:val="00C96B79"/>
    <w:rsid w:val="00CA01D0"/>
    <w:rsid w:val="00CB158D"/>
    <w:rsid w:val="00CB3B3E"/>
    <w:rsid w:val="00CC10B1"/>
    <w:rsid w:val="00CC6A5A"/>
    <w:rsid w:val="00CD651E"/>
    <w:rsid w:val="00CD78F7"/>
    <w:rsid w:val="00CD7DE7"/>
    <w:rsid w:val="00CE015A"/>
    <w:rsid w:val="00CE24FF"/>
    <w:rsid w:val="00CE3899"/>
    <w:rsid w:val="00CF3412"/>
    <w:rsid w:val="00CF53C0"/>
    <w:rsid w:val="00D02A1B"/>
    <w:rsid w:val="00D03679"/>
    <w:rsid w:val="00D06719"/>
    <w:rsid w:val="00D1421F"/>
    <w:rsid w:val="00D271C3"/>
    <w:rsid w:val="00D27F14"/>
    <w:rsid w:val="00D3072F"/>
    <w:rsid w:val="00D37534"/>
    <w:rsid w:val="00D40119"/>
    <w:rsid w:val="00D4185E"/>
    <w:rsid w:val="00D45891"/>
    <w:rsid w:val="00D458F9"/>
    <w:rsid w:val="00D536EB"/>
    <w:rsid w:val="00D61485"/>
    <w:rsid w:val="00D65270"/>
    <w:rsid w:val="00D67903"/>
    <w:rsid w:val="00D70E40"/>
    <w:rsid w:val="00D850E1"/>
    <w:rsid w:val="00D90132"/>
    <w:rsid w:val="00D93BD8"/>
    <w:rsid w:val="00DA59EA"/>
    <w:rsid w:val="00DA5C39"/>
    <w:rsid w:val="00DA5D6B"/>
    <w:rsid w:val="00DA7BFD"/>
    <w:rsid w:val="00DB3EC2"/>
    <w:rsid w:val="00DB6324"/>
    <w:rsid w:val="00DB6AAB"/>
    <w:rsid w:val="00DC18AF"/>
    <w:rsid w:val="00DD27D3"/>
    <w:rsid w:val="00DD537F"/>
    <w:rsid w:val="00DD59B3"/>
    <w:rsid w:val="00DE5D92"/>
    <w:rsid w:val="00DE6EC8"/>
    <w:rsid w:val="00DF10E7"/>
    <w:rsid w:val="00DF3FD5"/>
    <w:rsid w:val="00DF4C8D"/>
    <w:rsid w:val="00DF542F"/>
    <w:rsid w:val="00E01978"/>
    <w:rsid w:val="00E05EBE"/>
    <w:rsid w:val="00E1655C"/>
    <w:rsid w:val="00E302A6"/>
    <w:rsid w:val="00E33335"/>
    <w:rsid w:val="00E353AE"/>
    <w:rsid w:val="00E3587A"/>
    <w:rsid w:val="00E37142"/>
    <w:rsid w:val="00E41C27"/>
    <w:rsid w:val="00E43E37"/>
    <w:rsid w:val="00E551B3"/>
    <w:rsid w:val="00E64242"/>
    <w:rsid w:val="00E7311E"/>
    <w:rsid w:val="00E75FA5"/>
    <w:rsid w:val="00E77FC3"/>
    <w:rsid w:val="00E85E0C"/>
    <w:rsid w:val="00E94E8C"/>
    <w:rsid w:val="00EA4C0D"/>
    <w:rsid w:val="00EB3E8E"/>
    <w:rsid w:val="00EB64DF"/>
    <w:rsid w:val="00EC12E6"/>
    <w:rsid w:val="00EC15B4"/>
    <w:rsid w:val="00EC477E"/>
    <w:rsid w:val="00EC65E5"/>
    <w:rsid w:val="00EC65FC"/>
    <w:rsid w:val="00EE1882"/>
    <w:rsid w:val="00EF0A24"/>
    <w:rsid w:val="00EF0BF6"/>
    <w:rsid w:val="00EF4566"/>
    <w:rsid w:val="00EF6BD0"/>
    <w:rsid w:val="00F04678"/>
    <w:rsid w:val="00F07A95"/>
    <w:rsid w:val="00F1511F"/>
    <w:rsid w:val="00F21F73"/>
    <w:rsid w:val="00F25C6A"/>
    <w:rsid w:val="00F3044E"/>
    <w:rsid w:val="00F311A9"/>
    <w:rsid w:val="00F375DF"/>
    <w:rsid w:val="00F5200F"/>
    <w:rsid w:val="00F55949"/>
    <w:rsid w:val="00F74546"/>
    <w:rsid w:val="00F81FBF"/>
    <w:rsid w:val="00F824B8"/>
    <w:rsid w:val="00F84D0A"/>
    <w:rsid w:val="00F87B51"/>
    <w:rsid w:val="00F91658"/>
    <w:rsid w:val="00F91EEF"/>
    <w:rsid w:val="00F92ACF"/>
    <w:rsid w:val="00F92DC9"/>
    <w:rsid w:val="00F93444"/>
    <w:rsid w:val="00F96CDE"/>
    <w:rsid w:val="00FA06A3"/>
    <w:rsid w:val="00FA157D"/>
    <w:rsid w:val="00FA18FD"/>
    <w:rsid w:val="00FA3769"/>
    <w:rsid w:val="00FB5B45"/>
    <w:rsid w:val="00FC06AF"/>
    <w:rsid w:val="00FD07E7"/>
    <w:rsid w:val="00FD3540"/>
    <w:rsid w:val="00FD44D5"/>
    <w:rsid w:val="00FD5D55"/>
    <w:rsid w:val="00FE0A0B"/>
    <w:rsid w:val="00FE33A5"/>
    <w:rsid w:val="00FE4323"/>
    <w:rsid w:val="00FE6EF9"/>
    <w:rsid w:val="04D1D043"/>
    <w:rsid w:val="0822DEB4"/>
    <w:rsid w:val="082FB14E"/>
    <w:rsid w:val="0841C88D"/>
    <w:rsid w:val="09CB81AF"/>
    <w:rsid w:val="0BD1D0BC"/>
    <w:rsid w:val="0E014056"/>
    <w:rsid w:val="1602F9AA"/>
    <w:rsid w:val="178779D4"/>
    <w:rsid w:val="19F23742"/>
    <w:rsid w:val="1F4639D6"/>
    <w:rsid w:val="2EAECDBD"/>
    <w:rsid w:val="2F6B8AFD"/>
    <w:rsid w:val="2FDB36CA"/>
    <w:rsid w:val="2FDD03DB"/>
    <w:rsid w:val="30410FD0"/>
    <w:rsid w:val="30AAF3F9"/>
    <w:rsid w:val="31713FBD"/>
    <w:rsid w:val="35BF681D"/>
    <w:rsid w:val="37E8F65D"/>
    <w:rsid w:val="3FCC1A41"/>
    <w:rsid w:val="42FE3D24"/>
    <w:rsid w:val="4396397E"/>
    <w:rsid w:val="450266A6"/>
    <w:rsid w:val="4927B93E"/>
    <w:rsid w:val="492B3AA5"/>
    <w:rsid w:val="4CE86E81"/>
    <w:rsid w:val="4F156F37"/>
    <w:rsid w:val="526BDA98"/>
    <w:rsid w:val="53F5DFBA"/>
    <w:rsid w:val="55868F5A"/>
    <w:rsid w:val="59F8E739"/>
    <w:rsid w:val="674CD6BD"/>
    <w:rsid w:val="68151564"/>
    <w:rsid w:val="7206749E"/>
    <w:rsid w:val="74CFFE3C"/>
    <w:rsid w:val="7A9C0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E7311E"/>
    <w:pPr>
      <w:keepNext/>
      <w:keepLines/>
      <w:pBdr>
        <w:bottom w:val="single" w:sz="4" w:space="1" w:color="FFC000" w:themeColor="accent4"/>
      </w:pBdr>
      <w:spacing w:before="40"/>
      <w:outlineLvl w:val="1"/>
    </w:pPr>
    <w:rPr>
      <w:rFonts w:eastAsiaTheme="majorEastAsia" w:cstheme="majorBidi"/>
      <w:b/>
      <w:bCs/>
      <w:color w:val="1F4E79" w:themeColor="accent1" w:themeShade="8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E7311E"/>
    <w:rPr>
      <w:rFonts w:ascii="Times New Roman" w:eastAsiaTheme="majorEastAsia" w:hAnsi="Times New Roman" w:cstheme="majorBidi"/>
      <w:b/>
      <w:bCs/>
      <w:color w:val="1F4E79" w:themeColor="accent1" w:themeShade="8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F25C6A"/>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F25C6A"/>
  </w:style>
  <w:style w:type="character" w:customStyle="1" w:styleId="eop">
    <w:name w:val="eop"/>
    <w:basedOn w:val="DefaultParagraphFont"/>
    <w:rsid w:val="00F25C6A"/>
  </w:style>
  <w:style w:type="paragraph" w:styleId="Revision">
    <w:name w:val="Revision"/>
    <w:hidden/>
    <w:uiPriority w:val="99"/>
    <w:semiHidden/>
    <w:rsid w:val="000003C2"/>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1129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017506">
      <w:bodyDiv w:val="1"/>
      <w:marLeft w:val="0"/>
      <w:marRight w:val="0"/>
      <w:marTop w:val="0"/>
      <w:marBottom w:val="0"/>
      <w:divBdr>
        <w:top w:val="none" w:sz="0" w:space="0" w:color="auto"/>
        <w:left w:val="none" w:sz="0" w:space="0" w:color="auto"/>
        <w:bottom w:val="none" w:sz="0" w:space="0" w:color="auto"/>
        <w:right w:val="none" w:sz="0" w:space="0" w:color="auto"/>
      </w:divBdr>
    </w:div>
    <w:div w:id="456069779">
      <w:bodyDiv w:val="1"/>
      <w:marLeft w:val="0"/>
      <w:marRight w:val="0"/>
      <w:marTop w:val="0"/>
      <w:marBottom w:val="0"/>
      <w:divBdr>
        <w:top w:val="none" w:sz="0" w:space="0" w:color="auto"/>
        <w:left w:val="none" w:sz="0" w:space="0" w:color="auto"/>
        <w:bottom w:val="none" w:sz="0" w:space="0" w:color="auto"/>
        <w:right w:val="none" w:sz="0" w:space="0" w:color="auto"/>
      </w:divBdr>
    </w:div>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809059183">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RB@mail.wvu.edu"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rsinfo.clinicaltrials.gov/ACT_Checklis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912C16"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912C16"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912C16"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912C16"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912C16"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912C16"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E3421"/>
    <w:rsid w:val="001661BE"/>
    <w:rsid w:val="001C676E"/>
    <w:rsid w:val="0029470F"/>
    <w:rsid w:val="003626E9"/>
    <w:rsid w:val="003748C9"/>
    <w:rsid w:val="003B7249"/>
    <w:rsid w:val="00466E49"/>
    <w:rsid w:val="004B308A"/>
    <w:rsid w:val="00514234"/>
    <w:rsid w:val="005543B7"/>
    <w:rsid w:val="00563C2C"/>
    <w:rsid w:val="006170BD"/>
    <w:rsid w:val="006B402B"/>
    <w:rsid w:val="006C1969"/>
    <w:rsid w:val="006D5926"/>
    <w:rsid w:val="0081592B"/>
    <w:rsid w:val="00845640"/>
    <w:rsid w:val="008C159B"/>
    <w:rsid w:val="00912C16"/>
    <w:rsid w:val="00A72A0A"/>
    <w:rsid w:val="00AC0133"/>
    <w:rsid w:val="00AD3144"/>
    <w:rsid w:val="00B0394A"/>
    <w:rsid w:val="00B42B3A"/>
    <w:rsid w:val="00BB5BAE"/>
    <w:rsid w:val="00C014A5"/>
    <w:rsid w:val="00C02B19"/>
    <w:rsid w:val="00D56459"/>
    <w:rsid w:val="00D624C0"/>
    <w:rsid w:val="00DB6AAB"/>
    <w:rsid w:val="00E01A41"/>
    <w:rsid w:val="00E1720A"/>
    <w:rsid w:val="00EA2386"/>
    <w:rsid w:val="00EF489A"/>
    <w:rsid w:val="00F55949"/>
    <w:rsid w:val="00F861E9"/>
    <w:rsid w:val="00F90811"/>
    <w:rsid w:val="00F96670"/>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9D9C5-2B9D-4564-9945-F4E20B00FD0E}">
  <ds:schemaRefs>
    <ds:schemaRef ds:uri="http://purl.org/dc/elements/1.1/"/>
    <ds:schemaRef ds:uri="http://purl.org/dc/terms/"/>
    <ds:schemaRef ds:uri="http://schemas.openxmlformats.org/package/2006/metadata/core-properties"/>
    <ds:schemaRef ds:uri="c5b12f2e-6b3c-4a3a-9961-bb47292d08cd"/>
    <ds:schemaRef ds:uri="http://schemas.microsoft.com/office/2006/documentManagement/types"/>
    <ds:schemaRef ds:uri="http://www.w3.org/XML/1998/namespace"/>
    <ds:schemaRef ds:uri="http://schemas.microsoft.com/office/infopath/2007/PartnerControls"/>
    <ds:schemaRef ds:uri="20442066-bf90-4535-9958-bdb0b8ae0d2c"/>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B66FF11-CFCD-401E-8ED9-1A39E1384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4.xml><?xml version="1.0" encoding="utf-8"?>
<ds:datastoreItem xmlns:ds="http://schemas.openxmlformats.org/officeDocument/2006/customXml" ds:itemID="{DA5D9842-7F74-4E68-93EE-151D93318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315</Words>
  <Characters>23562</Characters>
  <Application>Microsoft Office Word</Application>
  <DocSecurity>0</DocSecurity>
  <PresentationFormat>15|.DOCX</PresentationFormat>
  <Lines>453</Lines>
  <Paragraphs>246</Paragraphs>
  <ScaleCrop>false</ScaleCrop>
  <Company/>
  <LinksUpToDate>false</LinksUpToDate>
  <CharactersWithSpaces>2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Autumn Lindsay</cp:lastModifiedBy>
  <cp:revision>6</cp:revision>
  <dcterms:created xsi:type="dcterms:W3CDTF">2025-10-30T15:10:00Z</dcterms:created>
  <dcterms:modified xsi:type="dcterms:W3CDTF">2025-10-3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adddb50ec1036f0a7f4bd84d798c55fa11526a92cc1d4772306cbffef4951984</vt:lpwstr>
  </property>
  <property fmtid="{D5CDD505-2E9C-101B-9397-08002B2CF9AE}" pid="4" name="MediaServiceImageTags">
    <vt:lpwstr/>
  </property>
</Properties>
</file>